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8FC79E" w14:textId="47B57F2F" w:rsidR="00452228" w:rsidRPr="00720481" w:rsidRDefault="00452228" w:rsidP="00A713BA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720481">
        <w:rPr>
          <w:rFonts w:ascii="Times New Roman" w:hAnsi="Times New Roman" w:cs="Times New Roman"/>
          <w:b/>
          <w:bCs/>
        </w:rPr>
        <w:t xml:space="preserve">Template </w:t>
      </w:r>
      <w:proofErr w:type="spellStart"/>
      <w:r w:rsidRPr="00720481">
        <w:rPr>
          <w:rFonts w:ascii="Times New Roman" w:hAnsi="Times New Roman" w:cs="Times New Roman"/>
          <w:b/>
          <w:bCs/>
        </w:rPr>
        <w:t>Lembar</w:t>
      </w:r>
      <w:proofErr w:type="spellEnd"/>
      <w:r w:rsidRPr="0072048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720481">
        <w:rPr>
          <w:rFonts w:ascii="Times New Roman" w:hAnsi="Times New Roman" w:cs="Times New Roman"/>
          <w:b/>
          <w:bCs/>
        </w:rPr>
        <w:t>Kerja</w:t>
      </w:r>
      <w:proofErr w:type="spellEnd"/>
      <w:r w:rsidRPr="00720481">
        <w:rPr>
          <w:rFonts w:ascii="Times New Roman" w:hAnsi="Times New Roman" w:cs="Times New Roman"/>
          <w:b/>
          <w:bCs/>
        </w:rPr>
        <w:t xml:space="preserve"> </w:t>
      </w:r>
      <w:proofErr w:type="spellStart"/>
      <w:proofErr w:type="gramStart"/>
      <w:r w:rsidR="00C939D3" w:rsidRPr="00720481">
        <w:rPr>
          <w:rFonts w:ascii="Times New Roman" w:hAnsi="Times New Roman" w:cs="Times New Roman"/>
          <w:b/>
          <w:bCs/>
        </w:rPr>
        <w:t>Individu</w:t>
      </w:r>
      <w:proofErr w:type="spellEnd"/>
      <w:r w:rsidRPr="00720481">
        <w:rPr>
          <w:rFonts w:ascii="Times New Roman" w:hAnsi="Times New Roman" w:cs="Times New Roman"/>
          <w:b/>
          <w:bCs/>
        </w:rPr>
        <w:t xml:space="preserve"> </w:t>
      </w:r>
      <w:r w:rsidR="00E456CE" w:rsidRPr="00720481">
        <w:rPr>
          <w:rFonts w:ascii="Times New Roman" w:hAnsi="Times New Roman" w:cs="Times New Roman"/>
          <w:b/>
          <w:bCs/>
        </w:rPr>
        <w:t xml:space="preserve"> dan</w:t>
      </w:r>
      <w:proofErr w:type="gramEnd"/>
      <w:r w:rsidR="00E456CE" w:rsidRPr="0072048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E456CE" w:rsidRPr="00720481">
        <w:rPr>
          <w:rFonts w:ascii="Times New Roman" w:hAnsi="Times New Roman" w:cs="Times New Roman"/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1"/>
        <w:gridCol w:w="2995"/>
        <w:gridCol w:w="3096"/>
      </w:tblGrid>
      <w:tr w:rsidR="009B43E8" w:rsidRPr="00720481" w14:paraId="2C56F6F0" w14:textId="77777777" w:rsidTr="00A50923">
        <w:trPr>
          <w:trHeight w:val="394"/>
        </w:trPr>
        <w:tc>
          <w:tcPr>
            <w:tcW w:w="3005" w:type="dxa"/>
          </w:tcPr>
          <w:p w14:paraId="7BE9CB9F" w14:textId="69723289" w:rsidR="00452228" w:rsidRPr="00720481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720481">
              <w:rPr>
                <w:rFonts w:ascii="Times New Roman" w:hAnsi="Times New Roman" w:cs="Times New Roman"/>
                <w:b/>
                <w:bCs/>
              </w:rPr>
              <w:t xml:space="preserve">Nama </w:t>
            </w:r>
            <w:r w:rsidR="00C939D3" w:rsidRPr="00720481">
              <w:rPr>
                <w:rFonts w:ascii="Times New Roman" w:hAnsi="Times New Roman" w:cs="Times New Roman"/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Pr="00720481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20481">
              <w:rPr>
                <w:rFonts w:ascii="Times New Roman" w:hAnsi="Times New Roman" w:cs="Times New Roman"/>
                <w:b/>
                <w:bCs/>
              </w:rPr>
              <w:t>Topik</w:t>
            </w:r>
            <w:proofErr w:type="spellEnd"/>
            <w:r w:rsidRPr="00720481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Pr="00720481" w:rsidRDefault="00C04942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20481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720481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9B43E8" w:rsidRPr="00720481" w14:paraId="543AA391" w14:textId="77777777" w:rsidTr="00A50923">
        <w:tc>
          <w:tcPr>
            <w:tcW w:w="3005" w:type="dxa"/>
          </w:tcPr>
          <w:p w14:paraId="22014C2E" w14:textId="77777777" w:rsidR="00452228" w:rsidRPr="00720481" w:rsidRDefault="00352ECA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20481">
              <w:rPr>
                <w:rFonts w:ascii="Times New Roman" w:hAnsi="Times New Roman" w:cs="Times New Roman"/>
                <w:b/>
                <w:bCs/>
              </w:rPr>
              <w:t>Sindi</w:t>
            </w:r>
            <w:proofErr w:type="spellEnd"/>
            <w:r w:rsidRPr="00720481">
              <w:rPr>
                <w:rFonts w:ascii="Times New Roman" w:hAnsi="Times New Roman" w:cs="Times New Roman"/>
                <w:b/>
                <w:bCs/>
              </w:rPr>
              <w:t xml:space="preserve"> Putri </w:t>
            </w:r>
            <w:proofErr w:type="spellStart"/>
            <w:r w:rsidRPr="00720481">
              <w:rPr>
                <w:rFonts w:ascii="Times New Roman" w:hAnsi="Times New Roman" w:cs="Times New Roman"/>
                <w:b/>
                <w:bCs/>
              </w:rPr>
              <w:t>Utami</w:t>
            </w:r>
            <w:proofErr w:type="spellEnd"/>
          </w:p>
          <w:p w14:paraId="1F4C24FD" w14:textId="14805BDB" w:rsidR="00352ECA" w:rsidRPr="00720481" w:rsidRDefault="00352ECA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720481">
              <w:rPr>
                <w:rFonts w:ascii="Times New Roman" w:hAnsi="Times New Roman" w:cs="Times New Roman"/>
                <w:b/>
                <w:bCs/>
              </w:rPr>
              <w:t>G1F024053</w:t>
            </w:r>
          </w:p>
        </w:tc>
        <w:tc>
          <w:tcPr>
            <w:tcW w:w="3005" w:type="dxa"/>
          </w:tcPr>
          <w:p w14:paraId="4733C28B" w14:textId="69B4D10B" w:rsidR="00452228" w:rsidRPr="00720481" w:rsidRDefault="001D5C54" w:rsidP="00A713BA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720481">
              <w:rPr>
                <w:rFonts w:ascii="Times New Roman" w:hAnsi="Times New Roman" w:cs="Times New Roman"/>
                <w:b/>
                <w:bCs/>
              </w:rPr>
              <w:t>Operator Java</w:t>
            </w:r>
          </w:p>
        </w:tc>
        <w:tc>
          <w:tcPr>
            <w:tcW w:w="3006" w:type="dxa"/>
          </w:tcPr>
          <w:p w14:paraId="27BB3706" w14:textId="55A5A1D1" w:rsidR="00452228" w:rsidRPr="00720481" w:rsidRDefault="00B56827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720481">
              <w:rPr>
                <w:rFonts w:ascii="Times New Roman" w:hAnsi="Times New Roman" w:cs="Times New Roman"/>
                <w:b/>
                <w:bCs/>
              </w:rPr>
              <w:t xml:space="preserve">05 </w:t>
            </w:r>
            <w:r w:rsidR="00352ECA" w:rsidRPr="00720481">
              <w:rPr>
                <w:rFonts w:ascii="Times New Roman" w:hAnsi="Times New Roman" w:cs="Times New Roman"/>
                <w:b/>
                <w:bCs/>
              </w:rPr>
              <w:t>September 2024</w:t>
            </w:r>
          </w:p>
        </w:tc>
      </w:tr>
      <w:tr w:rsidR="00452228" w:rsidRPr="00720481" w14:paraId="5670F6EB" w14:textId="77777777" w:rsidTr="00A50923">
        <w:tc>
          <w:tcPr>
            <w:tcW w:w="9016" w:type="dxa"/>
            <w:gridSpan w:val="3"/>
          </w:tcPr>
          <w:p w14:paraId="45FEAE49" w14:textId="0E7CE4F7" w:rsidR="00452228" w:rsidRPr="00720481" w:rsidRDefault="00751A56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720481">
              <w:rPr>
                <w:rFonts w:ascii="Times New Roman" w:hAnsi="Times New Roman" w:cs="Times New Roman"/>
                <w:b/>
                <w:bCs/>
              </w:rPr>
              <w:t>[1</w:t>
            </w:r>
            <w:r w:rsidR="00C04942" w:rsidRPr="00720481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="00C04942" w:rsidRPr="00720481">
              <w:rPr>
                <w:rFonts w:ascii="Times New Roman" w:hAnsi="Times New Roman" w:cs="Times New Roman"/>
                <w:b/>
                <w:bCs/>
              </w:rPr>
              <w:t>Identifikasi</w:t>
            </w:r>
            <w:proofErr w:type="spellEnd"/>
            <w:r w:rsidR="00C04942" w:rsidRPr="0072048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C04942" w:rsidRPr="00720481">
              <w:rPr>
                <w:rFonts w:ascii="Times New Roman" w:hAnsi="Times New Roman" w:cs="Times New Roman"/>
                <w:b/>
                <w:bCs/>
              </w:rPr>
              <w:t>Masalah</w:t>
            </w:r>
            <w:proofErr w:type="spellEnd"/>
            <w:r w:rsidR="00452228" w:rsidRPr="00720481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452228" w:rsidRPr="00720481" w14:paraId="40109D77" w14:textId="77777777" w:rsidTr="00A50923">
        <w:tc>
          <w:tcPr>
            <w:tcW w:w="9016" w:type="dxa"/>
            <w:gridSpan w:val="3"/>
          </w:tcPr>
          <w:p w14:paraId="4AEEA3D9" w14:textId="52B8D987" w:rsidR="00452228" w:rsidRPr="00720481" w:rsidRDefault="004E46AE" w:rsidP="004E46A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>1.1.  </w:t>
            </w:r>
            <w:proofErr w:type="spellStart"/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>Tambahkan</w:t>
            </w:r>
            <w:proofErr w:type="spellEnd"/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>baris</w:t>
            </w:r>
            <w:proofErr w:type="spellEnd"/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> </w:t>
            </w:r>
            <w:proofErr w:type="spellStart"/>
            <w:r w:rsidRPr="00720481">
              <w:rPr>
                <w:rStyle w:val="HTMLCode"/>
                <w:rFonts w:ascii="Times New Roman" w:eastAsiaTheme="minorHAnsi" w:hAnsi="Times New Roman" w:cs="Times New Roman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720481">
              <w:rPr>
                <w:rStyle w:val="HTMLCode"/>
                <w:rFonts w:ascii="Times New Roman" w:eastAsiaTheme="minorHAnsi" w:hAnsi="Times New Roman" w:cs="Times New Roman"/>
                <w:color w:val="C7254E"/>
                <w:sz w:val="19"/>
                <w:szCs w:val="19"/>
                <w:shd w:val="clear" w:color="auto" w:fill="F9F2F4"/>
              </w:rPr>
              <w:t xml:space="preserve">("a + b = </w:t>
            </w:r>
            <w:proofErr w:type="gramStart"/>
            <w:r w:rsidRPr="00720481">
              <w:rPr>
                <w:rStyle w:val="HTMLCode"/>
                <w:rFonts w:ascii="Times New Roman" w:eastAsiaTheme="minorHAnsi" w:hAnsi="Times New Roman" w:cs="Times New Roman"/>
                <w:color w:val="C7254E"/>
                <w:sz w:val="19"/>
                <w:szCs w:val="19"/>
                <w:shd w:val="clear" w:color="auto" w:fill="F9F2F4"/>
              </w:rPr>
              <w:t>"  +</w:t>
            </w:r>
            <w:proofErr w:type="gramEnd"/>
            <w:r w:rsidRPr="00720481">
              <w:rPr>
                <w:rStyle w:val="HTMLCode"/>
                <w:rFonts w:ascii="Times New Roman" w:eastAsiaTheme="minorHAnsi" w:hAnsi="Times New Roman" w:cs="Times New Roman"/>
                <w:color w:val="C7254E"/>
                <w:sz w:val="19"/>
                <w:szCs w:val="19"/>
                <w:shd w:val="clear" w:color="auto" w:fill="F9F2F4"/>
              </w:rPr>
              <w:t xml:space="preserve"> (a + b));</w:t>
            </w:r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>  </w:t>
            </w:r>
            <w:proofErr w:type="spellStart"/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>Ubahlah</w:t>
            </w:r>
            <w:proofErr w:type="spellEnd"/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 xml:space="preserve"> operator ( + ) </w:t>
            </w:r>
            <w:proofErr w:type="spellStart"/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>dengan</w:t>
            </w:r>
            <w:proofErr w:type="spellEnd"/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>tanda</w:t>
            </w:r>
            <w:proofErr w:type="spellEnd"/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 xml:space="preserve"> ( -, *, /, %)</w:t>
            </w:r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</w:rPr>
              <w:br/>
            </w:r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 xml:space="preserve">1.2.  Analisa </w:t>
            </w:r>
            <w:proofErr w:type="spellStart"/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>perhitungan</w:t>
            </w:r>
            <w:proofErr w:type="spellEnd"/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>matematika</w:t>
            </w:r>
            <w:proofErr w:type="spellEnd"/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>terjadi</w:t>
            </w:r>
            <w:proofErr w:type="spellEnd"/>
            <w:r w:rsidRPr="00720481">
              <w:rPr>
                <w:rFonts w:ascii="Times New Roman" w:hAnsi="Times New Roman" w:cs="Times New Roman"/>
                <w:color w:val="333333"/>
                <w:sz w:val="21"/>
                <w:szCs w:val="21"/>
                <w:shd w:val="clear" w:color="auto" w:fill="FFFFFF"/>
              </w:rPr>
              <w:t>!</w:t>
            </w:r>
          </w:p>
        </w:tc>
      </w:tr>
      <w:tr w:rsidR="00E456CE" w:rsidRPr="00720481" w14:paraId="74E52889" w14:textId="77777777" w:rsidTr="00A50923">
        <w:tc>
          <w:tcPr>
            <w:tcW w:w="9016" w:type="dxa"/>
            <w:gridSpan w:val="3"/>
          </w:tcPr>
          <w:p w14:paraId="36F1CA28" w14:textId="639E6E22" w:rsidR="00E456CE" w:rsidRPr="00720481" w:rsidRDefault="00751A56" w:rsidP="00751A5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720481">
              <w:rPr>
                <w:rFonts w:ascii="Times New Roman" w:hAnsi="Times New Roman" w:cs="Times New Roman"/>
                <w:b/>
                <w:bCs/>
              </w:rPr>
              <w:t>[1</w:t>
            </w:r>
            <w:r w:rsidR="00E456CE" w:rsidRPr="00720481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="00E456CE" w:rsidRPr="00720481">
              <w:rPr>
                <w:rFonts w:ascii="Times New Roman" w:hAnsi="Times New Roman" w:cs="Times New Roman"/>
                <w:b/>
                <w:bCs/>
              </w:rPr>
              <w:t>Analisis</w:t>
            </w:r>
            <w:proofErr w:type="spellEnd"/>
            <w:r w:rsidR="00E456CE" w:rsidRPr="00720481">
              <w:rPr>
                <w:rFonts w:ascii="Times New Roman" w:hAnsi="Times New Roman" w:cs="Times New Roman"/>
                <w:b/>
                <w:bCs/>
              </w:rPr>
              <w:t xml:space="preserve"> dan </w:t>
            </w:r>
            <w:proofErr w:type="spellStart"/>
            <w:r w:rsidR="00E456CE" w:rsidRPr="00720481">
              <w:rPr>
                <w:rFonts w:ascii="Times New Roman" w:hAnsi="Times New Roman" w:cs="Times New Roman"/>
                <w:b/>
                <w:bCs/>
              </w:rPr>
              <w:t>Argumentasi</w:t>
            </w:r>
            <w:proofErr w:type="spellEnd"/>
          </w:p>
        </w:tc>
      </w:tr>
      <w:tr w:rsidR="00E456CE" w:rsidRPr="00720481" w14:paraId="245979B3" w14:textId="77777777" w:rsidTr="00A50923">
        <w:tc>
          <w:tcPr>
            <w:tcW w:w="9016" w:type="dxa"/>
            <w:gridSpan w:val="3"/>
          </w:tcPr>
          <w:p w14:paraId="2CE906EF" w14:textId="77777777" w:rsidR="00E456CE" w:rsidRPr="00720481" w:rsidRDefault="004E46AE" w:rsidP="00E97FD4">
            <w:pPr>
              <w:rPr>
                <w:rFonts w:ascii="Times New Roman" w:hAnsi="Times New Roman" w:cs="Times New Roman"/>
              </w:rPr>
            </w:pPr>
            <w:r w:rsidRPr="00720481">
              <w:rPr>
                <w:rFonts w:ascii="Times New Roman" w:hAnsi="Times New Roman" w:cs="Times New Roman"/>
              </w:rPr>
              <w:t xml:space="preserve">1 .2. </w:t>
            </w:r>
            <w:proofErr w:type="spellStart"/>
            <w:r w:rsidRPr="00720481">
              <w:rPr>
                <w:rFonts w:ascii="Times New Roman" w:hAnsi="Times New Roman" w:cs="Times New Roman"/>
              </w:rPr>
              <w:t>analisis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0481">
              <w:rPr>
                <w:rFonts w:ascii="Times New Roman" w:hAnsi="Times New Roman" w:cs="Times New Roman"/>
              </w:rPr>
              <w:t>perhitungan</w:t>
            </w:r>
            <w:proofErr w:type="spellEnd"/>
          </w:p>
          <w:p w14:paraId="546044AC" w14:textId="77777777" w:rsidR="004E46AE" w:rsidRPr="00720481" w:rsidRDefault="00776921" w:rsidP="0098507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20481">
              <w:rPr>
                <w:rFonts w:ascii="Times New Roman" w:hAnsi="Times New Roman" w:cs="Times New Roman"/>
              </w:rPr>
              <w:t>Penjumlahan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(</w:t>
            </w:r>
            <w:r w:rsidRPr="00720481">
              <w:rPr>
                <w:rStyle w:val="HTMLCode"/>
                <w:rFonts w:ascii="Times New Roman" w:eastAsiaTheme="minorHAnsi" w:hAnsi="Times New Roman" w:cs="Times New Roman"/>
              </w:rPr>
              <w:t>a + b</w:t>
            </w:r>
            <w:r w:rsidRPr="00720481">
              <w:rPr>
                <w:rFonts w:ascii="Times New Roman" w:hAnsi="Times New Roman" w:cs="Times New Roman"/>
              </w:rPr>
              <w:t>)</w:t>
            </w:r>
          </w:p>
          <w:p w14:paraId="43CC2DD7" w14:textId="377F8964" w:rsidR="00776921" w:rsidRPr="00720481" w:rsidRDefault="00985073" w:rsidP="009850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481">
              <w:rPr>
                <w:rFonts w:ascii="Times New Roman" w:hAnsi="Times New Roman" w:cs="Times New Roman"/>
              </w:rPr>
              <w:t xml:space="preserve">          </w:t>
            </w:r>
            <w:proofErr w:type="spellStart"/>
            <w:r w:rsidR="00776921" w:rsidRPr="00720481">
              <w:rPr>
                <w:rFonts w:ascii="Times New Roman" w:hAnsi="Times New Roman" w:cs="Times New Roman"/>
              </w:rPr>
              <w:t>perhitungan</w:t>
            </w:r>
            <w:proofErr w:type="spellEnd"/>
            <w:r w:rsidR="00776921" w:rsidRPr="007204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76921" w:rsidRPr="00720481">
              <w:rPr>
                <w:rFonts w:ascii="Times New Roman" w:eastAsia="Times New Roman" w:hAnsi="Times New Roman" w:cs="Times New Roman"/>
                <w:sz w:val="20"/>
                <w:szCs w:val="20"/>
              </w:rPr>
              <w:t>20 + 3 = 23</w:t>
            </w:r>
          </w:p>
          <w:p w14:paraId="533A235C" w14:textId="40B31E09" w:rsidR="00776921" w:rsidRPr="00720481" w:rsidRDefault="00985073" w:rsidP="009850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4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       </w:t>
            </w:r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>Output</w:t>
            </w:r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776921" w:rsidRPr="00720481">
              <w:rPr>
                <w:rFonts w:ascii="Times New Roman" w:eastAsia="Times New Roman" w:hAnsi="Times New Roman" w:cs="Times New Roman"/>
                <w:sz w:val="20"/>
                <w:szCs w:val="20"/>
              </w:rPr>
              <w:t>a + b = 23</w:t>
            </w:r>
          </w:p>
          <w:p w14:paraId="47932728" w14:textId="47876347" w:rsidR="004C1A6F" w:rsidRPr="00720481" w:rsidRDefault="00985073" w:rsidP="00985073">
            <w:pPr>
              <w:rPr>
                <w:rFonts w:ascii="Times New Roman" w:hAnsi="Times New Roman" w:cs="Times New Roman"/>
              </w:rPr>
            </w:pPr>
            <w:r w:rsidRPr="00720481">
              <w:rPr>
                <w:rFonts w:ascii="Times New Roman" w:hAnsi="Times New Roman" w:cs="Times New Roman"/>
              </w:rPr>
              <w:t xml:space="preserve">          </w:t>
            </w:r>
            <w:proofErr w:type="spellStart"/>
            <w:r w:rsidR="00751A56" w:rsidRPr="00720481">
              <w:rPr>
                <w:rFonts w:ascii="Times New Roman" w:hAnsi="Times New Roman" w:cs="Times New Roman"/>
              </w:rPr>
              <w:t>M</w:t>
            </w:r>
            <w:r w:rsidRPr="00720481">
              <w:rPr>
                <w:rFonts w:ascii="Times New Roman" w:hAnsi="Times New Roman" w:cs="Times New Roman"/>
              </w:rPr>
              <w:t>e</w:t>
            </w:r>
            <w:r w:rsidR="004C1A6F" w:rsidRPr="00720481">
              <w:rPr>
                <w:rFonts w:ascii="Times New Roman" w:hAnsi="Times New Roman" w:cs="Times New Roman"/>
              </w:rPr>
              <w:t>nampilkan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hasil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penjumlahan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dari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r w:rsidR="004C1A6F" w:rsidRPr="00720481">
              <w:rPr>
                <w:rStyle w:val="HTMLCode"/>
                <w:rFonts w:ascii="Times New Roman" w:eastAsiaTheme="minorHAnsi" w:hAnsi="Times New Roman" w:cs="Times New Roman"/>
              </w:rPr>
              <w:t>a</w:t>
            </w:r>
            <w:r w:rsidR="004C1A6F" w:rsidRPr="00720481">
              <w:rPr>
                <w:rFonts w:ascii="Times New Roman" w:hAnsi="Times New Roman" w:cs="Times New Roman"/>
              </w:rPr>
              <w:t xml:space="preserve"> dan </w:t>
            </w:r>
            <w:r w:rsidR="004C1A6F" w:rsidRPr="00720481">
              <w:rPr>
                <w:rStyle w:val="HTMLCode"/>
                <w:rFonts w:ascii="Times New Roman" w:eastAsiaTheme="minorHAnsi" w:hAnsi="Times New Roman" w:cs="Times New Roman"/>
              </w:rPr>
              <w:t>b</w:t>
            </w:r>
            <w:r w:rsidR="004C1A6F" w:rsidRPr="00720481">
              <w:rPr>
                <w:rFonts w:ascii="Times New Roman" w:hAnsi="Times New Roman" w:cs="Times New Roman"/>
              </w:rPr>
              <w:t>.</w:t>
            </w:r>
          </w:p>
          <w:p w14:paraId="2FF868DF" w14:textId="77777777" w:rsidR="00985073" w:rsidRPr="00720481" w:rsidRDefault="00985073" w:rsidP="009850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BF2F256" w14:textId="77777777" w:rsidR="00776921" w:rsidRPr="00720481" w:rsidRDefault="00776921" w:rsidP="0098507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20481">
              <w:rPr>
                <w:rFonts w:ascii="Times New Roman" w:hAnsi="Times New Roman" w:cs="Times New Roman"/>
              </w:rPr>
              <w:t>Pengurangan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(</w:t>
            </w:r>
            <w:r w:rsidRPr="00720481">
              <w:rPr>
                <w:rStyle w:val="HTMLCode"/>
                <w:rFonts w:ascii="Times New Roman" w:eastAsiaTheme="minorHAnsi" w:hAnsi="Times New Roman" w:cs="Times New Roman"/>
              </w:rPr>
              <w:t>a - b</w:t>
            </w:r>
            <w:r w:rsidRPr="00720481">
              <w:rPr>
                <w:rFonts w:ascii="Times New Roman" w:hAnsi="Times New Roman" w:cs="Times New Roman"/>
              </w:rPr>
              <w:t>)</w:t>
            </w:r>
          </w:p>
          <w:p w14:paraId="78262FA0" w14:textId="7BAEB76A" w:rsidR="00776921" w:rsidRPr="00720481" w:rsidRDefault="00985073" w:rsidP="0098507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erhitungan</w:t>
            </w:r>
            <w:proofErr w:type="spellEnd"/>
            <w:r w:rsidR="00776921" w:rsidRPr="007204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:</w:t>
            </w:r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776921" w:rsidRPr="0072048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0 - 3 = 17</w:t>
            </w:r>
          </w:p>
          <w:p w14:paraId="34FAFEDB" w14:textId="3C4244F3" w:rsidR="00776921" w:rsidRPr="00720481" w:rsidRDefault="00985073" w:rsidP="009850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</w:t>
            </w:r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utput: </w:t>
            </w:r>
            <w:r w:rsidR="00776921" w:rsidRPr="00720481">
              <w:rPr>
                <w:rFonts w:ascii="Times New Roman" w:eastAsia="Times New Roman" w:hAnsi="Times New Roman" w:cs="Times New Roman"/>
                <w:sz w:val="20"/>
                <w:szCs w:val="20"/>
              </w:rPr>
              <w:t>a - b = 17</w:t>
            </w:r>
          </w:p>
          <w:p w14:paraId="1944CB15" w14:textId="09882DBE" w:rsidR="004C1A6F" w:rsidRPr="00720481" w:rsidRDefault="00985073" w:rsidP="00985073">
            <w:pPr>
              <w:rPr>
                <w:rFonts w:ascii="Times New Roman" w:hAnsi="Times New Roman" w:cs="Times New Roman"/>
              </w:rPr>
            </w:pPr>
            <w:r w:rsidRPr="00720481">
              <w:rPr>
                <w:rFonts w:ascii="Times New Roman" w:hAnsi="Times New Roman" w:cs="Times New Roman"/>
              </w:rPr>
              <w:t xml:space="preserve">         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Menampilkan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hasil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pengurangan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dari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r w:rsidR="004C1A6F" w:rsidRPr="00720481">
              <w:rPr>
                <w:rStyle w:val="HTMLCode"/>
                <w:rFonts w:ascii="Times New Roman" w:eastAsiaTheme="minorHAnsi" w:hAnsi="Times New Roman" w:cs="Times New Roman"/>
              </w:rPr>
              <w:t>a</w:t>
            </w:r>
            <w:r w:rsidR="004C1A6F" w:rsidRPr="00720481">
              <w:rPr>
                <w:rFonts w:ascii="Times New Roman" w:hAnsi="Times New Roman" w:cs="Times New Roman"/>
              </w:rPr>
              <w:t xml:space="preserve"> dan </w:t>
            </w:r>
            <w:r w:rsidR="004C1A6F" w:rsidRPr="00720481">
              <w:rPr>
                <w:rStyle w:val="HTMLCode"/>
                <w:rFonts w:ascii="Times New Roman" w:eastAsiaTheme="minorHAnsi" w:hAnsi="Times New Roman" w:cs="Times New Roman"/>
              </w:rPr>
              <w:t>b</w:t>
            </w:r>
            <w:r w:rsidR="004C1A6F" w:rsidRPr="00720481">
              <w:rPr>
                <w:rFonts w:ascii="Times New Roman" w:hAnsi="Times New Roman" w:cs="Times New Roman"/>
              </w:rPr>
              <w:t>.</w:t>
            </w:r>
          </w:p>
          <w:p w14:paraId="484F9276" w14:textId="77777777" w:rsidR="00985073" w:rsidRPr="00720481" w:rsidRDefault="00985073" w:rsidP="009850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4D97282" w14:textId="77777777" w:rsidR="00776921" w:rsidRPr="00720481" w:rsidRDefault="00776921" w:rsidP="0098507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20481">
              <w:rPr>
                <w:rFonts w:ascii="Times New Roman" w:hAnsi="Times New Roman" w:cs="Times New Roman"/>
              </w:rPr>
              <w:t>Perkalian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(</w:t>
            </w:r>
            <w:r w:rsidRPr="00720481">
              <w:rPr>
                <w:rStyle w:val="HTMLCode"/>
                <w:rFonts w:ascii="Times New Roman" w:eastAsiaTheme="minorHAnsi" w:hAnsi="Times New Roman" w:cs="Times New Roman"/>
              </w:rPr>
              <w:t>a * b</w:t>
            </w:r>
            <w:r w:rsidRPr="00720481">
              <w:rPr>
                <w:rFonts w:ascii="Times New Roman" w:hAnsi="Times New Roman" w:cs="Times New Roman"/>
              </w:rPr>
              <w:t>)</w:t>
            </w:r>
          </w:p>
          <w:p w14:paraId="6DAE6E7A" w14:textId="6799DC51" w:rsidR="00776921" w:rsidRPr="00720481" w:rsidRDefault="00985073" w:rsidP="00985073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Perhitungan</w:t>
            </w:r>
            <w:proofErr w:type="spellEnd"/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="00776921" w:rsidRPr="0072048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20 * 3 = 60</w:t>
            </w:r>
          </w:p>
          <w:p w14:paraId="57D12FE9" w14:textId="79640C9A" w:rsidR="00776921" w:rsidRPr="00720481" w:rsidRDefault="00985073" w:rsidP="00985073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    </w:t>
            </w:r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Output: </w:t>
            </w:r>
            <w:r w:rsidR="00776921" w:rsidRPr="00720481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a * b = 60</w:t>
            </w:r>
          </w:p>
          <w:p w14:paraId="469F5C76" w14:textId="095BBE10" w:rsidR="004C1A6F" w:rsidRPr="00720481" w:rsidRDefault="00985073" w:rsidP="00985073">
            <w:pPr>
              <w:rPr>
                <w:rFonts w:ascii="Times New Roman" w:hAnsi="Times New Roman" w:cs="Times New Roman"/>
              </w:rPr>
            </w:pPr>
            <w:r w:rsidRPr="00720481">
              <w:rPr>
                <w:rFonts w:ascii="Times New Roman" w:hAnsi="Times New Roman" w:cs="Times New Roman"/>
              </w:rPr>
              <w:t xml:space="preserve">        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Menampilkan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hasil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perkalian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dari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r w:rsidR="004C1A6F" w:rsidRPr="00720481">
              <w:rPr>
                <w:rStyle w:val="HTMLCode"/>
                <w:rFonts w:ascii="Times New Roman" w:eastAsiaTheme="minorHAnsi" w:hAnsi="Times New Roman" w:cs="Times New Roman"/>
              </w:rPr>
              <w:t>a</w:t>
            </w:r>
            <w:r w:rsidR="004C1A6F" w:rsidRPr="00720481">
              <w:rPr>
                <w:rFonts w:ascii="Times New Roman" w:hAnsi="Times New Roman" w:cs="Times New Roman"/>
              </w:rPr>
              <w:t xml:space="preserve"> dan </w:t>
            </w:r>
            <w:r w:rsidR="004C1A6F" w:rsidRPr="00720481">
              <w:rPr>
                <w:rStyle w:val="HTMLCode"/>
                <w:rFonts w:ascii="Times New Roman" w:eastAsiaTheme="minorHAnsi" w:hAnsi="Times New Roman" w:cs="Times New Roman"/>
              </w:rPr>
              <w:t>b</w:t>
            </w:r>
            <w:r w:rsidR="004C1A6F" w:rsidRPr="00720481">
              <w:rPr>
                <w:rFonts w:ascii="Times New Roman" w:hAnsi="Times New Roman" w:cs="Times New Roman"/>
              </w:rPr>
              <w:t>.</w:t>
            </w:r>
          </w:p>
          <w:p w14:paraId="1F971F84" w14:textId="77777777" w:rsidR="00985073" w:rsidRPr="00720481" w:rsidRDefault="00985073" w:rsidP="00985073">
            <w:pPr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3DD8E4B9" w14:textId="77777777" w:rsidR="00776921" w:rsidRPr="00720481" w:rsidRDefault="00776921" w:rsidP="0098507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20481">
              <w:rPr>
                <w:rFonts w:ascii="Times New Roman" w:hAnsi="Times New Roman" w:cs="Times New Roman"/>
              </w:rPr>
              <w:t>Pembagian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(</w:t>
            </w:r>
            <w:r w:rsidRPr="00720481">
              <w:rPr>
                <w:rStyle w:val="HTMLCode"/>
                <w:rFonts w:ascii="Times New Roman" w:eastAsiaTheme="minorHAnsi" w:hAnsi="Times New Roman" w:cs="Times New Roman"/>
              </w:rPr>
              <w:t>a / b</w:t>
            </w:r>
            <w:r w:rsidRPr="00720481">
              <w:rPr>
                <w:rFonts w:ascii="Times New Roman" w:hAnsi="Times New Roman" w:cs="Times New Roman"/>
              </w:rPr>
              <w:t>)</w:t>
            </w:r>
          </w:p>
          <w:p w14:paraId="4FB83CDA" w14:textId="6D72EF34" w:rsidR="00776921" w:rsidRPr="00720481" w:rsidRDefault="00985073" w:rsidP="009850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>Perhitungan</w:t>
            </w:r>
            <w:proofErr w:type="spellEnd"/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776921" w:rsidRPr="00720481">
              <w:rPr>
                <w:rFonts w:ascii="Times New Roman" w:eastAsia="Times New Roman" w:hAnsi="Times New Roman" w:cs="Times New Roman"/>
                <w:sz w:val="20"/>
                <w:szCs w:val="20"/>
              </w:rPr>
              <w:t>20 / 3 = 6</w:t>
            </w:r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>pembagian</w:t>
            </w:r>
            <w:proofErr w:type="spellEnd"/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teger </w:t>
            </w:r>
            <w:proofErr w:type="spellStart"/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>membulatkan</w:t>
            </w:r>
            <w:proofErr w:type="spellEnd"/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>bawah</w:t>
            </w:r>
            <w:proofErr w:type="spellEnd"/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14:paraId="6A39B736" w14:textId="75CEBC61" w:rsidR="00776921" w:rsidRPr="00720481" w:rsidRDefault="00985073" w:rsidP="009850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</w:t>
            </w:r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utput: </w:t>
            </w:r>
            <w:r w:rsidR="00776921" w:rsidRPr="00720481">
              <w:rPr>
                <w:rFonts w:ascii="Times New Roman" w:eastAsia="Times New Roman" w:hAnsi="Times New Roman" w:cs="Times New Roman"/>
                <w:sz w:val="20"/>
                <w:szCs w:val="20"/>
              </w:rPr>
              <w:t>a / b = 6</w:t>
            </w:r>
          </w:p>
          <w:p w14:paraId="674C1A9A" w14:textId="09B9DD98" w:rsidR="004C1A6F" w:rsidRPr="00720481" w:rsidRDefault="00985073" w:rsidP="00985073">
            <w:pPr>
              <w:rPr>
                <w:rFonts w:ascii="Times New Roman" w:hAnsi="Times New Roman" w:cs="Times New Roman"/>
              </w:rPr>
            </w:pPr>
            <w:r w:rsidRPr="00720481">
              <w:rPr>
                <w:rFonts w:ascii="Times New Roman" w:hAnsi="Times New Roman" w:cs="Times New Roman"/>
              </w:rPr>
              <w:t xml:space="preserve">       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Menampilkan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hasil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pembagian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dari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4C1A6F" w:rsidRPr="00720481">
              <w:rPr>
                <w:rStyle w:val="HTMLCode"/>
                <w:rFonts w:ascii="Times New Roman" w:eastAsiaTheme="minorHAnsi" w:hAnsi="Times New Roman" w:cs="Times New Roman"/>
              </w:rPr>
              <w:t>a</w:t>
            </w:r>
            <w:proofErr w:type="gramEnd"/>
            <w:r w:rsidR="004C1A6F" w:rsidRPr="00720481">
              <w:rPr>
                <w:rFonts w:ascii="Times New Roman" w:hAnsi="Times New Roman" w:cs="Times New Roman"/>
              </w:rPr>
              <w:t xml:space="preserve"> oleh </w:t>
            </w:r>
            <w:r w:rsidR="004C1A6F" w:rsidRPr="00720481">
              <w:rPr>
                <w:rStyle w:val="HTMLCode"/>
                <w:rFonts w:ascii="Times New Roman" w:eastAsiaTheme="minorHAnsi" w:hAnsi="Times New Roman" w:cs="Times New Roman"/>
              </w:rPr>
              <w:t>b</w:t>
            </w:r>
            <w:r w:rsidR="004C1A6F" w:rsidRPr="00720481">
              <w:rPr>
                <w:rFonts w:ascii="Times New Roman" w:hAnsi="Times New Roman" w:cs="Times New Roman"/>
              </w:rPr>
              <w:t xml:space="preserve">. </w:t>
            </w:r>
            <w:r w:rsidR="00563CE2" w:rsidRPr="00720481">
              <w:rPr>
                <w:rFonts w:ascii="Times New Roman" w:hAnsi="Times New Roman" w:cs="Times New Roman"/>
              </w:rPr>
              <w:t>(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Pembagian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dengan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tipe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data integer</w:t>
            </w:r>
            <w:r w:rsidRPr="00720481">
              <w:rPr>
                <w:rFonts w:ascii="Times New Roman" w:hAnsi="Times New Roman" w:cs="Times New Roman"/>
              </w:rPr>
              <w:t>).</w:t>
            </w:r>
          </w:p>
          <w:p w14:paraId="3A76C9EA" w14:textId="77777777" w:rsidR="00985073" w:rsidRPr="00720481" w:rsidRDefault="00985073" w:rsidP="009850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280FD2D" w14:textId="77777777" w:rsidR="00776921" w:rsidRPr="00720481" w:rsidRDefault="00776921" w:rsidP="0098507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81">
              <w:rPr>
                <w:rFonts w:ascii="Times New Roman" w:hAnsi="Times New Roman" w:cs="Times New Roman"/>
              </w:rPr>
              <w:t>Modulus/</w:t>
            </w:r>
            <w:proofErr w:type="spellStart"/>
            <w:r w:rsidRPr="00720481">
              <w:rPr>
                <w:rFonts w:ascii="Times New Roman" w:hAnsi="Times New Roman" w:cs="Times New Roman"/>
              </w:rPr>
              <w:t>sisa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0481">
              <w:rPr>
                <w:rFonts w:ascii="Times New Roman" w:hAnsi="Times New Roman" w:cs="Times New Roman"/>
              </w:rPr>
              <w:t>bagi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(</w:t>
            </w:r>
            <w:r w:rsidRPr="00720481">
              <w:rPr>
                <w:rStyle w:val="HTMLCode"/>
                <w:rFonts w:ascii="Times New Roman" w:eastAsiaTheme="minorHAnsi" w:hAnsi="Times New Roman" w:cs="Times New Roman"/>
              </w:rPr>
              <w:t>a % b</w:t>
            </w:r>
            <w:r w:rsidRPr="00720481">
              <w:rPr>
                <w:rFonts w:ascii="Times New Roman" w:hAnsi="Times New Roman" w:cs="Times New Roman"/>
              </w:rPr>
              <w:t>)</w:t>
            </w:r>
          </w:p>
          <w:p w14:paraId="62AFAE16" w14:textId="512AF2F0" w:rsidR="00776921" w:rsidRPr="00720481" w:rsidRDefault="00985073" w:rsidP="009850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>Perhitungan</w:t>
            </w:r>
            <w:proofErr w:type="spellEnd"/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776921" w:rsidRPr="00720481">
              <w:rPr>
                <w:rFonts w:ascii="Times New Roman" w:eastAsia="Times New Roman" w:hAnsi="Times New Roman" w:cs="Times New Roman"/>
                <w:sz w:val="20"/>
                <w:szCs w:val="20"/>
              </w:rPr>
              <w:t>20 % 3 = 2</w:t>
            </w:r>
          </w:p>
          <w:p w14:paraId="64CF1199" w14:textId="0230B1FF" w:rsidR="00776921" w:rsidRPr="00720481" w:rsidRDefault="00985073" w:rsidP="009850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</w:t>
            </w:r>
            <w:r w:rsidR="00776921" w:rsidRPr="007204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utput: </w:t>
            </w:r>
            <w:r w:rsidR="00776921" w:rsidRPr="00720481">
              <w:rPr>
                <w:rFonts w:ascii="Times New Roman" w:eastAsia="Times New Roman" w:hAnsi="Times New Roman" w:cs="Times New Roman"/>
                <w:sz w:val="20"/>
                <w:szCs w:val="20"/>
              </w:rPr>
              <w:t>a % b = 2</w:t>
            </w:r>
          </w:p>
          <w:p w14:paraId="3944FF0C" w14:textId="1A7714CF" w:rsidR="004C1A6F" w:rsidRPr="00720481" w:rsidRDefault="00985073" w:rsidP="0098507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0481">
              <w:rPr>
                <w:rFonts w:ascii="Times New Roman" w:hAnsi="Times New Roman" w:cs="Times New Roman"/>
              </w:rPr>
              <w:t xml:space="preserve">         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Menampilkan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sisa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dari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pembagian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r w:rsidR="004C1A6F" w:rsidRPr="00720481">
              <w:rPr>
                <w:rStyle w:val="HTMLCode"/>
                <w:rFonts w:ascii="Times New Roman" w:eastAsiaTheme="minorHAnsi" w:hAnsi="Times New Roman" w:cs="Times New Roman"/>
              </w:rPr>
              <w:t>a</w:t>
            </w:r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C1A6F" w:rsidRPr="00720481">
              <w:rPr>
                <w:rFonts w:ascii="Times New Roman" w:hAnsi="Times New Roman" w:cs="Times New Roman"/>
              </w:rPr>
              <w:t>dengan</w:t>
            </w:r>
            <w:proofErr w:type="spellEnd"/>
            <w:r w:rsidR="004C1A6F" w:rsidRPr="00720481">
              <w:rPr>
                <w:rFonts w:ascii="Times New Roman" w:hAnsi="Times New Roman" w:cs="Times New Roman"/>
              </w:rPr>
              <w:t xml:space="preserve"> </w:t>
            </w:r>
            <w:r w:rsidR="004C1A6F" w:rsidRPr="00720481">
              <w:rPr>
                <w:rStyle w:val="HTMLCode"/>
                <w:rFonts w:ascii="Times New Roman" w:eastAsiaTheme="minorHAnsi" w:hAnsi="Times New Roman" w:cs="Times New Roman"/>
              </w:rPr>
              <w:t>b</w:t>
            </w:r>
            <w:r w:rsidR="004C1A6F" w:rsidRPr="00720481">
              <w:rPr>
                <w:rFonts w:ascii="Times New Roman" w:hAnsi="Times New Roman" w:cs="Times New Roman"/>
              </w:rPr>
              <w:t>.</w:t>
            </w:r>
          </w:p>
          <w:p w14:paraId="1C16737E" w14:textId="332C484E" w:rsidR="00776921" w:rsidRPr="00720481" w:rsidRDefault="00776921" w:rsidP="00776921">
            <w:pPr>
              <w:pStyle w:val="ListParagraph"/>
              <w:spacing w:after="0" w:line="240" w:lineRule="auto"/>
              <w:ind w:left="1080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456CE" w:rsidRPr="00720481" w14:paraId="634AD5FA" w14:textId="77777777" w:rsidTr="00A50923">
        <w:tc>
          <w:tcPr>
            <w:tcW w:w="9016" w:type="dxa"/>
            <w:gridSpan w:val="3"/>
          </w:tcPr>
          <w:p w14:paraId="35ADB022" w14:textId="0B1A32D1" w:rsidR="00E456CE" w:rsidRPr="00720481" w:rsidRDefault="00751A56" w:rsidP="00E456CE">
            <w:pPr>
              <w:contextualSpacing/>
              <w:rPr>
                <w:rFonts w:ascii="Times New Roman" w:hAnsi="Times New Roman" w:cs="Times New Roman"/>
              </w:rPr>
            </w:pPr>
            <w:r w:rsidRPr="00720481">
              <w:rPr>
                <w:rFonts w:ascii="Times New Roman" w:hAnsi="Times New Roman" w:cs="Times New Roman"/>
                <w:b/>
                <w:bCs/>
              </w:rPr>
              <w:t>[1</w:t>
            </w:r>
            <w:r w:rsidR="00E456CE" w:rsidRPr="00720481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="00E456CE" w:rsidRPr="00720481">
              <w:rPr>
                <w:rFonts w:ascii="Times New Roman" w:hAnsi="Times New Roman" w:cs="Times New Roman"/>
                <w:b/>
                <w:bCs/>
              </w:rPr>
              <w:t>Penyusunan</w:t>
            </w:r>
            <w:proofErr w:type="spellEnd"/>
            <w:r w:rsidR="00E456CE" w:rsidRPr="0072048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E456CE" w:rsidRPr="00720481">
              <w:rPr>
                <w:rFonts w:ascii="Times New Roman" w:hAnsi="Times New Roman" w:cs="Times New Roman"/>
                <w:b/>
                <w:bCs/>
              </w:rPr>
              <w:t>Algoritma</w:t>
            </w:r>
            <w:proofErr w:type="spellEnd"/>
            <w:r w:rsidR="00E456CE" w:rsidRPr="00720481">
              <w:rPr>
                <w:rFonts w:ascii="Times New Roman" w:hAnsi="Times New Roman" w:cs="Times New Roman"/>
                <w:b/>
                <w:bCs/>
              </w:rPr>
              <w:t xml:space="preserve"> dan </w:t>
            </w:r>
            <w:proofErr w:type="spellStart"/>
            <w:r w:rsidR="00E456CE" w:rsidRPr="00720481">
              <w:rPr>
                <w:rFonts w:ascii="Times New Roman" w:hAnsi="Times New Roman" w:cs="Times New Roman"/>
                <w:b/>
                <w:bCs/>
              </w:rPr>
              <w:t>Kode</w:t>
            </w:r>
            <w:proofErr w:type="spellEnd"/>
            <w:r w:rsidR="00E456CE" w:rsidRPr="00720481">
              <w:rPr>
                <w:rFonts w:ascii="Times New Roman" w:hAnsi="Times New Roman" w:cs="Times New Roman"/>
                <w:b/>
                <w:bCs/>
              </w:rPr>
              <w:t xml:space="preserve"> Program</w:t>
            </w:r>
          </w:p>
        </w:tc>
      </w:tr>
      <w:tr w:rsidR="00E456CE" w:rsidRPr="00720481" w14:paraId="0283B28E" w14:textId="77777777" w:rsidTr="00A50923">
        <w:tc>
          <w:tcPr>
            <w:tcW w:w="9016" w:type="dxa"/>
            <w:gridSpan w:val="3"/>
          </w:tcPr>
          <w:p w14:paraId="7E6227FF" w14:textId="7CD742C1" w:rsidR="00E456CE" w:rsidRPr="00720481" w:rsidRDefault="003C0FF0" w:rsidP="00E97FD4">
            <w:pPr>
              <w:pStyle w:val="ListParagraph"/>
              <w:numPr>
                <w:ilvl w:val="1"/>
                <w:numId w:val="29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20481">
              <w:rPr>
                <w:rFonts w:ascii="Times New Roman" w:hAnsi="Times New Roman" w:cs="Times New Roman"/>
              </w:rPr>
              <w:t>Evaluasi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0481">
              <w:rPr>
                <w:rFonts w:ascii="Times New Roman" w:hAnsi="Times New Roman" w:cs="Times New Roman"/>
              </w:rPr>
              <w:t>penyebab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0481">
              <w:rPr>
                <w:rFonts w:ascii="Times New Roman" w:hAnsi="Times New Roman" w:cs="Times New Roman"/>
              </w:rPr>
              <w:t>kesalahan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720481">
              <w:rPr>
                <w:rFonts w:ascii="Times New Roman" w:hAnsi="Times New Roman" w:cs="Times New Roman"/>
              </w:rPr>
              <w:t>terjadi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720481">
              <w:rPr>
                <w:rFonts w:ascii="Times New Roman" w:hAnsi="Times New Roman" w:cs="Times New Roman"/>
              </w:rPr>
              <w:t>perbaiki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agar program </w:t>
            </w:r>
            <w:proofErr w:type="spellStart"/>
            <w:r w:rsidRPr="00720481">
              <w:rPr>
                <w:rFonts w:ascii="Times New Roman" w:hAnsi="Times New Roman" w:cs="Times New Roman"/>
              </w:rPr>
              <w:t>dapat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0481">
              <w:rPr>
                <w:rFonts w:ascii="Times New Roman" w:hAnsi="Times New Roman" w:cs="Times New Roman"/>
              </w:rPr>
              <w:t>berjalan</w:t>
            </w:r>
            <w:proofErr w:type="spellEnd"/>
          </w:p>
          <w:p w14:paraId="483B19BC" w14:textId="77777777" w:rsidR="00E97FD4" w:rsidRPr="00720481" w:rsidRDefault="00E97FD4" w:rsidP="00E97FD4">
            <w:pPr>
              <w:rPr>
                <w:rFonts w:ascii="Times New Roman" w:hAnsi="Times New Roman" w:cs="Times New Roman"/>
              </w:rPr>
            </w:pPr>
          </w:p>
          <w:p w14:paraId="422B3115" w14:textId="66363278" w:rsidR="003C0FF0" w:rsidRPr="00720481" w:rsidRDefault="003C0FF0" w:rsidP="00E97FD4">
            <w:pPr>
              <w:rPr>
                <w:rFonts w:ascii="Times New Roman" w:hAnsi="Times New Roman" w:cs="Times New Roman"/>
              </w:rPr>
            </w:pPr>
            <w:proofErr w:type="spellStart"/>
            <w:r w:rsidRPr="00720481">
              <w:rPr>
                <w:rFonts w:ascii="Times New Roman" w:hAnsi="Times New Roman" w:cs="Times New Roman"/>
              </w:rPr>
              <w:t>Penyusunan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0481">
              <w:rPr>
                <w:rFonts w:ascii="Times New Roman" w:hAnsi="Times New Roman" w:cs="Times New Roman"/>
              </w:rPr>
              <w:t>Algoritma</w:t>
            </w:r>
            <w:proofErr w:type="spellEnd"/>
            <w:r w:rsidRPr="00720481">
              <w:rPr>
                <w:rFonts w:ascii="Times New Roman" w:hAnsi="Times New Roman" w:cs="Times New Roman"/>
              </w:rPr>
              <w:t>:</w:t>
            </w:r>
          </w:p>
          <w:p w14:paraId="077F345D" w14:textId="1F230658" w:rsidR="003C0FF0" w:rsidRPr="00720481" w:rsidRDefault="003C0FF0" w:rsidP="00E97FD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20481">
              <w:rPr>
                <w:rFonts w:ascii="Times New Roman" w:hAnsi="Times New Roman" w:cs="Times New Roman"/>
              </w:rPr>
              <w:t>Mulai</w:t>
            </w:r>
            <w:proofErr w:type="spellEnd"/>
          </w:p>
          <w:p w14:paraId="0F1A240F" w14:textId="77777777" w:rsidR="003C0FF0" w:rsidRPr="00720481" w:rsidRDefault="003C0FF0" w:rsidP="000C7BD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720481">
              <w:rPr>
                <w:rFonts w:ascii="Times New Roman" w:hAnsi="Times New Roman" w:cs="Times New Roman"/>
              </w:rPr>
              <w:t xml:space="preserve">Nama file dan </w:t>
            </w:r>
            <w:proofErr w:type="spellStart"/>
            <w:r w:rsidRPr="00720481">
              <w:rPr>
                <w:rFonts w:ascii="Times New Roman" w:hAnsi="Times New Roman" w:cs="Times New Roman"/>
              </w:rPr>
              <w:t>kelas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</w:t>
            </w:r>
          </w:p>
          <w:p w14:paraId="00FC9899" w14:textId="77777777" w:rsidR="003C0FF0" w:rsidRPr="00720481" w:rsidRDefault="003C0FF0" w:rsidP="000C7BD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720481">
              <w:rPr>
                <w:rFonts w:ascii="Times New Roman" w:hAnsi="Times New Roman" w:cs="Times New Roman"/>
              </w:rPr>
              <w:t>Method main</w:t>
            </w:r>
          </w:p>
          <w:p w14:paraId="43A3E726" w14:textId="77777777" w:rsidR="003C0FF0" w:rsidRPr="00720481" w:rsidRDefault="003C0FF0" w:rsidP="000C7BD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20481">
              <w:rPr>
                <w:rFonts w:ascii="Times New Roman" w:hAnsi="Times New Roman" w:cs="Times New Roman"/>
              </w:rPr>
              <w:t>Deklarasi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0481">
              <w:rPr>
                <w:rFonts w:ascii="Times New Roman" w:hAnsi="Times New Roman" w:cs="Times New Roman"/>
              </w:rPr>
              <w:t>nilai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a dan b</w:t>
            </w:r>
          </w:p>
          <w:p w14:paraId="4264327F" w14:textId="4E18DEE0" w:rsidR="003C0FF0" w:rsidRPr="00720481" w:rsidRDefault="003C0FF0" w:rsidP="000C7BD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20481">
              <w:rPr>
                <w:rFonts w:ascii="Times New Roman" w:hAnsi="Times New Roman" w:cs="Times New Roman"/>
              </w:rPr>
              <w:t>Tambahkan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0481">
              <w:rPr>
                <w:rFonts w:ascii="Times New Roman" w:hAnsi="Times New Roman" w:cs="Times New Roman"/>
              </w:rPr>
              <w:t>System.out.println</w:t>
            </w:r>
            <w:proofErr w:type="spellEnd"/>
          </w:p>
          <w:p w14:paraId="310FC997" w14:textId="5EE241FB" w:rsidR="003C0FF0" w:rsidRPr="00720481" w:rsidRDefault="003C0FF0" w:rsidP="000C7BD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20481">
              <w:rPr>
                <w:rFonts w:ascii="Times New Roman" w:hAnsi="Times New Roman" w:cs="Times New Roman"/>
              </w:rPr>
              <w:t>Jalankan</w:t>
            </w:r>
            <w:proofErr w:type="spellEnd"/>
          </w:p>
          <w:p w14:paraId="2B2B04ED" w14:textId="681FF325" w:rsidR="003C0FF0" w:rsidRPr="00720481" w:rsidRDefault="003C0FF0" w:rsidP="000C7BD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720481">
              <w:rPr>
                <w:rFonts w:ascii="Times New Roman" w:hAnsi="Times New Roman" w:cs="Times New Roman"/>
              </w:rPr>
              <w:t>Selesai</w:t>
            </w:r>
            <w:proofErr w:type="spellEnd"/>
          </w:p>
          <w:p w14:paraId="2CBFD199" w14:textId="55D8976C" w:rsidR="0032364A" w:rsidRPr="00720481" w:rsidRDefault="0032364A" w:rsidP="0032364A">
            <w:pPr>
              <w:pStyle w:val="ListParagraph"/>
              <w:spacing w:after="0" w:line="240" w:lineRule="auto"/>
              <w:ind w:left="1889"/>
              <w:rPr>
                <w:rFonts w:ascii="Times New Roman" w:hAnsi="Times New Roman" w:cs="Times New Roman"/>
              </w:rPr>
            </w:pPr>
          </w:p>
          <w:p w14:paraId="7135F6F4" w14:textId="77777777" w:rsidR="0032364A" w:rsidRPr="00720481" w:rsidRDefault="0032364A" w:rsidP="0032364A">
            <w:pPr>
              <w:pStyle w:val="ListParagraph"/>
              <w:spacing w:after="0" w:line="240" w:lineRule="auto"/>
              <w:ind w:left="1889"/>
              <w:rPr>
                <w:rFonts w:ascii="Times New Roman" w:hAnsi="Times New Roman" w:cs="Times New Roman"/>
                <w:b/>
                <w:bCs/>
              </w:rPr>
            </w:pPr>
          </w:p>
          <w:p w14:paraId="4BD9EDC6" w14:textId="409504BF" w:rsidR="003C0FF0" w:rsidRPr="00720481" w:rsidRDefault="0032364A" w:rsidP="008D29A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20481">
              <w:rPr>
                <w:rFonts w:ascii="Times New Roman" w:hAnsi="Times New Roman" w:cs="Times New Roman"/>
                <w:b/>
                <w:bCs/>
                <w:noProof/>
              </w:rPr>
              <w:lastRenderedPageBreak/>
              <w:drawing>
                <wp:inline distT="0" distB="0" distL="0" distR="0" wp14:anchorId="2FE3E369" wp14:editId="7AC15525">
                  <wp:extent cx="5800725" cy="2467847"/>
                  <wp:effectExtent l="0" t="0" r="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1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7693" cy="2475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364A" w:rsidRPr="00720481" w14:paraId="310E9850" w14:textId="77777777" w:rsidTr="00A50923">
        <w:tc>
          <w:tcPr>
            <w:tcW w:w="9016" w:type="dxa"/>
            <w:gridSpan w:val="3"/>
          </w:tcPr>
          <w:p w14:paraId="28E7E55A" w14:textId="77777777" w:rsidR="0032364A" w:rsidRPr="00720481" w:rsidRDefault="0032364A" w:rsidP="00985073">
            <w:pPr>
              <w:jc w:val="center"/>
              <w:rPr>
                <w:rFonts w:ascii="Times New Roman" w:hAnsi="Times New Roman" w:cs="Times New Roman"/>
              </w:rPr>
            </w:pPr>
            <w:r w:rsidRPr="00720481">
              <w:rPr>
                <w:rFonts w:ascii="Times New Roman" w:hAnsi="Times New Roman" w:cs="Times New Roman"/>
              </w:rPr>
              <w:lastRenderedPageBreak/>
              <w:t xml:space="preserve">Output </w:t>
            </w:r>
            <w:proofErr w:type="spellStart"/>
            <w:r w:rsidRPr="00720481">
              <w:rPr>
                <w:rFonts w:ascii="Times New Roman" w:hAnsi="Times New Roman" w:cs="Times New Roman"/>
              </w:rPr>
              <w:t>sudah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0481">
              <w:rPr>
                <w:rFonts w:ascii="Times New Roman" w:hAnsi="Times New Roman" w:cs="Times New Roman"/>
              </w:rPr>
              <w:t>sesuai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0481">
              <w:rPr>
                <w:rFonts w:ascii="Times New Roman" w:hAnsi="Times New Roman" w:cs="Times New Roman"/>
              </w:rPr>
              <w:t>dengan</w:t>
            </w:r>
            <w:proofErr w:type="spellEnd"/>
            <w:r w:rsidRPr="007204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20481">
              <w:rPr>
                <w:rFonts w:ascii="Times New Roman" w:hAnsi="Times New Roman" w:cs="Times New Roman"/>
              </w:rPr>
              <w:t>inputan</w:t>
            </w:r>
            <w:proofErr w:type="spellEnd"/>
          </w:p>
          <w:p w14:paraId="6B22CC90" w14:textId="4E763BFB" w:rsidR="00985073" w:rsidRPr="00720481" w:rsidRDefault="00985073" w:rsidP="0098507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456CE" w:rsidRPr="00720481" w14:paraId="6772F924" w14:textId="77777777" w:rsidTr="00A50923">
        <w:tc>
          <w:tcPr>
            <w:tcW w:w="9016" w:type="dxa"/>
            <w:gridSpan w:val="3"/>
          </w:tcPr>
          <w:p w14:paraId="3FE24B63" w14:textId="2652ACF7" w:rsidR="00E456CE" w:rsidRPr="00720481" w:rsidRDefault="00E456CE" w:rsidP="00751A56">
            <w:pPr>
              <w:contextualSpacing/>
              <w:rPr>
                <w:rFonts w:ascii="Times New Roman" w:hAnsi="Times New Roman" w:cs="Times New Roman"/>
              </w:rPr>
            </w:pPr>
            <w:r w:rsidRPr="00720481">
              <w:rPr>
                <w:rFonts w:ascii="Times New Roman" w:hAnsi="Times New Roman" w:cs="Times New Roman"/>
                <w:b/>
                <w:bCs/>
              </w:rPr>
              <w:t>[</w:t>
            </w:r>
            <w:r w:rsidR="00751A56" w:rsidRPr="00720481">
              <w:rPr>
                <w:rFonts w:ascii="Times New Roman" w:hAnsi="Times New Roman" w:cs="Times New Roman"/>
                <w:b/>
                <w:bCs/>
              </w:rPr>
              <w:t>1</w:t>
            </w:r>
            <w:r w:rsidRPr="00720481">
              <w:rPr>
                <w:rFonts w:ascii="Times New Roman" w:hAnsi="Times New Roman" w:cs="Times New Roman"/>
                <w:b/>
                <w:bCs/>
              </w:rPr>
              <w:t>] Kesimpulan</w:t>
            </w:r>
          </w:p>
        </w:tc>
      </w:tr>
      <w:tr w:rsidR="00E456CE" w:rsidRPr="00720481" w14:paraId="68EA119A" w14:textId="77777777" w:rsidTr="00A50923">
        <w:tc>
          <w:tcPr>
            <w:tcW w:w="9016" w:type="dxa"/>
            <w:gridSpan w:val="3"/>
          </w:tcPr>
          <w:p w14:paraId="38198CD1" w14:textId="77777777" w:rsidR="00720481" w:rsidRPr="00720481" w:rsidRDefault="00116E18" w:rsidP="00720481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enjumlahan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: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ambahkan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ua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ngka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dapatkan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jumlah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total.</w:t>
            </w:r>
          </w:p>
          <w:p w14:paraId="0C4AE55A" w14:textId="638D0CAF" w:rsidR="00116E18" w:rsidRPr="00720481" w:rsidRDefault="00116E18" w:rsidP="00720481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engurangan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: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gurangi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atu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ngka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ri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ngka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lainnya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dapatkan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elisih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</w:t>
            </w:r>
          </w:p>
          <w:p w14:paraId="304D6C1D" w14:textId="4C4923BE" w:rsidR="00116E18" w:rsidRPr="00720481" w:rsidRDefault="00116E18" w:rsidP="00720481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erkalian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: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galikan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ua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ngka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dapatkan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sil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erkalian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</w:t>
            </w:r>
          </w:p>
          <w:p w14:paraId="253953C7" w14:textId="604C7C7B" w:rsidR="00116E18" w:rsidRPr="00720481" w:rsidRDefault="00116E18" w:rsidP="00720481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embagian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: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mbagi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atu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ngka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engan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ngka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lainnya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dapatkan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sil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agi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,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engan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hasil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bulatkan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awah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lam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ipe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ata integer.</w:t>
            </w:r>
          </w:p>
          <w:p w14:paraId="2E888B4B" w14:textId="5FEE536D" w:rsidR="00E456CE" w:rsidRPr="00720481" w:rsidRDefault="00116E18" w:rsidP="00720481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odulus/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isa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agi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: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enentukan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sisa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ri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embagian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ua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ngka</w:t>
            </w:r>
            <w:proofErr w:type="spellEnd"/>
            <w:r w:rsidRPr="00720481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</w:t>
            </w:r>
          </w:p>
          <w:p w14:paraId="0D073788" w14:textId="0099D84D" w:rsidR="00E456CE" w:rsidRPr="00720481" w:rsidRDefault="00E456CE" w:rsidP="00E456C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E456CE" w:rsidRPr="00720481" w14:paraId="6CCF2A00" w14:textId="77777777" w:rsidTr="00A50923">
        <w:tc>
          <w:tcPr>
            <w:tcW w:w="9016" w:type="dxa"/>
            <w:gridSpan w:val="3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016"/>
            </w:tblGrid>
            <w:tr w:rsidR="002D4AB4" w:rsidRPr="00720481" w14:paraId="255C9661" w14:textId="77777777" w:rsidTr="0074464E">
              <w:tc>
                <w:tcPr>
                  <w:tcW w:w="8790" w:type="dxa"/>
                </w:tcPr>
                <w:p w14:paraId="35D41CAB" w14:textId="7F07CC9F" w:rsidR="002D4AB4" w:rsidRPr="00720481" w:rsidRDefault="002D4AB4" w:rsidP="00A50923">
                  <w:pPr>
                    <w:contextualSpacing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[2]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Identifikas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Masalah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:</w:t>
                  </w:r>
                </w:p>
              </w:tc>
            </w:tr>
            <w:tr w:rsidR="002D4AB4" w:rsidRPr="00720481" w14:paraId="196D6FC4" w14:textId="77777777" w:rsidTr="0074464E">
              <w:tc>
                <w:tcPr>
                  <w:tcW w:w="8790" w:type="dxa"/>
                </w:tcPr>
                <w:p w14:paraId="6C01BAF0" w14:textId="79711793" w:rsidR="002D4AB4" w:rsidRPr="00720481" w:rsidRDefault="002D4AB4" w:rsidP="00116E18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2.1.  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Bandingk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hasil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Contoh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1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deng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Contoh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2! </w:t>
                  </w:r>
                </w:p>
              </w:tc>
            </w:tr>
            <w:tr w:rsidR="002D4AB4" w:rsidRPr="00720481" w14:paraId="4ED1A9A7" w14:textId="77777777" w:rsidTr="0074464E">
              <w:tc>
                <w:tcPr>
                  <w:tcW w:w="8790" w:type="dxa"/>
                </w:tcPr>
                <w:p w14:paraId="16657F4F" w14:textId="47CD498A" w:rsidR="002D4AB4" w:rsidRPr="00720481" w:rsidRDefault="002D4AB4" w:rsidP="00A50923">
                  <w:pPr>
                    <w:contextualSpacing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[2]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Analisis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 dan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Argumentasi</w:t>
                  </w:r>
                  <w:proofErr w:type="spellEnd"/>
                </w:p>
              </w:tc>
            </w:tr>
            <w:tr w:rsidR="002D4AB4" w:rsidRPr="00720481" w14:paraId="2C899723" w14:textId="77777777" w:rsidTr="0074464E">
              <w:tc>
                <w:tcPr>
                  <w:tcW w:w="8790" w:type="dxa"/>
                </w:tcPr>
                <w:p w14:paraId="36CCFC55" w14:textId="4F836B1F" w:rsidR="00633C18" w:rsidRPr="00720481" w:rsidRDefault="00633C18" w:rsidP="00985073">
                  <w:pPr>
                    <w:spacing w:before="100" w:before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nalisis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="00116E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ontoh</w:t>
                  </w:r>
                  <w:proofErr w:type="spellEnd"/>
                  <w:r w:rsidR="00116E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1</w:t>
                  </w:r>
                </w:p>
                <w:p w14:paraId="70F910CF" w14:textId="77777777" w:rsidR="00633C18" w:rsidRPr="00720481" w:rsidRDefault="00633C18" w:rsidP="00985073">
                  <w:pPr>
                    <w:numPr>
                      <w:ilvl w:val="0"/>
                      <w:numId w:val="4"/>
                    </w:num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nambah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+ 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20 + 3 = 23.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n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dal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operas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njumlah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derhan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1E06BD6D" w14:textId="77777777" w:rsidR="00633C18" w:rsidRPr="00720481" w:rsidRDefault="00633C18" w:rsidP="000C7BD8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ngura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- 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20 - 3 = 17.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n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dal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operas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ngura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derhan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039DCB8E" w14:textId="77777777" w:rsidR="00633C18" w:rsidRPr="00720481" w:rsidRDefault="00633C18" w:rsidP="000C7BD8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rkali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* 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20 * 3 = 60.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n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dal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operas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rkali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derhan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5796A89A" w14:textId="77777777" w:rsidR="00633C18" w:rsidRPr="00720481" w:rsidRDefault="00633C18" w:rsidP="000C7BD8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mbagi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/ 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20 / 3 = 6.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lam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Java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mbagi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ntar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u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ila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ulat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integer)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ghas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ila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ulat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jad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is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ag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ibuang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6183CD1A" w14:textId="77777777" w:rsidR="00985073" w:rsidRPr="00720481" w:rsidRDefault="00985073" w:rsidP="00985073">
                  <w:pPr>
                    <w:numPr>
                      <w:ilvl w:val="0"/>
                      <w:numId w:val="4"/>
                    </w:numPr>
                    <w:spacing w:before="100" w:before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odulus/</w:t>
                  </w:r>
                  <w:proofErr w:type="spellStart"/>
                  <w:r w:rsidR="00633C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isa</w:t>
                  </w:r>
                  <w:proofErr w:type="spellEnd"/>
                  <w:r w:rsidR="00633C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="00633C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agi</w:t>
                  </w:r>
                  <w:proofErr w:type="spellEnd"/>
                  <w:r w:rsidR="00633C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="00633C18"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% b</w:t>
                  </w:r>
                  <w:r w:rsidR="00633C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20 % 3 = 2. </w:t>
                  </w:r>
                  <w:proofErr w:type="spellStart"/>
                  <w:r w:rsidR="00633C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ni</w:t>
                  </w:r>
                  <w:proofErr w:type="spellEnd"/>
                  <w:r w:rsidR="00633C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="00633C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unjukkan</w:t>
                  </w:r>
                  <w:proofErr w:type="spellEnd"/>
                  <w:r w:rsidR="00633C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="00633C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isa</w:t>
                  </w:r>
                  <w:proofErr w:type="spellEnd"/>
                  <w:r w:rsidR="00633C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="00633C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ri</w:t>
                  </w:r>
                  <w:proofErr w:type="spellEnd"/>
                  <w:r w:rsidR="00633C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="00633C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mbagian</w:t>
                  </w:r>
                  <w:proofErr w:type="spellEnd"/>
                  <w:r w:rsidR="00633C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20 </w:t>
                  </w:r>
                  <w:proofErr w:type="spellStart"/>
                  <w:r w:rsidR="00633C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engan</w:t>
                  </w:r>
                  <w:proofErr w:type="spellEnd"/>
                  <w:r w:rsidR="00633C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3.</w:t>
                  </w:r>
                </w:p>
                <w:p w14:paraId="266412EA" w14:textId="3066597D" w:rsidR="00633C18" w:rsidRPr="00720481" w:rsidRDefault="00633C18" w:rsidP="000B51BA">
                  <w:p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rgumentas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: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ode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n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unjuk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sar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operator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ritmati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yang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iguna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untuk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laku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erbag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jenis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operas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atemati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. </w:t>
                  </w:r>
                </w:p>
                <w:p w14:paraId="6D52DEE4" w14:textId="7C841B8D" w:rsidR="00633C18" w:rsidRPr="00720481" w:rsidRDefault="00633C18" w:rsidP="00985073">
                  <w:pPr>
                    <w:spacing w:before="100" w:before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nalisis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="00116E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ontoh</w:t>
                  </w:r>
                  <w:proofErr w:type="spellEnd"/>
                  <w:r w:rsidR="00116E18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2</w:t>
                  </w:r>
                </w:p>
                <w:p w14:paraId="1F3DC425" w14:textId="243C9514" w:rsidR="00633C18" w:rsidRPr="00720481" w:rsidRDefault="00633C18" w:rsidP="00985073">
                  <w:pPr>
                    <w:numPr>
                      <w:ilvl w:val="0"/>
                      <w:numId w:val="5"/>
                    </w:num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nambah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+= 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3 + 20 = 23. Nilai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="00EE642D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iubah</w:t>
                  </w:r>
                  <w:proofErr w:type="spellEnd"/>
                  <w:r w:rsidR="00EE642D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3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jad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23.</w:t>
                  </w:r>
                </w:p>
                <w:p w14:paraId="1F9A87E6" w14:textId="269BA74A" w:rsidR="00633C18" w:rsidRPr="00720481" w:rsidRDefault="00633C18" w:rsidP="000C7BD8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ngura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-= 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23 - 20 = 3. Nilai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i</w:t>
                  </w:r>
                  <w:r w:rsidR="00EE642D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ub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23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jad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3.</w:t>
                  </w:r>
                </w:p>
                <w:p w14:paraId="065C4ED6" w14:textId="08C43D21" w:rsidR="00633C18" w:rsidRPr="00720481" w:rsidRDefault="00633C18" w:rsidP="000C7BD8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rkali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*= 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3 * 20 = 60. Nilai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iu</w:t>
                  </w:r>
                  <w:r w:rsidR="00EE642D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3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jad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60.</w:t>
                  </w:r>
                </w:p>
                <w:p w14:paraId="1E4917C6" w14:textId="5679108F" w:rsidR="00633C18" w:rsidRPr="00720481" w:rsidRDefault="00633C18" w:rsidP="000C7BD8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mbagi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/= 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60 / 20 = 3. Nilai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iu</w:t>
                  </w:r>
                  <w:r w:rsidR="00EE642D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ah</w:t>
                  </w:r>
                  <w:proofErr w:type="spellEnd"/>
                  <w:r w:rsidR="00EE642D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60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jad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3.</w:t>
                  </w:r>
                </w:p>
                <w:p w14:paraId="7521CAF6" w14:textId="6FBDF8C1" w:rsidR="00633C18" w:rsidRPr="00720481" w:rsidRDefault="00633C18" w:rsidP="000B51BA">
                  <w:pPr>
                    <w:numPr>
                      <w:ilvl w:val="0"/>
                      <w:numId w:val="5"/>
                    </w:numPr>
                    <w:spacing w:before="100" w:before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is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ag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%= 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3 % 20 = 3. Nilai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3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etap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jad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3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aren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3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ci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20.</w:t>
                  </w:r>
                </w:p>
                <w:p w14:paraId="2C743CE0" w14:textId="0AEEFD8C" w:rsidR="00633C18" w:rsidRPr="00720481" w:rsidRDefault="00633C18" w:rsidP="006868CE">
                  <w:p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rgumentas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: Operator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nugas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+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-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*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/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%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gub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e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yang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d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.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tiap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operator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n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="00EE642D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gubah</w:t>
                  </w:r>
                  <w:proofErr w:type="spellEnd"/>
                  <w:r w:rsidR="00EE642D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e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erdasar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operas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atemati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dan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yimpanny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mbal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e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ersebut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. </w:t>
                  </w:r>
                </w:p>
                <w:p w14:paraId="2DD9BA38" w14:textId="77777777" w:rsidR="00720481" w:rsidRDefault="00633C18" w:rsidP="00720481">
                  <w:pPr>
                    <w:pStyle w:val="ListParagraph"/>
                    <w:numPr>
                      <w:ilvl w:val="0"/>
                      <w:numId w:val="46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onto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1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enunjuk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asi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peras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ritmati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asar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anp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="00EE642D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engubah</w:t>
                  </w:r>
                  <w:proofErr w:type="spellEnd"/>
                  <w:r w:rsidR="00EE642D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variabe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yang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iguna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alam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peras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.</w:t>
                  </w:r>
                </w:p>
                <w:p w14:paraId="340FB1D9" w14:textId="0AE5D2EE" w:rsidR="002D4AB4" w:rsidRPr="00720481" w:rsidRDefault="00633C18" w:rsidP="00720481">
                  <w:pPr>
                    <w:pStyle w:val="ListParagraph"/>
                    <w:numPr>
                      <w:ilvl w:val="0"/>
                      <w:numId w:val="46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onto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2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enunjuk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asi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engguna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operator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enugas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variabe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diub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setel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setiap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peras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empengaruh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hasi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peras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erikutny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.</w:t>
                  </w:r>
                </w:p>
                <w:p w14:paraId="49A07A88" w14:textId="19A6EE46" w:rsidR="00563CE2" w:rsidRPr="00720481" w:rsidRDefault="00563CE2" w:rsidP="00116E18">
                  <w:p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2D4AB4" w:rsidRPr="00720481" w14:paraId="546B8FE8" w14:textId="77777777" w:rsidTr="0074464E">
              <w:tc>
                <w:tcPr>
                  <w:tcW w:w="8790" w:type="dxa"/>
                </w:tcPr>
                <w:p w14:paraId="3577EA7D" w14:textId="414D4947" w:rsidR="002D4AB4" w:rsidRPr="00720481" w:rsidRDefault="002D4AB4" w:rsidP="00A50923">
                  <w:pPr>
                    <w:contextualSpacing/>
                    <w:rPr>
                      <w:rFonts w:ascii="Times New Roman" w:hAnsi="Times New Roman" w:cs="Times New Roman"/>
                    </w:rPr>
                  </w:pPr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lastRenderedPageBreak/>
                    <w:t xml:space="preserve">[2]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Penyusun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Algoritma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 dan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Kode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 Program</w:t>
                  </w:r>
                </w:p>
              </w:tc>
            </w:tr>
            <w:tr w:rsidR="002D4AB4" w:rsidRPr="00720481" w14:paraId="0B77A922" w14:textId="77777777" w:rsidTr="0074464E">
              <w:tc>
                <w:tcPr>
                  <w:tcW w:w="8790" w:type="dxa"/>
                </w:tcPr>
                <w:p w14:paraId="70FA7BFA" w14:textId="77777777" w:rsidR="002D4AB4" w:rsidRPr="00720481" w:rsidRDefault="002D4AB4" w:rsidP="0039793C">
                  <w:pPr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Penyusun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Algoritma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>:</w:t>
                  </w:r>
                </w:p>
                <w:p w14:paraId="547317EF" w14:textId="0F0D5B49" w:rsidR="002D4AB4" w:rsidRPr="00720481" w:rsidRDefault="002D4AB4" w:rsidP="000C7BD8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Mulai</w:t>
                  </w:r>
                  <w:proofErr w:type="spellEnd"/>
                </w:p>
                <w:p w14:paraId="5E6A1E3D" w14:textId="77777777" w:rsidR="002D4AB4" w:rsidRPr="00720481" w:rsidRDefault="002D4AB4" w:rsidP="000C7BD8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</w:rPr>
                    <w:t xml:space="preserve">Nama file dan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kelas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</w:p>
                <w:p w14:paraId="2816F203" w14:textId="77777777" w:rsidR="002D4AB4" w:rsidRPr="00720481" w:rsidRDefault="002D4AB4" w:rsidP="000C7BD8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</w:rPr>
                    <w:t>Method main</w:t>
                  </w:r>
                </w:p>
                <w:p w14:paraId="134F2D7E" w14:textId="77777777" w:rsidR="002D4AB4" w:rsidRPr="00720481" w:rsidRDefault="002D4AB4" w:rsidP="000C7BD8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Deklaras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nila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a dan b</w:t>
                  </w:r>
                </w:p>
                <w:p w14:paraId="557E4584" w14:textId="5E1FE7E7" w:rsidR="002D4AB4" w:rsidRPr="00720481" w:rsidRDefault="0039793C" w:rsidP="000C7BD8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Menampilk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hasil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dar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variabl</w:t>
                  </w:r>
                  <w:r w:rsidR="0074464E" w:rsidRPr="00720481">
                    <w:rPr>
                      <w:rFonts w:ascii="Times New Roman" w:hAnsi="Times New Roman" w:cs="Times New Roman"/>
                    </w:rPr>
                    <w:t xml:space="preserve">e </w:t>
                  </w:r>
                  <w:proofErr w:type="spellStart"/>
                  <w:r w:rsidR="002D4AB4" w:rsidRPr="00720481">
                    <w:rPr>
                      <w:rFonts w:ascii="Times New Roman" w:hAnsi="Times New Roman" w:cs="Times New Roman"/>
                    </w:rPr>
                    <w:t>Jalankan</w:t>
                  </w:r>
                  <w:proofErr w:type="spellEnd"/>
                </w:p>
                <w:p w14:paraId="683DC4B3" w14:textId="59269112" w:rsidR="002D4AB4" w:rsidRPr="00720481" w:rsidRDefault="002D4AB4" w:rsidP="000C7BD8">
                  <w:pPr>
                    <w:pStyle w:val="ListParagraph"/>
                    <w:numPr>
                      <w:ilvl w:val="0"/>
                      <w:numId w:val="6"/>
                    </w:num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Selesai</w:t>
                  </w:r>
                  <w:proofErr w:type="spellEnd"/>
                </w:p>
                <w:p w14:paraId="37984511" w14:textId="77777777" w:rsidR="00563CE2" w:rsidRPr="00720481" w:rsidRDefault="00563CE2" w:rsidP="00563CE2">
                  <w:pPr>
                    <w:pStyle w:val="ListParagraph"/>
                    <w:spacing w:after="0" w:line="240" w:lineRule="auto"/>
                    <w:ind w:left="1889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  <w:p w14:paraId="24AFE883" w14:textId="167B23C0" w:rsidR="002D4AB4" w:rsidRPr="00720481" w:rsidRDefault="0032364A" w:rsidP="008D29A3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  <w:b/>
                      <w:bCs/>
                      <w:noProof/>
                    </w:rPr>
                    <w:drawing>
                      <wp:inline distT="0" distB="0" distL="0" distR="0" wp14:anchorId="0D173F97" wp14:editId="07B67AB2">
                        <wp:extent cx="5731510" cy="2788920"/>
                        <wp:effectExtent l="0" t="0" r="2540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2.png"/>
                                <pic:cNvPicPr/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731510" cy="27889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16E18" w:rsidRPr="00720481" w14:paraId="0171838C" w14:textId="77777777" w:rsidTr="0074464E">
              <w:tc>
                <w:tcPr>
                  <w:tcW w:w="8790" w:type="dxa"/>
                </w:tcPr>
                <w:p w14:paraId="3B17D33E" w14:textId="77777777" w:rsidR="00116E18" w:rsidRPr="00720481" w:rsidRDefault="00237FF5" w:rsidP="00EE642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Luar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sesua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deng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masukan</w:t>
                  </w:r>
                  <w:proofErr w:type="spellEnd"/>
                </w:p>
                <w:p w14:paraId="24B2FBC5" w14:textId="5C6C2016" w:rsidR="00237FF5" w:rsidRPr="00720481" w:rsidRDefault="00237FF5" w:rsidP="00EE642D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2D4AB4" w:rsidRPr="00720481" w14:paraId="04AC049F" w14:textId="77777777" w:rsidTr="0074464E">
              <w:tc>
                <w:tcPr>
                  <w:tcW w:w="8790" w:type="dxa"/>
                </w:tcPr>
                <w:p w14:paraId="08A03208" w14:textId="3A58F7D4" w:rsidR="002D4AB4" w:rsidRPr="00720481" w:rsidRDefault="002D4AB4" w:rsidP="00A50923">
                  <w:pPr>
                    <w:contextualSpacing/>
                    <w:rPr>
                      <w:rFonts w:ascii="Times New Roman" w:hAnsi="Times New Roman" w:cs="Times New Roman"/>
                    </w:rPr>
                  </w:pPr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[2] Kesimpulan</w:t>
                  </w:r>
                </w:p>
              </w:tc>
            </w:tr>
            <w:tr w:rsidR="002D4AB4" w:rsidRPr="00720481" w14:paraId="6D4EEDAD" w14:textId="77777777" w:rsidTr="0074464E">
              <w:tc>
                <w:tcPr>
                  <w:tcW w:w="8790" w:type="dxa"/>
                </w:tcPr>
                <w:p w14:paraId="537BFEC0" w14:textId="7AB48F2D" w:rsidR="00237FF5" w:rsidRPr="00720481" w:rsidRDefault="00237FF5" w:rsidP="00237FF5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Penjumlah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Pengura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Perkali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Pembagi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, dan </w:t>
                  </w:r>
                  <w:proofErr w:type="gram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Modulus</w:t>
                  </w:r>
                  <w:r w:rsidR="008F1C55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(</w:t>
                  </w:r>
                  <w:proofErr w:type="spellStart"/>
                  <w:proofErr w:type="gramEnd"/>
                  <w:r w:rsidR="008F1C55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sisa</w:t>
                  </w:r>
                  <w:proofErr w:type="spellEnd"/>
                  <w:r w:rsidR="008F1C55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="008F1C55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bagi</w:t>
                  </w:r>
                  <w:proofErr w:type="spellEnd"/>
                  <w:r w:rsidR="008F1C55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)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adal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operas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matemati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dasar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yang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diguna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untuk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melaku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perhitu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du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ang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.</w:t>
                  </w:r>
                </w:p>
                <w:p w14:paraId="56E8DCF9" w14:textId="77777777" w:rsidR="00237FF5" w:rsidRPr="00720481" w:rsidRDefault="00237FF5" w:rsidP="00237FF5">
                  <w:pPr>
                    <w:numPr>
                      <w:ilvl w:val="0"/>
                      <w:numId w:val="30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Penjumlah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(a + b):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Menjumlah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du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ang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untuk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mendapat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hasi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total.</w:t>
                  </w:r>
                </w:p>
                <w:p w14:paraId="3E721266" w14:textId="77777777" w:rsidR="00237FF5" w:rsidRPr="00720481" w:rsidRDefault="00237FF5" w:rsidP="00237FF5">
                  <w:pPr>
                    <w:numPr>
                      <w:ilvl w:val="0"/>
                      <w:numId w:val="30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Pengura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(a - b):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Mengurang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sat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ang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ang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lainny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untuk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mendapat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selis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.</w:t>
                  </w:r>
                </w:p>
                <w:p w14:paraId="3938BA02" w14:textId="57C9A249" w:rsidR="00237FF5" w:rsidRPr="00720481" w:rsidRDefault="00237FF5" w:rsidP="00237FF5">
                  <w:pPr>
                    <w:numPr>
                      <w:ilvl w:val="0"/>
                      <w:numId w:val="30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Perkali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(a * b):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Mengali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du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ang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untuk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mendapat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hasi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.</w:t>
                  </w:r>
                </w:p>
                <w:p w14:paraId="5044A83B" w14:textId="77777777" w:rsidR="00237FF5" w:rsidRPr="00720481" w:rsidRDefault="00237FF5" w:rsidP="00237FF5">
                  <w:pPr>
                    <w:numPr>
                      <w:ilvl w:val="0"/>
                      <w:numId w:val="30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Pembagi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(a / b):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Membag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sat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ang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ang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lainny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menghas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hasi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bag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pembulat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ke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baw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dalam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tipe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data integer.</w:t>
                  </w:r>
                </w:p>
                <w:p w14:paraId="74F6C08A" w14:textId="2D1AC56C" w:rsidR="00237FF5" w:rsidRPr="00720481" w:rsidRDefault="00237FF5" w:rsidP="00307164">
                  <w:pPr>
                    <w:numPr>
                      <w:ilvl w:val="0"/>
                      <w:numId w:val="30"/>
                    </w:numPr>
                    <w:spacing w:before="100" w:before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</w:pP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Modulus</w:t>
                  </w:r>
                  <w:r w:rsidR="008F1C55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/</w:t>
                  </w:r>
                  <w:proofErr w:type="spellStart"/>
                  <w:r w:rsidR="008F1C55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sisa</w:t>
                  </w:r>
                  <w:proofErr w:type="spellEnd"/>
                  <w:r w:rsidR="008F1C55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="008F1C55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bag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(a % b):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Menentu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sis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pembagi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du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ang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.</w:t>
                  </w:r>
                </w:p>
                <w:p w14:paraId="7714847E" w14:textId="21FC0854" w:rsidR="008F1C55" w:rsidRPr="00720481" w:rsidRDefault="008F1C55" w:rsidP="00D454F5">
                  <w:p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Semu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operas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mengikut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atur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matemati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dasar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dan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memberi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hasi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yang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sesu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harap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berdasar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tipe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 xml:space="preserve"> data yang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diguna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  <w:t>.</w:t>
                  </w:r>
                </w:p>
                <w:p w14:paraId="5CD8507C" w14:textId="77777777" w:rsidR="00D454F5" w:rsidRPr="00720481" w:rsidRDefault="00D454F5" w:rsidP="00D454F5">
                  <w:p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D"/>
                    </w:rPr>
                  </w:pPr>
                </w:p>
                <w:p w14:paraId="45FDBDFA" w14:textId="77777777" w:rsidR="00563CE2" w:rsidRPr="00720481" w:rsidRDefault="00563CE2" w:rsidP="00237FF5">
                  <w:pPr>
                    <w:spacing w:before="100" w:beforeAutospacing="1" w:after="100" w:afterAutospacing="1"/>
                    <w:ind w:left="720"/>
                    <w:rPr>
                      <w:rFonts w:ascii="Times New Roman" w:hAnsi="Times New Roman" w:cs="Times New Roman"/>
                    </w:rPr>
                  </w:pPr>
                </w:p>
                <w:p w14:paraId="0AF4D2FD" w14:textId="77777777" w:rsidR="002D4AB4" w:rsidRPr="00720481" w:rsidRDefault="002D4AB4" w:rsidP="008F1C55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74464E" w:rsidRPr="00720481" w14:paraId="6D9B2C07" w14:textId="77777777" w:rsidTr="0074464E">
              <w:tc>
                <w:tcPr>
                  <w:tcW w:w="8790" w:type="dxa"/>
                </w:tcPr>
                <w:p w14:paraId="1FADE79D" w14:textId="43511BB0" w:rsidR="0074464E" w:rsidRPr="00720481" w:rsidRDefault="0074464E" w:rsidP="00A50923">
                  <w:pPr>
                    <w:contextualSpacing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[3]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Identifikas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Masalah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:</w:t>
                  </w:r>
                </w:p>
              </w:tc>
            </w:tr>
            <w:tr w:rsidR="0074464E" w:rsidRPr="00720481" w14:paraId="7501B44A" w14:textId="77777777" w:rsidTr="0074464E">
              <w:tc>
                <w:tcPr>
                  <w:tcW w:w="8790" w:type="dxa"/>
                </w:tcPr>
                <w:p w14:paraId="74F4F902" w14:textId="57A08BA5" w:rsidR="0074464E" w:rsidRPr="00720481" w:rsidRDefault="0074464E" w:rsidP="00A50923">
                  <w:pPr>
                    <w:pStyle w:val="ListParagraph"/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3.1.  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Ubahlah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nila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A = 4 dan B = 4. Analisa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perubah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yang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terjad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! </w:t>
                  </w:r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</w:rPr>
                    <w:br/>
                  </w:r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3.2   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Bandingk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bagaimana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perbeda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nila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A dan B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mempengaruh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nila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luar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!</w:t>
                  </w:r>
                </w:p>
              </w:tc>
            </w:tr>
            <w:tr w:rsidR="0074464E" w:rsidRPr="00720481" w14:paraId="70E81E95" w14:textId="77777777" w:rsidTr="0074464E">
              <w:tc>
                <w:tcPr>
                  <w:tcW w:w="8790" w:type="dxa"/>
                </w:tcPr>
                <w:p w14:paraId="5D6E70BE" w14:textId="5BD73760" w:rsidR="0074464E" w:rsidRPr="00720481" w:rsidRDefault="0074464E" w:rsidP="00A50923">
                  <w:pPr>
                    <w:contextualSpacing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[3]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Analisis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 dan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Argumentasi</w:t>
                  </w:r>
                  <w:proofErr w:type="spellEnd"/>
                </w:p>
              </w:tc>
            </w:tr>
            <w:tr w:rsidR="0074464E" w:rsidRPr="00720481" w14:paraId="02532B4C" w14:textId="77777777" w:rsidTr="0074464E">
              <w:tc>
                <w:tcPr>
                  <w:tcW w:w="8790" w:type="dxa"/>
                </w:tcPr>
                <w:p w14:paraId="314A4134" w14:textId="1E7E7B1E" w:rsidR="00563CE2" w:rsidRPr="00720481" w:rsidRDefault="003A19A6" w:rsidP="003A19A6">
                  <w:pPr>
                    <w:pStyle w:val="NormalWeb"/>
                  </w:pPr>
                  <w:r w:rsidRPr="00720481">
                    <w:lastRenderedPageBreak/>
                    <w:t xml:space="preserve">3.1. </w:t>
                  </w:r>
                  <w:r w:rsidR="00563CE2" w:rsidRPr="00720481">
                    <w:t xml:space="preserve">Analisa </w:t>
                  </w:r>
                  <w:proofErr w:type="spellStart"/>
                  <w:r w:rsidR="00563CE2" w:rsidRPr="00720481">
                    <w:t>perubahan</w:t>
                  </w:r>
                  <w:proofErr w:type="spellEnd"/>
                  <w:r w:rsidR="00563CE2" w:rsidRPr="00720481">
                    <w:t>.</w:t>
                  </w:r>
                </w:p>
                <w:p w14:paraId="3757DE14" w14:textId="162D74C4" w:rsidR="003A19A6" w:rsidRPr="00720481" w:rsidRDefault="003A19A6" w:rsidP="00720481">
                  <w:pPr>
                    <w:pStyle w:val="NormalWeb"/>
                    <w:numPr>
                      <w:ilvl w:val="0"/>
                      <w:numId w:val="47"/>
                    </w:numPr>
                    <w:spacing w:after="0" w:afterAutospacing="0"/>
                  </w:pPr>
                  <w:r w:rsidRPr="00720481">
                    <w:t xml:space="preserve">Operator </w:t>
                  </w:r>
                  <w:r w:rsidRPr="00720481">
                    <w:rPr>
                      <w:sz w:val="20"/>
                      <w:szCs w:val="20"/>
                    </w:rPr>
                    <w:t>&gt;</w:t>
                  </w:r>
                  <w:r w:rsidRPr="00720481">
                    <w:t xml:space="preserve"> (</w:t>
                  </w:r>
                  <w:proofErr w:type="spellStart"/>
                  <w:r w:rsidRPr="00720481">
                    <w:t>lebih</w:t>
                  </w:r>
                  <w:proofErr w:type="spellEnd"/>
                  <w:r w:rsidRPr="00720481">
                    <w:t xml:space="preserve"> </w:t>
                  </w:r>
                  <w:proofErr w:type="spellStart"/>
                  <w:r w:rsidRPr="00720481">
                    <w:t>besar</w:t>
                  </w:r>
                  <w:proofErr w:type="spellEnd"/>
                  <w:r w:rsidRPr="00720481">
                    <w:t xml:space="preserve"> </w:t>
                  </w:r>
                  <w:proofErr w:type="spellStart"/>
                  <w:r w:rsidRPr="00720481">
                    <w:t>dari</w:t>
                  </w:r>
                  <w:proofErr w:type="spellEnd"/>
                  <w:r w:rsidRPr="00720481">
                    <w:t>):</w:t>
                  </w:r>
                </w:p>
                <w:p w14:paraId="40EF8985" w14:textId="77777777" w:rsidR="003A19A6" w:rsidRPr="00720481" w:rsidRDefault="003A19A6" w:rsidP="00D454F5">
                  <w:pPr>
                    <w:numPr>
                      <w:ilvl w:val="0"/>
                      <w:numId w:val="7"/>
                    </w:num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belumny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= 12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= 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&gt; 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ghas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tru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aren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12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esar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407B8E81" w14:textId="77777777" w:rsidR="003A19A6" w:rsidRPr="00720481" w:rsidRDefault="003A19A6" w:rsidP="000C7BD8">
                  <w:pPr>
                    <w:numPr>
                      <w:ilvl w:val="0"/>
                      <w:numId w:val="7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karang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= 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= 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&gt; 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ghas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fals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aren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idak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esar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5F16C6E0" w14:textId="68C2D1C5" w:rsidR="003A19A6" w:rsidRPr="00720481" w:rsidRDefault="003A19A6" w:rsidP="00720481">
                  <w:pPr>
                    <w:pStyle w:val="ListParagraph"/>
                    <w:numPr>
                      <w:ilvl w:val="0"/>
                      <w:numId w:val="47"/>
                    </w:numPr>
                    <w:spacing w:before="100" w:beforeAutospacing="1"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Operator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&lt;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(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keci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):</w:t>
                  </w:r>
                </w:p>
                <w:p w14:paraId="07D85B51" w14:textId="77777777" w:rsidR="003A19A6" w:rsidRPr="00720481" w:rsidRDefault="003A19A6" w:rsidP="00D454F5">
                  <w:pPr>
                    <w:numPr>
                      <w:ilvl w:val="0"/>
                      <w:numId w:val="8"/>
                    </w:numP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belumny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= 12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= 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&lt; 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ghas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fals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aren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12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idak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ci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1233E109" w14:textId="77777777" w:rsidR="003A19A6" w:rsidRPr="00720481" w:rsidRDefault="003A19A6" w:rsidP="000C7BD8">
                  <w:pPr>
                    <w:numPr>
                      <w:ilvl w:val="0"/>
                      <w:numId w:val="8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karang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= 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= 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&lt; 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ghas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fals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aren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idak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ci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6B4CC8FE" w14:textId="1182AE1A" w:rsidR="003A19A6" w:rsidRPr="00720481" w:rsidRDefault="003A19A6" w:rsidP="00720481">
                  <w:pPr>
                    <w:pStyle w:val="ListParagraph"/>
                    <w:numPr>
                      <w:ilvl w:val="0"/>
                      <w:numId w:val="47"/>
                    </w:num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Operator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&gt;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(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esar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ta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):</w:t>
                  </w:r>
                </w:p>
                <w:p w14:paraId="7BC7B759" w14:textId="77777777" w:rsidR="003A19A6" w:rsidRPr="00720481" w:rsidRDefault="003A19A6" w:rsidP="00D454F5">
                  <w:pPr>
                    <w:numPr>
                      <w:ilvl w:val="0"/>
                      <w:numId w:val="9"/>
                    </w:num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belumny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= 12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= 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&gt;= 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ghas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tru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aren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12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esar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ta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37D1D3EF" w14:textId="77777777" w:rsidR="003A19A6" w:rsidRPr="00720481" w:rsidRDefault="003A19A6" w:rsidP="000C7BD8">
                  <w:pPr>
                    <w:numPr>
                      <w:ilvl w:val="0"/>
                      <w:numId w:val="9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karang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= 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= 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&gt;= 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ghas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tru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aren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jad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juga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menuh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yarat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esar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ta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07BC4262" w14:textId="736638C9" w:rsidR="003A19A6" w:rsidRPr="00720481" w:rsidRDefault="003A19A6" w:rsidP="00720481">
                  <w:pPr>
                    <w:pStyle w:val="ListParagraph"/>
                    <w:numPr>
                      <w:ilvl w:val="0"/>
                      <w:numId w:val="47"/>
                    </w:numPr>
                    <w:spacing w:before="100" w:beforeAutospacing="1"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Operator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&lt;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(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keci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ta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):</w:t>
                  </w:r>
                </w:p>
                <w:p w14:paraId="5C4B52D0" w14:textId="77777777" w:rsidR="003A19A6" w:rsidRPr="00720481" w:rsidRDefault="003A19A6" w:rsidP="00D454F5">
                  <w:pPr>
                    <w:numPr>
                      <w:ilvl w:val="0"/>
                      <w:numId w:val="10"/>
                    </w:num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belumny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= 12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= 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&lt;= 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ghas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fals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aren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12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idak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ci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ta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50B4CBA8" w14:textId="77777777" w:rsidR="003A19A6" w:rsidRPr="00720481" w:rsidRDefault="003A19A6" w:rsidP="000C7BD8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karang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= 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= 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&lt;= 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ghas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tru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aren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jad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juga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menuh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yarat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keci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ta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42F5BA8E" w14:textId="47D9E3B8" w:rsidR="003A19A6" w:rsidRPr="00720481" w:rsidRDefault="003A19A6" w:rsidP="00720481">
                  <w:pPr>
                    <w:pStyle w:val="ListParagraph"/>
                    <w:numPr>
                      <w:ilvl w:val="0"/>
                      <w:numId w:val="47"/>
                    </w:numPr>
                    <w:spacing w:before="100" w:beforeAutospacing="1"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Operator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=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(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):</w:t>
                  </w:r>
                </w:p>
                <w:p w14:paraId="6802C136" w14:textId="77777777" w:rsidR="003A19A6" w:rsidRPr="00720481" w:rsidRDefault="003A19A6" w:rsidP="00D454F5">
                  <w:pPr>
                    <w:numPr>
                      <w:ilvl w:val="0"/>
                      <w:numId w:val="11"/>
                    </w:num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belumny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= 12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= 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== 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ghas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fals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aren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12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idak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3B99EA44" w14:textId="77777777" w:rsidR="00720481" w:rsidRDefault="003A19A6" w:rsidP="00720481">
                  <w:pPr>
                    <w:numPr>
                      <w:ilvl w:val="0"/>
                      <w:numId w:val="11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karang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= 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= 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== 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ghas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tru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aren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405A0257" w14:textId="201A1605" w:rsidR="003A19A6" w:rsidRPr="00720481" w:rsidRDefault="003A19A6" w:rsidP="00720481">
                  <w:pPr>
                    <w:pStyle w:val="ListParagraph"/>
                    <w:numPr>
                      <w:ilvl w:val="0"/>
                      <w:numId w:val="47"/>
                    </w:numPr>
                    <w:spacing w:before="100" w:beforeAutospacing="1"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gram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Operator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!</w:t>
                  </w:r>
                  <w:proofErr w:type="gramEnd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>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(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idak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):</w:t>
                  </w:r>
                </w:p>
                <w:p w14:paraId="58188A09" w14:textId="77777777" w:rsidR="003A19A6" w:rsidRPr="00720481" w:rsidRDefault="003A19A6" w:rsidP="00D454F5">
                  <w:pPr>
                    <w:numPr>
                      <w:ilvl w:val="0"/>
                      <w:numId w:val="12"/>
                    </w:num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belumny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= 12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= 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: </w:t>
                  </w:r>
                  <w:proofErr w:type="gramStart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!</w:t>
                  </w:r>
                  <w:proofErr w:type="gramEnd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= 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ghas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tru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aren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12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idak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40747195" w14:textId="77777777" w:rsidR="003A19A6" w:rsidRPr="00720481" w:rsidRDefault="003A19A6" w:rsidP="000C7BD8">
                  <w:pPr>
                    <w:numPr>
                      <w:ilvl w:val="0"/>
                      <w:numId w:val="12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karang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= 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= 4</w:t>
                  </w:r>
                  <w:r w:rsidRPr="0072048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  <w:t>):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gramStart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!</w:t>
                  </w:r>
                  <w:proofErr w:type="gramEnd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= 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ghas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fals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aren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4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jad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idak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menuh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yarat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tidak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63D11173" w14:textId="77777777" w:rsidR="003A19A6" w:rsidRPr="00720481" w:rsidRDefault="003A19A6" w:rsidP="003A19A6">
                  <w:pPr>
                    <w:pStyle w:val="NormalWeb"/>
                  </w:pPr>
                  <w:r w:rsidRPr="00720481">
                    <w:t xml:space="preserve">3.2. </w:t>
                  </w:r>
                  <w:proofErr w:type="spellStart"/>
                  <w:r w:rsidRPr="00720481">
                    <w:t>Perubahan</w:t>
                  </w:r>
                  <w:proofErr w:type="spellEnd"/>
                  <w:r w:rsidRPr="00720481">
                    <w:t xml:space="preserve"> </w:t>
                  </w:r>
                  <w:proofErr w:type="spellStart"/>
                  <w:r w:rsidRPr="00720481">
                    <w:t>nilai</w:t>
                  </w:r>
                  <w:proofErr w:type="spellEnd"/>
                  <w:r w:rsidRPr="00720481">
                    <w:t xml:space="preserve"> </w:t>
                  </w:r>
                  <w:r w:rsidRPr="00720481">
                    <w:rPr>
                      <w:sz w:val="20"/>
                      <w:szCs w:val="20"/>
                    </w:rPr>
                    <w:t>A</w:t>
                  </w:r>
                  <w:r w:rsidRPr="00720481">
                    <w:t xml:space="preserve"> dan </w:t>
                  </w:r>
                  <w:r w:rsidRPr="00720481">
                    <w:rPr>
                      <w:sz w:val="20"/>
                      <w:szCs w:val="20"/>
                    </w:rPr>
                    <w:t>B</w:t>
                  </w:r>
                  <w:r w:rsidRPr="00720481">
                    <w:t xml:space="preserve"> </w:t>
                  </w:r>
                  <w:proofErr w:type="spellStart"/>
                  <w:r w:rsidRPr="00720481">
                    <w:t>mempengaruhi</w:t>
                  </w:r>
                  <w:proofErr w:type="spellEnd"/>
                  <w:r w:rsidRPr="00720481">
                    <w:t xml:space="preserve"> </w:t>
                  </w:r>
                  <w:proofErr w:type="spellStart"/>
                  <w:r w:rsidRPr="00720481">
                    <w:t>hasil</w:t>
                  </w:r>
                  <w:proofErr w:type="spellEnd"/>
                  <w:r w:rsidRPr="00720481">
                    <w:t xml:space="preserve"> </w:t>
                  </w:r>
                  <w:proofErr w:type="spellStart"/>
                  <w:r w:rsidRPr="00720481">
                    <w:t>dari</w:t>
                  </w:r>
                  <w:proofErr w:type="spellEnd"/>
                  <w:r w:rsidRPr="00720481">
                    <w:t xml:space="preserve"> </w:t>
                  </w:r>
                  <w:proofErr w:type="spellStart"/>
                  <w:r w:rsidRPr="00720481">
                    <w:t>setiap</w:t>
                  </w:r>
                  <w:proofErr w:type="spellEnd"/>
                  <w:r w:rsidRPr="00720481">
                    <w:t xml:space="preserve"> operator </w:t>
                  </w:r>
                  <w:proofErr w:type="spellStart"/>
                  <w:r w:rsidRPr="00720481">
                    <w:t>relasional</w:t>
                  </w:r>
                  <w:proofErr w:type="spellEnd"/>
                  <w:r w:rsidRPr="00720481">
                    <w:t xml:space="preserve"> </w:t>
                  </w:r>
                  <w:proofErr w:type="spellStart"/>
                  <w:r w:rsidRPr="00720481">
                    <w:t>sebagai</w:t>
                  </w:r>
                  <w:proofErr w:type="spellEnd"/>
                  <w:r w:rsidRPr="00720481">
                    <w:t xml:space="preserve"> </w:t>
                  </w:r>
                  <w:proofErr w:type="spellStart"/>
                  <w:r w:rsidRPr="00720481">
                    <w:t>berikut</w:t>
                  </w:r>
                  <w:proofErr w:type="spellEnd"/>
                  <w:r w:rsidRPr="00720481">
                    <w:t>:</w:t>
                  </w:r>
                </w:p>
                <w:p w14:paraId="669758F1" w14:textId="16B9ADF4" w:rsidR="003A19A6" w:rsidRPr="00720481" w:rsidRDefault="003A19A6" w:rsidP="000C7BD8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rbandi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&gt;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dan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&lt;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: Hasil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operator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n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ergantung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pada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esar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ta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ci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.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ti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dan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du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rbandi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n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="00D454F5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false.</w:t>
                  </w:r>
                </w:p>
                <w:p w14:paraId="573C1288" w14:textId="6C5334A4" w:rsidR="003A19A6" w:rsidRPr="00720481" w:rsidRDefault="003A19A6" w:rsidP="000C7BD8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rbandi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&gt;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dan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&lt;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: Hasil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operator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n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ergantung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pada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esar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ta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ta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ci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ta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.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ti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dan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du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rbandi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n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kan</w:t>
                  </w:r>
                  <w:proofErr w:type="spellEnd"/>
                  <w:r w:rsidR="00D454F5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true.</w:t>
                  </w:r>
                </w:p>
                <w:p w14:paraId="4E3633B3" w14:textId="2A6C45AC" w:rsidR="003A19A6" w:rsidRPr="00720481" w:rsidRDefault="003A19A6" w:rsidP="000C7BD8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rbandi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=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gram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dan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!</w:t>
                  </w:r>
                  <w:proofErr w:type="gramEnd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: Hasil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=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dal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tru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ji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dan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!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dal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tru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ji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idak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.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ti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dan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=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="00D454F5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ru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dan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!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="00D454F5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false.</w:t>
                  </w:r>
                </w:p>
                <w:p w14:paraId="3EC0B747" w14:textId="50F05110" w:rsidR="0074464E" w:rsidRPr="00720481" w:rsidRDefault="0074464E" w:rsidP="003A19A6">
                  <w:p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  <w:p w14:paraId="0243E920" w14:textId="77777777" w:rsidR="0074464E" w:rsidRPr="00720481" w:rsidRDefault="0074464E" w:rsidP="00A50923">
                  <w:pPr>
                    <w:pStyle w:val="ListParagraph"/>
                    <w:spacing w:after="0" w:line="240" w:lineRule="auto"/>
                    <w:ind w:left="1080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</w:tr>
            <w:tr w:rsidR="0074464E" w:rsidRPr="00720481" w14:paraId="5690E3CA" w14:textId="77777777" w:rsidTr="0074464E">
              <w:tc>
                <w:tcPr>
                  <w:tcW w:w="8790" w:type="dxa"/>
                </w:tcPr>
                <w:p w14:paraId="4BB0BEB4" w14:textId="0449F104" w:rsidR="0074464E" w:rsidRPr="00720481" w:rsidRDefault="0074464E" w:rsidP="00A50923">
                  <w:pPr>
                    <w:contextualSpacing/>
                    <w:rPr>
                      <w:rFonts w:ascii="Times New Roman" w:hAnsi="Times New Roman" w:cs="Times New Roman"/>
                    </w:rPr>
                  </w:pPr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[3]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Penyusun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Algoritma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 dan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Kode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 Program</w:t>
                  </w:r>
                </w:p>
              </w:tc>
            </w:tr>
            <w:tr w:rsidR="0074464E" w:rsidRPr="00720481" w14:paraId="29DCE5A7" w14:textId="77777777" w:rsidTr="0074464E">
              <w:tc>
                <w:tcPr>
                  <w:tcW w:w="8790" w:type="dxa"/>
                </w:tcPr>
                <w:p w14:paraId="0F7F9DDE" w14:textId="77777777" w:rsidR="0074464E" w:rsidRPr="00720481" w:rsidRDefault="0074464E" w:rsidP="00D454F5">
                  <w:pPr>
                    <w:pStyle w:val="ListParagraph"/>
                    <w:numPr>
                      <w:ilvl w:val="0"/>
                      <w:numId w:val="31"/>
                    </w:num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Penyusun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Algoritma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>:</w:t>
                  </w:r>
                </w:p>
                <w:p w14:paraId="2DD80D30" w14:textId="13FE5EDF" w:rsidR="0074464E" w:rsidRPr="00720481" w:rsidRDefault="0074464E" w:rsidP="000C7BD8">
                  <w:pPr>
                    <w:pStyle w:val="ListParagraph"/>
                    <w:numPr>
                      <w:ilvl w:val="1"/>
                      <w:numId w:val="12"/>
                    </w:num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Mulai</w:t>
                  </w:r>
                  <w:proofErr w:type="spellEnd"/>
                </w:p>
                <w:p w14:paraId="547EC579" w14:textId="598BB478" w:rsidR="0074464E" w:rsidRPr="00720481" w:rsidRDefault="0074464E" w:rsidP="000C7BD8">
                  <w:pPr>
                    <w:pStyle w:val="ListParagraph"/>
                    <w:numPr>
                      <w:ilvl w:val="1"/>
                      <w:numId w:val="12"/>
                    </w:num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</w:rPr>
                    <w:t xml:space="preserve">Nama file dan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kelas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</w:p>
                <w:p w14:paraId="1E6AA766" w14:textId="3E5479D2" w:rsidR="0074464E" w:rsidRPr="00720481" w:rsidRDefault="0074464E" w:rsidP="000C7BD8">
                  <w:pPr>
                    <w:pStyle w:val="ListParagraph"/>
                    <w:numPr>
                      <w:ilvl w:val="1"/>
                      <w:numId w:val="12"/>
                    </w:num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</w:rPr>
                    <w:lastRenderedPageBreak/>
                    <w:t>Method main</w:t>
                  </w:r>
                </w:p>
                <w:p w14:paraId="7CA4B1DE" w14:textId="7DA00721" w:rsidR="0074464E" w:rsidRPr="00720481" w:rsidRDefault="0074464E" w:rsidP="000C7BD8">
                  <w:pPr>
                    <w:pStyle w:val="ListParagraph"/>
                    <w:numPr>
                      <w:ilvl w:val="1"/>
                      <w:numId w:val="12"/>
                    </w:num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Deklaras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nila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a dan b</w:t>
                  </w:r>
                </w:p>
                <w:p w14:paraId="17ABFB5D" w14:textId="5E736CAA" w:rsidR="003A19A6" w:rsidRPr="00720481" w:rsidRDefault="003A19A6" w:rsidP="000C7BD8">
                  <w:pPr>
                    <w:pStyle w:val="ListParagraph"/>
                    <w:numPr>
                      <w:ilvl w:val="1"/>
                      <w:numId w:val="12"/>
                    </w:num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Perbanding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relasional</w:t>
                  </w:r>
                  <w:proofErr w:type="spellEnd"/>
                </w:p>
                <w:p w14:paraId="5B389391" w14:textId="3742427F" w:rsidR="0074464E" w:rsidRPr="00720481" w:rsidRDefault="0074464E" w:rsidP="000C7BD8">
                  <w:pPr>
                    <w:pStyle w:val="ListParagraph"/>
                    <w:numPr>
                      <w:ilvl w:val="1"/>
                      <w:numId w:val="12"/>
                    </w:num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Selesai</w:t>
                  </w:r>
                  <w:proofErr w:type="spellEnd"/>
                </w:p>
                <w:p w14:paraId="03FDC2E2" w14:textId="77777777" w:rsidR="00563CE2" w:rsidRPr="00720481" w:rsidRDefault="00563CE2" w:rsidP="00563CE2">
                  <w:pPr>
                    <w:pStyle w:val="ListParagraph"/>
                    <w:spacing w:after="0" w:line="240" w:lineRule="auto"/>
                    <w:ind w:left="1440"/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  <w:p w14:paraId="17DDAF47" w14:textId="77777777" w:rsidR="0074464E" w:rsidRPr="00720481" w:rsidRDefault="0074464E" w:rsidP="00A50923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  <w:p w14:paraId="5DD54AAE" w14:textId="77777777" w:rsidR="00563CE2" w:rsidRPr="00720481" w:rsidRDefault="00563CE2" w:rsidP="008D29A3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  <w:b/>
                      <w:bCs/>
                      <w:noProof/>
                    </w:rPr>
                    <w:drawing>
                      <wp:inline distT="0" distB="0" distL="0" distR="0" wp14:anchorId="22D448C0" wp14:editId="692220F0">
                        <wp:extent cx="5305425" cy="2817295"/>
                        <wp:effectExtent l="0" t="0" r="0" b="254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3.png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311426" cy="282048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E1DCE4C" w14:textId="77777777" w:rsidR="00563CE2" w:rsidRPr="00720481" w:rsidRDefault="00563CE2" w:rsidP="00D454F5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Luar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sudah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sesua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deng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masukan</w:t>
                  </w:r>
                  <w:proofErr w:type="spellEnd"/>
                </w:p>
                <w:p w14:paraId="2481FD3D" w14:textId="14C4D4A1" w:rsidR="00563CE2" w:rsidRPr="00720481" w:rsidRDefault="00563CE2" w:rsidP="00A50923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</w:tr>
            <w:tr w:rsidR="0074464E" w:rsidRPr="00720481" w14:paraId="62DD79D7" w14:textId="77777777" w:rsidTr="0074464E">
              <w:tc>
                <w:tcPr>
                  <w:tcW w:w="8790" w:type="dxa"/>
                </w:tcPr>
                <w:p w14:paraId="1A62FF01" w14:textId="2ED1F3E8" w:rsidR="0074464E" w:rsidRPr="00720481" w:rsidRDefault="0074464E" w:rsidP="00A50923">
                  <w:pPr>
                    <w:contextualSpacing/>
                    <w:rPr>
                      <w:rFonts w:ascii="Times New Roman" w:hAnsi="Times New Roman" w:cs="Times New Roman"/>
                    </w:rPr>
                  </w:pPr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lastRenderedPageBreak/>
                    <w:t>[3] Kesimpulan</w:t>
                  </w:r>
                </w:p>
              </w:tc>
            </w:tr>
            <w:tr w:rsidR="002D4AB4" w:rsidRPr="00720481" w14:paraId="2A940F92" w14:textId="77777777" w:rsidTr="0074464E">
              <w:tc>
                <w:tcPr>
                  <w:tcW w:w="8790" w:type="dxa"/>
                </w:tcPr>
                <w:p w14:paraId="41A04C43" w14:textId="77777777" w:rsidR="003A19A6" w:rsidRPr="00720481" w:rsidRDefault="003A19A6" w:rsidP="000C7BD8">
                  <w:pPr>
                    <w:numPr>
                      <w:ilvl w:val="0"/>
                      <w:numId w:val="14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ti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esar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operator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&gt;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mberi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tru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dan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&lt;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mberi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fals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.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balikny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ti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e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hasi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r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&gt;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dan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&lt;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fals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dang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&gt;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dan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&lt;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tru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3D9A83ED" w14:textId="77777777" w:rsidR="003A19A6" w:rsidRPr="00720481" w:rsidRDefault="003A19A6" w:rsidP="000C7BD8">
                  <w:pPr>
                    <w:numPr>
                      <w:ilvl w:val="0"/>
                      <w:numId w:val="14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rbanding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=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gram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dan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!</w:t>
                  </w:r>
                  <w:proofErr w:type="gramEnd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ngat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ipengaruh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oleh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sama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.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Ji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dan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=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tru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gram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dan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!</w:t>
                  </w:r>
                  <w:proofErr w:type="gramEnd"/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=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false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080107C7" w14:textId="77777777" w:rsidR="002D4AB4" w:rsidRPr="00720481" w:rsidRDefault="002D4AB4" w:rsidP="00A50923">
                  <w:pPr>
                    <w:contextualSpacing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0D262950" w14:textId="77777777" w:rsidR="002D4AB4" w:rsidRPr="00720481" w:rsidRDefault="002D4AB4" w:rsidP="002D4AB4">
            <w:pPr>
              <w:contextualSpacing/>
              <w:rPr>
                <w:rFonts w:ascii="Times New Roman" w:hAnsi="Times New Roman" w:cs="Times New Roman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0"/>
            </w:tblGrid>
            <w:tr w:rsidR="009215E8" w:rsidRPr="00720481" w14:paraId="42E5B356" w14:textId="77777777" w:rsidTr="00A50923">
              <w:tc>
                <w:tcPr>
                  <w:tcW w:w="8790" w:type="dxa"/>
                </w:tcPr>
                <w:p w14:paraId="69BE418D" w14:textId="2F202790" w:rsidR="009215E8" w:rsidRPr="00720481" w:rsidRDefault="009215E8" w:rsidP="00A50923">
                  <w:pPr>
                    <w:contextualSpacing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[4]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Identifikas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Masalah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:</w:t>
                  </w:r>
                </w:p>
              </w:tc>
            </w:tr>
            <w:tr w:rsidR="009215E8" w:rsidRPr="00720481" w14:paraId="6D6B51A3" w14:textId="77777777" w:rsidTr="00A50923">
              <w:tc>
                <w:tcPr>
                  <w:tcW w:w="8790" w:type="dxa"/>
                </w:tcPr>
                <w:p w14:paraId="011DC06A" w14:textId="743F316F" w:rsidR="009215E8" w:rsidRPr="00720481" w:rsidRDefault="00DC4387" w:rsidP="00DC4387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4.1. 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Berdasark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luar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program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Contoh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4,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bandingk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hasil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Post dan Pre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>untuk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color w:val="333333"/>
                      <w:sz w:val="21"/>
                      <w:szCs w:val="21"/>
                      <w:shd w:val="clear" w:color="auto" w:fill="FFFFFF"/>
                    </w:rPr>
                    <w:t xml:space="preserve"> Increment dan Decrement!</w:t>
                  </w:r>
                </w:p>
              </w:tc>
            </w:tr>
            <w:tr w:rsidR="009215E8" w:rsidRPr="00720481" w14:paraId="14A6299E" w14:textId="77777777" w:rsidTr="00A50923">
              <w:tc>
                <w:tcPr>
                  <w:tcW w:w="8790" w:type="dxa"/>
                </w:tcPr>
                <w:p w14:paraId="4927BDB8" w14:textId="1098BF4A" w:rsidR="009215E8" w:rsidRPr="00720481" w:rsidRDefault="009215E8" w:rsidP="00A50923">
                  <w:pPr>
                    <w:contextualSpacing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[4]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Analisis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 dan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Argumentasi</w:t>
                  </w:r>
                  <w:proofErr w:type="spellEnd"/>
                </w:p>
              </w:tc>
            </w:tr>
            <w:tr w:rsidR="009215E8" w:rsidRPr="00720481" w14:paraId="7EEB2793" w14:textId="77777777" w:rsidTr="00A50923">
              <w:tc>
                <w:tcPr>
                  <w:tcW w:w="8790" w:type="dxa"/>
                </w:tcPr>
                <w:p w14:paraId="0C4E4C6D" w14:textId="4F2B39A1" w:rsidR="00237FF5" w:rsidRPr="00720481" w:rsidRDefault="00930421" w:rsidP="00237FF5">
                  <w:pPr>
                    <w:spacing w:before="100" w:beforeAutospacing="1" w:after="100" w:afterAutospacing="1"/>
                    <w:outlineLvl w:val="2"/>
                    <w:rPr>
                      <w:rFonts w:ascii="Times New Roman" w:eastAsia="Times New Roman" w:hAnsi="Times New Roman" w:cs="Times New Roman"/>
                      <w:sz w:val="27"/>
                      <w:szCs w:val="27"/>
                      <w:lang w:val="en-US"/>
                    </w:rPr>
                  </w:pPr>
                  <w:r w:rsidRPr="00720481">
                    <w:rPr>
                      <w:rFonts w:ascii="Times New Roman" w:eastAsia="Times New Roman" w:hAnsi="Times New Roman" w:cs="Times New Roman"/>
                      <w:sz w:val="27"/>
                      <w:szCs w:val="27"/>
                      <w:lang w:val="en-US"/>
                    </w:rPr>
                    <w:t xml:space="preserve">4.1. </w:t>
                  </w:r>
                  <w:proofErr w:type="spellStart"/>
                  <w:r w:rsidR="00F9022C" w:rsidRPr="00720481">
                    <w:rPr>
                      <w:rFonts w:ascii="Times New Roman" w:eastAsia="Times New Roman" w:hAnsi="Times New Roman" w:cs="Times New Roman"/>
                      <w:sz w:val="27"/>
                      <w:szCs w:val="27"/>
                      <w:lang w:val="en-US"/>
                    </w:rPr>
                    <w:t>Perbandingan</w:t>
                  </w:r>
                  <w:proofErr w:type="spellEnd"/>
                  <w:r w:rsidR="00F9022C" w:rsidRPr="00720481">
                    <w:rPr>
                      <w:rFonts w:ascii="Times New Roman" w:eastAsia="Times New Roman" w:hAnsi="Times New Roman" w:cs="Times New Roman"/>
                      <w:sz w:val="27"/>
                      <w:szCs w:val="27"/>
                      <w:lang w:val="en-US"/>
                    </w:rPr>
                    <w:t xml:space="preserve"> Hasil</w:t>
                  </w:r>
                </w:p>
                <w:p w14:paraId="1052DA40" w14:textId="61A183E8" w:rsidR="00F9022C" w:rsidRPr="00720481" w:rsidRDefault="00F9022C" w:rsidP="00930421">
                  <w:pPr>
                    <w:spacing w:before="100" w:beforeAutospacing="1"/>
                    <w:outlineLvl w:val="2"/>
                    <w:rPr>
                      <w:rFonts w:ascii="Times New Roman" w:eastAsia="Times New Roman" w:hAnsi="Times New Roman" w:cs="Times New Roman"/>
                      <w:sz w:val="27"/>
                      <w:szCs w:val="27"/>
                      <w:lang w:val="en-US"/>
                    </w:rPr>
                  </w:pP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1. Post-Increment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++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)</w:t>
                  </w:r>
                </w:p>
                <w:p w14:paraId="558B83EB" w14:textId="77777777" w:rsidR="00F9022C" w:rsidRPr="00720481" w:rsidRDefault="00F9022C" w:rsidP="00930421">
                  <w:pPr>
                    <w:numPr>
                      <w:ilvl w:val="0"/>
                      <w:numId w:val="15"/>
                    </w:num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belum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Increment</w:t>
                  </w:r>
                  <w:r w:rsidRPr="0072048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  <w:t>: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= 10</w:t>
                  </w:r>
                </w:p>
                <w:p w14:paraId="6450B0D3" w14:textId="77777777" w:rsidR="00F9022C" w:rsidRPr="00720481" w:rsidRDefault="00F9022C" w:rsidP="000C7BD8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Output</w:t>
                  </w:r>
                  <w:r w:rsidRPr="0072048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  <w:lang w:val="en-US"/>
                    </w:rPr>
                    <w:t>a++</w:t>
                  </w:r>
                  <w:r w:rsidRPr="0072048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  <w:t>: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p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belum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increment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yait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10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1BF915DF" w14:textId="77777777" w:rsidR="00764C52" w:rsidRPr="00720481" w:rsidRDefault="00F9022C" w:rsidP="00930421">
                  <w:pPr>
                    <w:numPr>
                      <w:ilvl w:val="0"/>
                      <w:numId w:val="15"/>
                    </w:numPr>
                    <w:spacing w:before="100" w:before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telah Increment</w:t>
                  </w:r>
                  <w:r w:rsidRPr="0072048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  <w:t>: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Nilai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erub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jad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11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3D440EB3" w14:textId="2C4681D2" w:rsidR="00F9022C" w:rsidRPr="00720481" w:rsidRDefault="00930421" w:rsidP="00930421">
                  <w:pPr>
                    <w:spacing w:before="100" w:before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     </w:t>
                  </w:r>
                  <w:proofErr w:type="spellStart"/>
                  <w:r w:rsidR="00F9022C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njelasan</w:t>
                  </w:r>
                  <w:proofErr w:type="spellEnd"/>
                  <w:r w:rsidR="00F9022C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:</w:t>
                  </w:r>
                </w:p>
                <w:p w14:paraId="76F4BBF8" w14:textId="77777777" w:rsidR="00F9022C" w:rsidRPr="00720481" w:rsidRDefault="00F9022C" w:rsidP="00930421">
                  <w:pPr>
                    <w:numPr>
                      <w:ilvl w:val="0"/>
                      <w:numId w:val="16"/>
                    </w:num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720481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  <w:lang w:val="en-US"/>
                    </w:rPr>
                    <w:t>a++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pertam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p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e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at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n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10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)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mudi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b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tel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aris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ersebut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hingg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jad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11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25DC1C38" w14:textId="77777777" w:rsidR="00F9022C" w:rsidRPr="00720481" w:rsidRDefault="00F9022C" w:rsidP="00930421">
                  <w:pPr>
                    <w:spacing w:before="100" w:beforeAutospacing="1"/>
                    <w:outlineLvl w:val="3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</w:pPr>
                  <w:r w:rsidRPr="0072048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  <w:t>2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 Pre-Increment</w:t>
                  </w:r>
                  <w:r w:rsidRPr="0072048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  <w:t xml:space="preserve"> (</w:t>
                  </w:r>
                  <w:r w:rsidRPr="00720481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  <w:lang w:val="en-US"/>
                    </w:rPr>
                    <w:t>++b</w:t>
                  </w:r>
                  <w:r w:rsidRPr="0072048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  <w:t>)</w:t>
                  </w:r>
                </w:p>
                <w:p w14:paraId="08336564" w14:textId="77777777" w:rsidR="00F9022C" w:rsidRPr="00720481" w:rsidRDefault="00F9022C" w:rsidP="00930421">
                  <w:pPr>
                    <w:numPr>
                      <w:ilvl w:val="0"/>
                      <w:numId w:val="17"/>
                    </w:num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belum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Increment</w:t>
                  </w:r>
                  <w:r w:rsidRPr="0072048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  <w:t>: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= 10</w:t>
                  </w:r>
                </w:p>
                <w:p w14:paraId="36C56706" w14:textId="77777777" w:rsidR="00F9022C" w:rsidRPr="00720481" w:rsidRDefault="00F9022C" w:rsidP="000C7BD8">
                  <w:pPr>
                    <w:numPr>
                      <w:ilvl w:val="0"/>
                      <w:numId w:val="17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Output </w:t>
                  </w:r>
                  <w:r w:rsidRPr="00720481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  <w:lang w:val="en-US"/>
                    </w:rPr>
                    <w:t>++b</w:t>
                  </w:r>
                  <w:r w:rsidRPr="0072048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  <w:t>: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p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tel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increment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yait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11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4E0E25C6" w14:textId="77777777" w:rsidR="00F9022C" w:rsidRPr="00720481" w:rsidRDefault="00F9022C" w:rsidP="000C7BD8">
                  <w:pPr>
                    <w:numPr>
                      <w:ilvl w:val="0"/>
                      <w:numId w:val="17"/>
                    </w:num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telah Increment</w:t>
                  </w:r>
                  <w:r w:rsidRPr="0072048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  <w:t>: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Nilai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etap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11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0FCBF98B" w14:textId="77777777" w:rsidR="00F9022C" w:rsidRPr="00720481" w:rsidRDefault="00F9022C" w:rsidP="00930421">
                  <w:pPr>
                    <w:spacing w:before="100" w:beforeAutospacing="1"/>
                    <w:ind w:left="360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Penjelas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:</w:t>
                  </w:r>
                </w:p>
                <w:p w14:paraId="1F311075" w14:textId="77777777" w:rsidR="00F9022C" w:rsidRPr="00720481" w:rsidRDefault="00F9022C" w:rsidP="00930421">
                  <w:pPr>
                    <w:numPr>
                      <w:ilvl w:val="0"/>
                      <w:numId w:val="18"/>
                    </w:num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720481">
                    <w:rPr>
                      <w:rFonts w:ascii="Times New Roman" w:eastAsia="Times New Roman" w:hAnsi="Times New Roman" w:cs="Times New Roman"/>
                      <w:b/>
                      <w:bCs/>
                      <w:sz w:val="20"/>
                      <w:szCs w:val="20"/>
                      <w:lang w:val="en-US"/>
                    </w:rPr>
                    <w:t>++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er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hul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b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e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belum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p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hasilny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.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Jad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jad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11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belum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itamp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73CF9DF1" w14:textId="21FA6C17" w:rsidR="00F9022C" w:rsidRPr="00720481" w:rsidRDefault="00F9022C" w:rsidP="00F9022C">
                  <w:pPr>
                    <w:spacing w:before="100" w:beforeAutospacing="1" w:after="100" w:afterAutospacing="1"/>
                    <w:ind w:left="360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9215E8" w:rsidRPr="00720481" w14:paraId="041DC407" w14:textId="77777777" w:rsidTr="00A50923">
              <w:tc>
                <w:tcPr>
                  <w:tcW w:w="8790" w:type="dxa"/>
                </w:tcPr>
                <w:p w14:paraId="1E5A2A84" w14:textId="5CE039D2" w:rsidR="009215E8" w:rsidRPr="00720481" w:rsidRDefault="009215E8" w:rsidP="00A50923">
                  <w:pPr>
                    <w:contextualSpacing/>
                    <w:rPr>
                      <w:rFonts w:ascii="Times New Roman" w:hAnsi="Times New Roman" w:cs="Times New Roman"/>
                    </w:rPr>
                  </w:pPr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lastRenderedPageBreak/>
                    <w:t xml:space="preserve">[4]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Penyusun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Algoritma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 dan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Kode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 xml:space="preserve"> Program</w:t>
                  </w:r>
                </w:p>
              </w:tc>
            </w:tr>
            <w:tr w:rsidR="009215E8" w:rsidRPr="00720481" w14:paraId="677E0DA1" w14:textId="77777777" w:rsidTr="00A50923">
              <w:tc>
                <w:tcPr>
                  <w:tcW w:w="8790" w:type="dxa"/>
                </w:tcPr>
                <w:p w14:paraId="04F5EB42" w14:textId="77777777" w:rsidR="009215E8" w:rsidRPr="00720481" w:rsidRDefault="009215E8" w:rsidP="008D29A3">
                  <w:pPr>
                    <w:pStyle w:val="ListParagraph"/>
                    <w:numPr>
                      <w:ilvl w:val="0"/>
                      <w:numId w:val="31"/>
                    </w:numPr>
                    <w:spacing w:after="0" w:line="240" w:lineRule="auto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Penyusun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Algoritma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>:</w:t>
                  </w:r>
                </w:p>
                <w:p w14:paraId="694EE49E" w14:textId="2827DA02" w:rsidR="009215E8" w:rsidRPr="00720481" w:rsidRDefault="009215E8" w:rsidP="000C7BD8">
                  <w:pPr>
                    <w:pStyle w:val="ListParagraph"/>
                    <w:numPr>
                      <w:ilvl w:val="1"/>
                      <w:numId w:val="17"/>
                    </w:num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Mulai</w:t>
                  </w:r>
                  <w:proofErr w:type="spellEnd"/>
                </w:p>
                <w:p w14:paraId="12A57098" w14:textId="77777777" w:rsidR="009215E8" w:rsidRPr="00720481" w:rsidRDefault="009215E8" w:rsidP="000C7BD8">
                  <w:pPr>
                    <w:pStyle w:val="ListParagraph"/>
                    <w:numPr>
                      <w:ilvl w:val="1"/>
                      <w:numId w:val="17"/>
                    </w:num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</w:rPr>
                    <w:t xml:space="preserve">Nama file dan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kelas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</w:p>
                <w:p w14:paraId="6FDD3FF9" w14:textId="7A26532F" w:rsidR="009215E8" w:rsidRPr="00720481" w:rsidRDefault="009215E8" w:rsidP="000C7BD8">
                  <w:pPr>
                    <w:pStyle w:val="ListParagraph"/>
                    <w:numPr>
                      <w:ilvl w:val="1"/>
                      <w:numId w:val="17"/>
                    </w:num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</w:rPr>
                    <w:t>Method main</w:t>
                  </w:r>
                </w:p>
                <w:p w14:paraId="1DEBF5BB" w14:textId="68B95103" w:rsidR="009215E8" w:rsidRPr="00720481" w:rsidRDefault="00F9022C" w:rsidP="000C7BD8">
                  <w:pPr>
                    <w:pStyle w:val="ListParagraph"/>
                    <w:numPr>
                      <w:ilvl w:val="1"/>
                      <w:numId w:val="12"/>
                    </w:num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spellStart"/>
                  <w:r w:rsidRPr="00720481">
                    <w:rPr>
                      <w:rStyle w:val="Strong"/>
                      <w:rFonts w:ascii="Times New Roman" w:hAnsi="Times New Roman" w:cs="Times New Roman"/>
                      <w:b w:val="0"/>
                      <w:bCs w:val="0"/>
                    </w:rPr>
                    <w:t>Tampilkan</w:t>
                  </w:r>
                  <w:proofErr w:type="spellEnd"/>
                  <w:r w:rsidRPr="00720481">
                    <w:rPr>
                      <w:rStyle w:val="Strong"/>
                      <w:rFonts w:ascii="Times New Roman" w:hAnsi="Times New Roman" w:cs="Times New Roman"/>
                      <w:b w:val="0"/>
                      <w:bCs w:val="0"/>
                    </w:rPr>
                    <w:t xml:space="preserve"> Nilai </w:t>
                  </w:r>
                  <w:proofErr w:type="spellStart"/>
                  <w:r w:rsidRPr="00720481">
                    <w:rPr>
                      <w:rStyle w:val="Strong"/>
                      <w:rFonts w:ascii="Times New Roman" w:hAnsi="Times New Roman" w:cs="Times New Roman"/>
                      <w:b w:val="0"/>
                      <w:bCs w:val="0"/>
                    </w:rPr>
                    <w:t>Awal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dar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720481">
                    <w:rPr>
                      <w:rStyle w:val="HTMLCode"/>
                      <w:rFonts w:ascii="Times New Roman" w:eastAsiaTheme="minorHAnsi" w:hAnsi="Times New Roman" w:cs="Times New Roman"/>
                    </w:rPr>
                    <w:t xml:space="preserve">a </w:t>
                  </w:r>
                </w:p>
                <w:p w14:paraId="2865DC19" w14:textId="5794E4DD" w:rsidR="00F9022C" w:rsidRPr="00720481" w:rsidRDefault="00F9022C" w:rsidP="000C7BD8">
                  <w:pPr>
                    <w:pStyle w:val="ListParagraph"/>
                    <w:numPr>
                      <w:ilvl w:val="1"/>
                      <w:numId w:val="12"/>
                    </w:numPr>
                    <w:spacing w:after="0" w:line="240" w:lineRule="auto"/>
                    <w:rPr>
                      <w:rStyle w:val="HTMLCode"/>
                      <w:rFonts w:ascii="Times New Roman" w:eastAsiaTheme="minorHAnsi" w:hAnsi="Times New Roman" w:cs="Times New Roman"/>
                      <w:b/>
                      <w:bCs/>
                      <w:sz w:val="22"/>
                      <w:szCs w:val="22"/>
                    </w:rPr>
                  </w:pPr>
                  <w:proofErr w:type="spellStart"/>
                  <w:r w:rsidRPr="00720481">
                    <w:rPr>
                      <w:rStyle w:val="Strong"/>
                      <w:rFonts w:ascii="Times New Roman" w:hAnsi="Times New Roman" w:cs="Times New Roman"/>
                      <w:b w:val="0"/>
                      <w:bCs w:val="0"/>
                    </w:rPr>
                    <w:t>ampilkan</w:t>
                  </w:r>
                  <w:proofErr w:type="spellEnd"/>
                  <w:r w:rsidRPr="00720481">
                    <w:rPr>
                      <w:rStyle w:val="Strong"/>
                      <w:rFonts w:ascii="Times New Roman" w:hAnsi="Times New Roman" w:cs="Times New Roman"/>
                      <w:b w:val="0"/>
                      <w:bCs w:val="0"/>
                    </w:rPr>
                    <w:t xml:space="preserve"> Nilai Post-Increment</w:t>
                  </w:r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dar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720481">
                    <w:rPr>
                      <w:rStyle w:val="HTMLCode"/>
                      <w:rFonts w:ascii="Times New Roman" w:eastAsiaTheme="minorHAnsi" w:hAnsi="Times New Roman" w:cs="Times New Roman"/>
                    </w:rPr>
                    <w:t>a</w:t>
                  </w:r>
                </w:p>
                <w:p w14:paraId="061CD6EB" w14:textId="261C27F6" w:rsidR="00F9022C" w:rsidRPr="00720481" w:rsidRDefault="00F9022C" w:rsidP="000C7BD8">
                  <w:pPr>
                    <w:pStyle w:val="ListParagraph"/>
                    <w:numPr>
                      <w:ilvl w:val="1"/>
                      <w:numId w:val="12"/>
                    </w:num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spellStart"/>
                  <w:r w:rsidRPr="00720481">
                    <w:rPr>
                      <w:rStyle w:val="Strong"/>
                      <w:rFonts w:ascii="Times New Roman" w:hAnsi="Times New Roman" w:cs="Times New Roman"/>
                      <w:b w:val="0"/>
                      <w:bCs w:val="0"/>
                    </w:rPr>
                    <w:t>Tampilkan</w:t>
                  </w:r>
                  <w:proofErr w:type="spellEnd"/>
                  <w:r w:rsidRPr="00720481">
                    <w:rPr>
                      <w:rStyle w:val="Strong"/>
                      <w:rFonts w:ascii="Times New Roman" w:hAnsi="Times New Roman" w:cs="Times New Roman"/>
                      <w:b w:val="0"/>
                      <w:bCs w:val="0"/>
                    </w:rPr>
                    <w:t xml:space="preserve"> Nilai </w:t>
                  </w:r>
                  <w:proofErr w:type="spellStart"/>
                  <w:r w:rsidRPr="00720481">
                    <w:rPr>
                      <w:rStyle w:val="Strong"/>
                      <w:rFonts w:ascii="Times New Roman" w:hAnsi="Times New Roman" w:cs="Times New Roman"/>
                      <w:b w:val="0"/>
                      <w:bCs w:val="0"/>
                    </w:rPr>
                    <w:t>Baru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dar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720481">
                    <w:rPr>
                      <w:rStyle w:val="HTMLCode"/>
                      <w:rFonts w:ascii="Times New Roman" w:eastAsiaTheme="minorHAnsi" w:hAnsi="Times New Roman" w:cs="Times New Roman"/>
                    </w:rPr>
                    <w:t>a</w:t>
                  </w:r>
                </w:p>
                <w:p w14:paraId="003EDA68" w14:textId="6EF091BD" w:rsidR="009215E8" w:rsidRPr="00720481" w:rsidRDefault="009215E8" w:rsidP="000C7BD8">
                  <w:pPr>
                    <w:pStyle w:val="ListParagraph"/>
                    <w:numPr>
                      <w:ilvl w:val="1"/>
                      <w:numId w:val="12"/>
                    </w:num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</w:rPr>
                  </w:pP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Selesai</w:t>
                  </w:r>
                  <w:proofErr w:type="spellEnd"/>
                </w:p>
                <w:p w14:paraId="1E13FB72" w14:textId="7FA1FA95" w:rsidR="009B43E8" w:rsidRPr="00720481" w:rsidRDefault="009B43E8" w:rsidP="009B43E8">
                  <w:pPr>
                    <w:pStyle w:val="ListParagraph"/>
                    <w:spacing w:after="0" w:line="240" w:lineRule="auto"/>
                    <w:ind w:left="1440"/>
                    <w:rPr>
                      <w:rFonts w:ascii="Times New Roman" w:hAnsi="Times New Roman" w:cs="Times New Roman"/>
                    </w:rPr>
                  </w:pPr>
                </w:p>
                <w:p w14:paraId="041732D9" w14:textId="5BBFEE21" w:rsidR="009B43E8" w:rsidRPr="00720481" w:rsidRDefault="009B43E8" w:rsidP="008D29A3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  <w:noProof/>
                    </w:rPr>
                    <w:drawing>
                      <wp:inline distT="0" distB="0" distL="0" distR="0" wp14:anchorId="17F788E8" wp14:editId="0C16A4E0">
                        <wp:extent cx="3875421" cy="1914525"/>
                        <wp:effectExtent l="0" t="0" r="0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41.png"/>
                                <pic:cNvPicPr/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889115" cy="19212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6D1F5023" w14:textId="7153D19A" w:rsidR="009B43E8" w:rsidRPr="00720481" w:rsidRDefault="009B43E8" w:rsidP="008D29A3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  <w:b/>
                      <w:bCs/>
                      <w:noProof/>
                    </w:rPr>
                    <w:drawing>
                      <wp:inline distT="0" distB="0" distL="0" distR="0" wp14:anchorId="379CEAD2" wp14:editId="3300C4FD">
                        <wp:extent cx="3790950" cy="2044576"/>
                        <wp:effectExtent l="0" t="0" r="0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42.png"/>
                                <pic:cNvPicPr/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819826" cy="20601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3CD8834" w14:textId="77777777" w:rsidR="009215E8" w:rsidRPr="00720481" w:rsidRDefault="009B43E8" w:rsidP="008D29A3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720481">
                    <w:rPr>
                      <w:rFonts w:ascii="Times New Roman" w:hAnsi="Times New Roman" w:cs="Times New Roman"/>
                      <w:b/>
                      <w:bCs/>
                      <w:noProof/>
                    </w:rPr>
                    <w:drawing>
                      <wp:inline distT="0" distB="0" distL="0" distR="0" wp14:anchorId="1BB7EFBC" wp14:editId="38076FA3">
                        <wp:extent cx="3800475" cy="721694"/>
                        <wp:effectExtent l="0" t="0" r="0" b="254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43.png"/>
                                <pic:cNvPicPr/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flipV="1">
                                  <a:off x="0" y="0"/>
                                  <a:ext cx="3953124" cy="75068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1753B34" w14:textId="77777777" w:rsidR="006D6503" w:rsidRPr="00720481" w:rsidRDefault="006D6503" w:rsidP="008D29A3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Luar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sesuai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dengan</w:t>
                  </w:r>
                  <w:proofErr w:type="spellEnd"/>
                  <w:r w:rsidRPr="00720481">
                    <w:rPr>
                      <w:rFonts w:ascii="Times New Roman" w:hAnsi="Times New Roman" w:cs="Times New Roman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hAnsi="Times New Roman" w:cs="Times New Roman"/>
                    </w:rPr>
                    <w:t>masukkan</w:t>
                  </w:r>
                  <w:proofErr w:type="spellEnd"/>
                </w:p>
                <w:p w14:paraId="064D8899" w14:textId="6CEE6A69" w:rsidR="006D6503" w:rsidRPr="00720481" w:rsidRDefault="006D6503" w:rsidP="00A50923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</w:p>
              </w:tc>
            </w:tr>
            <w:tr w:rsidR="009215E8" w:rsidRPr="00720481" w14:paraId="7A995534" w14:textId="77777777" w:rsidTr="00A50923">
              <w:tc>
                <w:tcPr>
                  <w:tcW w:w="8790" w:type="dxa"/>
                </w:tcPr>
                <w:p w14:paraId="69DDBC9A" w14:textId="4CD4B568" w:rsidR="009215E8" w:rsidRPr="00720481" w:rsidRDefault="009215E8" w:rsidP="00A50923">
                  <w:pPr>
                    <w:contextualSpacing/>
                    <w:rPr>
                      <w:rFonts w:ascii="Times New Roman" w:hAnsi="Times New Roman" w:cs="Times New Roman"/>
                    </w:rPr>
                  </w:pPr>
                  <w:r w:rsidRPr="00720481">
                    <w:rPr>
                      <w:rFonts w:ascii="Times New Roman" w:hAnsi="Times New Roman" w:cs="Times New Roman"/>
                      <w:b/>
                      <w:bCs/>
                    </w:rPr>
                    <w:t>[4] Kesimpulan</w:t>
                  </w:r>
                </w:p>
              </w:tc>
            </w:tr>
            <w:tr w:rsidR="009215E8" w:rsidRPr="00720481" w14:paraId="4D4043D9" w14:textId="77777777" w:rsidTr="00A50923">
              <w:tc>
                <w:tcPr>
                  <w:tcW w:w="8790" w:type="dxa"/>
                </w:tcPr>
                <w:p w14:paraId="2A4AFCE5" w14:textId="77777777" w:rsidR="008D29A3" w:rsidRPr="00720481" w:rsidRDefault="00F9022C" w:rsidP="008D29A3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gram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  Post</w:t>
                  </w:r>
                  <w:proofErr w:type="gram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-Increment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++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)</w:t>
                  </w:r>
                  <w:r w:rsidR="008D29A3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p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e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at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n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lal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b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1.</w:t>
                  </w:r>
                  <w:r w:rsidR="008D29A3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</w:p>
                <w:p w14:paraId="50D789C8" w14:textId="43C2FC04" w:rsidR="00F9022C" w:rsidRPr="00720481" w:rsidRDefault="00F9022C" w:rsidP="008D29A3">
                  <w:p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onto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: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Ji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 = 10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a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++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p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10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ul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mudi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a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erub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jad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11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2772DB34" w14:textId="465DC994" w:rsidR="00F9022C" w:rsidRPr="00720481" w:rsidRDefault="00F9022C" w:rsidP="008D29A3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gram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  Pre</w:t>
                  </w:r>
                  <w:proofErr w:type="gram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-Increment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++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)</w:t>
                  </w:r>
                  <w:r w:rsidR="008D29A3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b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1 pada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e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er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hul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lal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p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yang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ar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7C5028F0" w14:textId="77777777" w:rsidR="00F9022C" w:rsidRPr="00720481" w:rsidRDefault="00F9022C" w:rsidP="008D29A3">
                  <w:p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onto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: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Ji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 = 10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a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++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b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b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jad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11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belum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p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ny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hingg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p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11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5EE7A997" w14:textId="3FF1E1A1" w:rsidR="00F9022C" w:rsidRPr="00720481" w:rsidRDefault="00F9022C" w:rsidP="008D29A3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gram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lastRenderedPageBreak/>
                    <w:t>  Post</w:t>
                  </w:r>
                  <w:proofErr w:type="gram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-Decrement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c--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)</w:t>
                  </w:r>
                  <w:r w:rsidR="008D29A3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p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e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aat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n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lal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gurang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1.</w:t>
                  </w:r>
                </w:p>
                <w:p w14:paraId="7861F8CB" w14:textId="77777777" w:rsidR="00F9022C" w:rsidRPr="00720481" w:rsidRDefault="00F9022C" w:rsidP="008D29A3">
                  <w:p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onto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: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Ji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c = 10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a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c--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p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10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ul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kemudi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c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eruba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jad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9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4AC62B14" w14:textId="0450F516" w:rsidR="00F9022C" w:rsidRPr="00720481" w:rsidRDefault="00F9022C" w:rsidP="008D29A3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gram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  Pre</w:t>
                  </w:r>
                  <w:proofErr w:type="gram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-Decrement (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--d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)</w:t>
                  </w:r>
                  <w:r w:rsidR="008D29A3"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gurang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1 pada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el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erlebi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hul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lal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p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yang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baru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203BFC30" w14:textId="06409DD8" w:rsidR="00F744AD" w:rsidRPr="00720481" w:rsidRDefault="00F9022C" w:rsidP="008D29A3">
                  <w:pPr>
                    <w:spacing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ontoh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: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Ji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d = 10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ak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--d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gurang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d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jadi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9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belum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p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ilainy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,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hingga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enampilkan</w:t>
                  </w:r>
                  <w:proofErr w:type="spellEnd"/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Pr="00720481"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val="en-US"/>
                    </w:rPr>
                    <w:t>9</w:t>
                  </w:r>
                  <w:r w:rsidRPr="00720481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  <w:p w14:paraId="0BD37EB9" w14:textId="77777777" w:rsidR="00A50923" w:rsidRPr="00720481" w:rsidRDefault="00A50923" w:rsidP="00A50923">
                  <w:pPr>
                    <w:spacing w:before="100" w:beforeAutospacing="1" w:after="100" w:afterAutospacing="1"/>
                    <w:ind w:left="720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</w:pPr>
                </w:p>
                <w:p w14:paraId="4BB1456A" w14:textId="77777777" w:rsidR="00A50923" w:rsidRPr="00720481" w:rsidRDefault="00A50923" w:rsidP="00A50923">
                  <w:pPr>
                    <w:spacing w:before="100" w:beforeAutospacing="1" w:after="100" w:afterAutospacing="1"/>
                    <w:ind w:left="720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</w:pPr>
                </w:p>
                <w:tbl>
                  <w:tblPr>
                    <w:tblStyle w:val="TableGrid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8564"/>
                  </w:tblGrid>
                  <w:tr w:rsidR="00A50923" w:rsidRPr="00720481" w14:paraId="276FD2A2" w14:textId="77777777" w:rsidTr="00A50923">
                    <w:tc>
                      <w:tcPr>
                        <w:tcW w:w="8790" w:type="dxa"/>
                      </w:tcPr>
                      <w:p w14:paraId="45D56AD2" w14:textId="77777777" w:rsidR="00A50923" w:rsidRPr="00720481" w:rsidRDefault="00A50923" w:rsidP="00A50923">
                        <w:pPr>
                          <w:spacing w:before="100" w:beforeAutospacing="1" w:after="100" w:afterAutospacing="1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</w:tbl>
                <w:p w14:paraId="07F04A40" w14:textId="77777777" w:rsidR="00A50923" w:rsidRPr="00720481" w:rsidRDefault="00A50923" w:rsidP="00A50923">
                  <w:pPr>
                    <w:contextualSpacing/>
                    <w:rPr>
                      <w:rFonts w:ascii="Times New Roman" w:hAnsi="Times New Roman" w:cs="Times New Roman"/>
                    </w:rPr>
                  </w:pPr>
                </w:p>
                <w:tbl>
                  <w:tblPr>
                    <w:tblStyle w:val="TableGrid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8564"/>
                  </w:tblGrid>
                  <w:tr w:rsidR="00A50923" w:rsidRPr="00720481" w14:paraId="1A52E431" w14:textId="77777777" w:rsidTr="004606E4">
                    <w:tc>
                      <w:tcPr>
                        <w:tcW w:w="8564" w:type="dxa"/>
                      </w:tcPr>
                      <w:p w14:paraId="285D31F9" w14:textId="1AF74756" w:rsidR="00A50923" w:rsidRPr="00720481" w:rsidRDefault="00A50923" w:rsidP="00A50923">
                        <w:pPr>
                          <w:contextualSpacing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[5]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Identifikas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Masala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:</w:t>
                        </w:r>
                      </w:p>
                    </w:tc>
                  </w:tr>
                  <w:tr w:rsidR="00A50923" w:rsidRPr="00720481" w14:paraId="671C596D" w14:textId="77777777" w:rsidTr="004606E4">
                    <w:tc>
                      <w:tcPr>
                        <w:tcW w:w="8564" w:type="dxa"/>
                      </w:tcPr>
                      <w:p w14:paraId="7908F142" w14:textId="001E9AE6" w:rsidR="00A50923" w:rsidRPr="00720481" w:rsidRDefault="00A50923" w:rsidP="00A50923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5.1. 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Tambahk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baris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kode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untuk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memeriks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a || b.</w:t>
                        </w:r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</w:rPr>
                          <w:br/>
                        </w:r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5.2. 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Ubahla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nila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a = false dan b = false. Analisa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perubah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dan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perbeda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boole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yang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terjad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!</w:t>
                        </w:r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</w:rPr>
                          <w:br/>
                        </w:r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5.3.  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Apabil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diketahu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pernyata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a || b &amp;&amp; a |</w:t>
                        </w:r>
                        <w:proofErr w:type="gram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| !</w:t>
                        </w:r>
                        <w:proofErr w:type="gram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b.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Uraik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urut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logik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yang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ak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dikerjak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! Analisa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luar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true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atau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false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dar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pernyata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tersebut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! </w:t>
                        </w:r>
                      </w:p>
                    </w:tc>
                  </w:tr>
                  <w:tr w:rsidR="00A50923" w:rsidRPr="00720481" w14:paraId="14DF0065" w14:textId="77777777" w:rsidTr="004606E4">
                    <w:tc>
                      <w:tcPr>
                        <w:tcW w:w="8564" w:type="dxa"/>
                      </w:tcPr>
                      <w:p w14:paraId="459F8C87" w14:textId="431E8A77" w:rsidR="00A50923" w:rsidRPr="00720481" w:rsidRDefault="00A50923" w:rsidP="00A50923">
                        <w:pPr>
                          <w:contextualSpacing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[5]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Analisis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dan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Argumentasi</w:t>
                        </w:r>
                        <w:proofErr w:type="spellEnd"/>
                      </w:p>
                    </w:tc>
                  </w:tr>
                  <w:tr w:rsidR="00A50923" w:rsidRPr="00720481" w14:paraId="0CDC6DAB" w14:textId="77777777" w:rsidTr="004606E4">
                    <w:tc>
                      <w:tcPr>
                        <w:tcW w:w="8564" w:type="dxa"/>
                      </w:tcPr>
                      <w:p w14:paraId="10E401CD" w14:textId="0F4C95BC" w:rsidR="00C22A31" w:rsidRPr="00720481" w:rsidRDefault="00C22A31" w:rsidP="00C22A31">
                        <w:pPr>
                          <w:pStyle w:val="NormalWeb"/>
                          <w:spacing w:after="0" w:afterAutospacing="0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 w:rsidRPr="00720481">
                          <w:t xml:space="preserve">5.1.  </w:t>
                        </w:r>
                        <w:proofErr w:type="spellStart"/>
                        <w:r w:rsidRPr="00720481">
                          <w:t>Menambahkan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Pemeriksaan</w:t>
                        </w:r>
                        <w:proofErr w:type="spellEnd"/>
                        <w:r w:rsidRPr="00720481"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a || b</w:t>
                        </w:r>
                      </w:p>
                      <w:p w14:paraId="14292A46" w14:textId="0C2209F0" w:rsidR="00C22A31" w:rsidRPr="00720481" w:rsidRDefault="00C22A31" w:rsidP="00C22A31">
                        <w:pPr>
                          <w:pStyle w:val="NormalWeb"/>
                          <w:numPr>
                            <w:ilvl w:val="0"/>
                            <w:numId w:val="38"/>
                          </w:numPr>
                          <w:spacing w:before="0" w:beforeAutospacing="0"/>
                        </w:pPr>
                        <w:proofErr w:type="spellStart"/>
                        <w:r w:rsidRPr="00720481">
                          <w:rPr>
                            <w:rStyle w:val="Strong"/>
                            <w:b w:val="0"/>
                            <w:bCs w:val="0"/>
                          </w:rPr>
                          <w:t>Operasi</w:t>
                        </w:r>
                        <w:proofErr w:type="spellEnd"/>
                        <w:r w:rsidRPr="00720481">
                          <w:rPr>
                            <w:rStyle w:val="Strong"/>
                            <w:b w:val="0"/>
                            <w:bCs w:val="0"/>
                          </w:rPr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a &amp;&amp; b</w:t>
                        </w:r>
                        <w:r w:rsidRPr="00720481">
                          <w:rPr>
                            <w:rStyle w:val="Strong"/>
                            <w:b w:val="0"/>
                            <w:bCs w:val="0"/>
                          </w:rPr>
                          <w:t>:</w:t>
                        </w:r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Operasi</w:t>
                        </w:r>
                        <w:proofErr w:type="spellEnd"/>
                        <w:r w:rsidRPr="00720481">
                          <w:t xml:space="preserve"> AND (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&amp;&amp;</w:t>
                        </w:r>
                        <w:r w:rsidRPr="00720481">
                          <w:t xml:space="preserve">) </w:t>
                        </w:r>
                        <w:proofErr w:type="spellStart"/>
                        <w:r w:rsidRPr="00720481">
                          <w:t>hanya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menghasilkan</w:t>
                        </w:r>
                        <w:proofErr w:type="spellEnd"/>
                        <w:r w:rsidRPr="00720481"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true</w:t>
                        </w:r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jika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kedua</w:t>
                        </w:r>
                        <w:proofErr w:type="spellEnd"/>
                        <w:r w:rsidRPr="00720481">
                          <w:t xml:space="preserve"> operand </w:t>
                        </w:r>
                        <w:proofErr w:type="spellStart"/>
                        <w:r w:rsidRPr="00720481">
                          <w:t>adalah</w:t>
                        </w:r>
                        <w:proofErr w:type="spellEnd"/>
                        <w:r w:rsidRPr="00720481"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true</w:t>
                        </w:r>
                        <w:r w:rsidRPr="00720481">
                          <w:t xml:space="preserve">. </w:t>
                        </w:r>
                        <w:proofErr w:type="spellStart"/>
                        <w:r w:rsidRPr="00720481">
                          <w:t>Dalam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hal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ini</w:t>
                        </w:r>
                        <w:proofErr w:type="spellEnd"/>
                        <w:r w:rsidRPr="00720481">
                          <w:t xml:space="preserve">, </w:t>
                        </w:r>
                        <w:proofErr w:type="spellStart"/>
                        <w:r w:rsidRPr="00720481">
                          <w:t>karena</w:t>
                        </w:r>
                        <w:proofErr w:type="spellEnd"/>
                        <w:r w:rsidRPr="00720481"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b</w:t>
                        </w:r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adalah</w:t>
                        </w:r>
                        <w:proofErr w:type="spellEnd"/>
                        <w:r w:rsidRPr="00720481"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false</w:t>
                        </w:r>
                        <w:r w:rsidRPr="00720481">
                          <w:t xml:space="preserve">, </w:t>
                        </w:r>
                        <w:proofErr w:type="spellStart"/>
                        <w:r w:rsidRPr="00720481">
                          <w:t>hasilnya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adalah</w:t>
                        </w:r>
                        <w:proofErr w:type="spellEnd"/>
                        <w:r w:rsidRPr="00720481"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false</w:t>
                        </w:r>
                        <w:r w:rsidRPr="00720481">
                          <w:t>.</w:t>
                        </w:r>
                      </w:p>
                      <w:p w14:paraId="0A47893D" w14:textId="77777777" w:rsidR="00C22A31" w:rsidRPr="00720481" w:rsidRDefault="00C22A31" w:rsidP="00C22A31">
                        <w:pPr>
                          <w:pStyle w:val="NormalWeb"/>
                          <w:numPr>
                            <w:ilvl w:val="0"/>
                            <w:numId w:val="38"/>
                          </w:numPr>
                        </w:pPr>
                        <w:proofErr w:type="spellStart"/>
                        <w:r w:rsidRPr="00720481">
                          <w:rPr>
                            <w:rStyle w:val="Strong"/>
                            <w:b w:val="0"/>
                            <w:bCs w:val="0"/>
                          </w:rPr>
                          <w:t>Operasi</w:t>
                        </w:r>
                        <w:proofErr w:type="spellEnd"/>
                        <w:r w:rsidRPr="00720481">
                          <w:rPr>
                            <w:rStyle w:val="Strong"/>
                            <w:b w:val="0"/>
                            <w:bCs w:val="0"/>
                          </w:rPr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a || b</w:t>
                        </w:r>
                        <w:r w:rsidRPr="00720481">
                          <w:rPr>
                            <w:rStyle w:val="Strong"/>
                            <w:b w:val="0"/>
                            <w:bCs w:val="0"/>
                          </w:rPr>
                          <w:t>:</w:t>
                        </w:r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Operasi</w:t>
                        </w:r>
                        <w:proofErr w:type="spellEnd"/>
                        <w:r w:rsidRPr="00720481">
                          <w:t xml:space="preserve"> OR (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||</w:t>
                        </w:r>
                        <w:r w:rsidRPr="00720481">
                          <w:t xml:space="preserve">) </w:t>
                        </w:r>
                        <w:proofErr w:type="spellStart"/>
                        <w:r w:rsidRPr="00720481">
                          <w:t>menghasilkan</w:t>
                        </w:r>
                        <w:proofErr w:type="spellEnd"/>
                        <w:r w:rsidRPr="00720481"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true</w:t>
                        </w:r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jika</w:t>
                        </w:r>
                        <w:proofErr w:type="spellEnd"/>
                        <w:r w:rsidRPr="00720481">
                          <w:t xml:space="preserve"> salah </w:t>
                        </w:r>
                        <w:proofErr w:type="spellStart"/>
                        <w:r w:rsidRPr="00720481">
                          <w:t>satu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dari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operandnya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adalah</w:t>
                        </w:r>
                        <w:proofErr w:type="spellEnd"/>
                        <w:r w:rsidRPr="00720481"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true</w:t>
                        </w:r>
                        <w:r w:rsidRPr="00720481">
                          <w:t xml:space="preserve">. Karena 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a</w:t>
                        </w:r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adalah</w:t>
                        </w:r>
                        <w:proofErr w:type="spellEnd"/>
                        <w:r w:rsidRPr="00720481"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true</w:t>
                        </w:r>
                        <w:r w:rsidRPr="00720481">
                          <w:t xml:space="preserve">, </w:t>
                        </w:r>
                        <w:proofErr w:type="spellStart"/>
                        <w:r w:rsidRPr="00720481">
                          <w:t>hasilnya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adalah</w:t>
                        </w:r>
                        <w:proofErr w:type="spellEnd"/>
                        <w:r w:rsidRPr="00720481"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true</w:t>
                        </w:r>
                        <w:r w:rsidRPr="00720481">
                          <w:t>.</w:t>
                        </w:r>
                      </w:p>
                      <w:p w14:paraId="75689969" w14:textId="77777777" w:rsidR="00C22A31" w:rsidRPr="00720481" w:rsidRDefault="00C22A31" w:rsidP="00C22A31">
                        <w:pPr>
                          <w:pStyle w:val="NormalWeb"/>
                          <w:spacing w:after="0" w:afterAutospacing="0"/>
                        </w:pPr>
                        <w:proofErr w:type="spellStart"/>
                        <w:r w:rsidRPr="00720481">
                          <w:rPr>
                            <w:rStyle w:val="Strong"/>
                            <w:b w:val="0"/>
                            <w:bCs w:val="0"/>
                          </w:rPr>
                          <w:t>Argumentasi</w:t>
                        </w:r>
                        <w:proofErr w:type="spellEnd"/>
                        <w:r w:rsidRPr="00720481">
                          <w:rPr>
                            <w:rStyle w:val="Strong"/>
                            <w:b w:val="0"/>
                            <w:bCs w:val="0"/>
                          </w:rPr>
                          <w:t>:</w:t>
                        </w:r>
                      </w:p>
                      <w:p w14:paraId="48D25073" w14:textId="77266880" w:rsidR="00C22A31" w:rsidRPr="00720481" w:rsidRDefault="00C22A31" w:rsidP="00C22A31">
                        <w:pPr>
                          <w:pStyle w:val="NormalWeb"/>
                          <w:numPr>
                            <w:ilvl w:val="0"/>
                            <w:numId w:val="39"/>
                          </w:numPr>
                          <w:spacing w:before="0" w:beforeAutospacing="0"/>
                        </w:pPr>
                        <w:r w:rsidRPr="00720481">
                          <w:rPr>
                            <w:rStyle w:val="Strong"/>
                            <w:b w:val="0"/>
                            <w:bCs w:val="0"/>
                          </w:rPr>
                          <w:t>AND (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&amp;&amp;</w:t>
                        </w:r>
                        <w:r w:rsidRPr="00720481">
                          <w:rPr>
                            <w:rStyle w:val="Strong"/>
                            <w:b w:val="0"/>
                            <w:bCs w:val="0"/>
                          </w:rPr>
                          <w:t>):</w:t>
                        </w:r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Memeriksa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bahwa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kedua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kondisi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harus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benar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untuk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menghasilka</w:t>
                        </w:r>
                        <w:r w:rsidR="00B56827" w:rsidRPr="00720481">
                          <w:t>n</w:t>
                        </w:r>
                        <w:proofErr w:type="spellEnd"/>
                        <w:r w:rsidR="00B56827" w:rsidRPr="00720481">
                          <w:t xml:space="preserve"> true.</w:t>
                        </w:r>
                      </w:p>
                      <w:p w14:paraId="476516A1" w14:textId="3B9CCAF1" w:rsidR="00C22A31" w:rsidRPr="00720481" w:rsidRDefault="00C22A31" w:rsidP="00C22A31">
                        <w:pPr>
                          <w:pStyle w:val="NormalWeb"/>
                          <w:numPr>
                            <w:ilvl w:val="0"/>
                            <w:numId w:val="39"/>
                          </w:numPr>
                        </w:pPr>
                        <w:r w:rsidRPr="00720481">
                          <w:rPr>
                            <w:rStyle w:val="Strong"/>
                            <w:b w:val="0"/>
                            <w:bCs w:val="0"/>
                          </w:rPr>
                          <w:t>OR (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||</w:t>
                        </w:r>
                        <w:r w:rsidRPr="00720481">
                          <w:rPr>
                            <w:rStyle w:val="Strong"/>
                            <w:b w:val="0"/>
                            <w:bCs w:val="0"/>
                          </w:rPr>
                          <w:t>):</w:t>
                        </w:r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Memeriksa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bahwa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setidaknya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satu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kondisi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harus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benar</w:t>
                        </w:r>
                        <w:proofErr w:type="spellEnd"/>
                        <w:r w:rsidRPr="00720481">
                          <w:t xml:space="preserve">. </w:t>
                        </w:r>
                        <w:proofErr w:type="spellStart"/>
                        <w:r w:rsidRPr="00720481">
                          <w:t>Ini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berguna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untuk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situasi</w:t>
                        </w:r>
                        <w:proofErr w:type="spellEnd"/>
                        <w:r w:rsidRPr="00720481">
                          <w:t xml:space="preserve"> di mana </w:t>
                        </w:r>
                        <w:proofErr w:type="spellStart"/>
                        <w:r w:rsidRPr="00720481">
                          <w:t>hanya</w:t>
                        </w:r>
                        <w:proofErr w:type="spellEnd"/>
                        <w:r w:rsidRPr="00720481">
                          <w:t xml:space="preserve"> salah </w:t>
                        </w:r>
                        <w:proofErr w:type="spellStart"/>
                        <w:r w:rsidRPr="00720481">
                          <w:t>satu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dari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beberapa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kondisi</w:t>
                        </w:r>
                        <w:proofErr w:type="spellEnd"/>
                        <w:r w:rsidRPr="00720481">
                          <w:t xml:space="preserve"> yang </w:t>
                        </w:r>
                        <w:proofErr w:type="spellStart"/>
                        <w:r w:rsidRPr="00720481">
                          <w:t>perlu</w:t>
                        </w:r>
                        <w:proofErr w:type="spellEnd"/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dipenuhi</w:t>
                        </w:r>
                        <w:proofErr w:type="spellEnd"/>
                        <w:r w:rsidRPr="00720481">
                          <w:t>.</w:t>
                        </w:r>
                      </w:p>
                      <w:p w14:paraId="70438AA4" w14:textId="77777777" w:rsidR="00C22A31" w:rsidRPr="00720481" w:rsidRDefault="00C22A31" w:rsidP="00C22A31">
                        <w:pPr>
                          <w:pStyle w:val="NormalWeb"/>
                          <w:spacing w:after="0" w:afterAutospacing="0"/>
                          <w:ind w:left="720"/>
                        </w:pPr>
                      </w:p>
                      <w:p w14:paraId="3A17CDFD" w14:textId="6A2A245F" w:rsidR="00C22A31" w:rsidRPr="00720481" w:rsidRDefault="00C22A31" w:rsidP="00CF414B">
                        <w:pPr>
                          <w:pStyle w:val="NormalWeb"/>
                          <w:numPr>
                            <w:ilvl w:val="1"/>
                            <w:numId w:val="42"/>
                          </w:numPr>
                          <w:spacing w:after="0" w:afterAutospacing="0"/>
                        </w:pPr>
                        <w:proofErr w:type="spellStart"/>
                        <w:r w:rsidRPr="00720481">
                          <w:t>Mengubah</w:t>
                        </w:r>
                        <w:proofErr w:type="spellEnd"/>
                        <w:r w:rsidRPr="00720481">
                          <w:t xml:space="preserve"> Nilai 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a</w:t>
                        </w:r>
                        <w:r w:rsidRPr="00720481">
                          <w:t xml:space="preserve"> dan </w:t>
                        </w:r>
                        <w:r w:rsidRPr="00720481">
                          <w:rPr>
                            <w:rStyle w:val="HTMLCode"/>
                            <w:rFonts w:ascii="Times New Roman" w:hAnsi="Times New Roman" w:cs="Times New Roman"/>
                          </w:rPr>
                          <w:t>b</w:t>
                        </w:r>
                        <w:r w:rsidRPr="00720481">
                          <w:t xml:space="preserve"> </w:t>
                        </w:r>
                        <w:proofErr w:type="spellStart"/>
                        <w:r w:rsidRPr="00720481">
                          <w:t>Menjadi</w:t>
                        </w:r>
                        <w:proofErr w:type="spellEnd"/>
                        <w:r w:rsidRPr="00720481">
                          <w:t xml:space="preserve"> false</w:t>
                        </w:r>
                      </w:p>
                      <w:p w14:paraId="24FEDDA0" w14:textId="44C80B48" w:rsidR="00C22A31" w:rsidRPr="00720481" w:rsidRDefault="00C22A31" w:rsidP="00B56827">
                        <w:pPr>
                          <w:numPr>
                            <w:ilvl w:val="0"/>
                            <w:numId w:val="40"/>
                          </w:numPr>
                          <w:spacing w:after="100" w:afterAutospacing="1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Opera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="00B56827"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 xml:space="preserve">a &amp;&amp; b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eng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edu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operand (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a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dan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b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)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="00B56827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fals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,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hasilny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="00B56827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false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aren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AND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merluk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edu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operand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untuk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njad</w:t>
                        </w:r>
                        <w:r w:rsidR="00B56827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i</w:t>
                        </w:r>
                        <w:proofErr w:type="spellEnd"/>
                        <w:r w:rsidR="00B56827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tru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.</w:t>
                        </w:r>
                      </w:p>
                      <w:p w14:paraId="6089079C" w14:textId="0AEC7613" w:rsidR="00C22A31" w:rsidRPr="00720481" w:rsidRDefault="00C22A31" w:rsidP="00C22A31">
                        <w:pPr>
                          <w:numPr>
                            <w:ilvl w:val="0"/>
                            <w:numId w:val="40"/>
                          </w:numPr>
                          <w:spacing w:before="100" w:beforeAutospacing="1" w:after="100" w:afterAutospacing="1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Opera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a || b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: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eng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edu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operand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="00B56827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false.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hasilny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</w:t>
                        </w:r>
                        <w:proofErr w:type="spellEnd"/>
                        <w:r w:rsidR="00B56827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fals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k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ren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OR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merluk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setidakny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salah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satu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operand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untuk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njad</w:t>
                        </w:r>
                        <w:r w:rsidR="00B56827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i</w:t>
                        </w:r>
                        <w:proofErr w:type="spellEnd"/>
                        <w:r w:rsidR="00B56827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true.</w:t>
                        </w:r>
                      </w:p>
                      <w:p w14:paraId="03F5C644" w14:textId="77777777" w:rsidR="00C22A31" w:rsidRPr="00720481" w:rsidRDefault="00C22A31" w:rsidP="00C22A31">
                        <w:pPr>
                          <w:spacing w:before="100" w:beforeAutospacing="1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rgumenta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:</w:t>
                        </w:r>
                      </w:p>
                      <w:p w14:paraId="06C3C2F9" w14:textId="77777777" w:rsidR="00C22A31" w:rsidRPr="00720481" w:rsidRDefault="00C22A31" w:rsidP="00C22A31">
                        <w:pPr>
                          <w:numPr>
                            <w:ilvl w:val="0"/>
                            <w:numId w:val="41"/>
                          </w:numPr>
                          <w:spacing w:after="100" w:afterAutospacing="1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ND (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&amp;&amp;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):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Opera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in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igunak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untuk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mverifika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bahw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semu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ondi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harus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benar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.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Jik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salah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satu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ondi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fals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,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hasilny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fals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.</w:t>
                        </w:r>
                      </w:p>
                      <w:p w14:paraId="77F64136" w14:textId="6D8CE499" w:rsidR="00C22A31" w:rsidRPr="00720481" w:rsidRDefault="00C22A31" w:rsidP="00C22A31">
                        <w:pPr>
                          <w:numPr>
                            <w:ilvl w:val="0"/>
                            <w:numId w:val="41"/>
                          </w:numPr>
                          <w:spacing w:before="100" w:beforeAutospacing="1" w:after="100" w:afterAutospacing="1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OR (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||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):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Opera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in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igunak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untuk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meriks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pak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satu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ondi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yang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benar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.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Jik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semu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ondi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="00B56827"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 xml:space="preserve"> </w:t>
                        </w:r>
                        <w:proofErr w:type="gramStart"/>
                        <w:r w:rsidR="00B56827"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 xml:space="preserve">false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,</w:t>
                        </w:r>
                        <w:proofErr w:type="gram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hasilny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fals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.</w:t>
                        </w:r>
                      </w:p>
                      <w:p w14:paraId="7C3C912F" w14:textId="76996322" w:rsidR="00C22A31" w:rsidRPr="00720481" w:rsidRDefault="00C22A31" w:rsidP="00CF414B">
                        <w:pPr>
                          <w:pStyle w:val="ListParagraph"/>
                          <w:numPr>
                            <w:ilvl w:val="1"/>
                            <w:numId w:val="42"/>
                          </w:numPr>
                          <w:spacing w:before="100" w:beforeAutospacing="1" w:after="100" w:afterAutospacing="1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7"/>
                            <w:szCs w:val="27"/>
                            <w:lang w:eastAsia="en-ID"/>
                          </w:rPr>
                          <w:t>Analisis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7"/>
                            <w:szCs w:val="27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7"/>
                            <w:szCs w:val="27"/>
                            <w:lang w:eastAsia="en-ID"/>
                          </w:rPr>
                          <w:t>Pernyata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7"/>
                            <w:szCs w:val="27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 xml:space="preserve">a || b &amp;&amp; a || </w:t>
                        </w:r>
                      </w:p>
                      <w:p w14:paraId="6EB715B8" w14:textId="77777777" w:rsidR="00CF414B" w:rsidRPr="00720481" w:rsidRDefault="00CF414B" w:rsidP="00CF414B">
                        <w:pPr>
                          <w:numPr>
                            <w:ilvl w:val="0"/>
                            <w:numId w:val="43"/>
                          </w:numPr>
                          <w:spacing w:before="100" w:beforeAutospacing="1" w:after="100" w:afterAutospacing="1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proofErr w:type="gram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Evalua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!b</w:t>
                        </w:r>
                        <w:proofErr w:type="gram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:</w:t>
                        </w:r>
                      </w:p>
                      <w:p w14:paraId="00C9267D" w14:textId="77777777" w:rsidR="00CF414B" w:rsidRPr="00720481" w:rsidRDefault="00CF414B" w:rsidP="00E6060F">
                        <w:pPr>
                          <w:pStyle w:val="ListParagraph"/>
                          <w:spacing w:before="100" w:beforeAutospacing="1" w:after="100" w:afterAutospacing="1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lastRenderedPageBreak/>
                          <w:t>Deng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b = false</w:t>
                        </w:r>
                        <w:proofErr w:type="gram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,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!b</w:t>
                        </w:r>
                        <w:proofErr w:type="gram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(NOT b)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tru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.</w:t>
                        </w:r>
                      </w:p>
                      <w:p w14:paraId="7A258806" w14:textId="77777777" w:rsidR="00E6060F" w:rsidRPr="00720481" w:rsidRDefault="00CF414B" w:rsidP="00E6060F">
                        <w:pPr>
                          <w:numPr>
                            <w:ilvl w:val="0"/>
                            <w:numId w:val="43"/>
                          </w:numPr>
                          <w:spacing w:before="100" w:beforeAutospacing="1" w:after="100" w:afterAutospacing="1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Evalua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b &amp;&amp; a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:</w:t>
                        </w:r>
                      </w:p>
                      <w:p w14:paraId="186C27D5" w14:textId="74EE6F02" w:rsidR="00CF414B" w:rsidRPr="00720481" w:rsidRDefault="00CF414B" w:rsidP="00E6060F">
                        <w:pPr>
                          <w:spacing w:before="100" w:beforeAutospacing="1" w:after="100" w:afterAutospacing="1"/>
                          <w:ind w:left="720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eng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b = fals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dan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a = tru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,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b &amp;&amp; a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(AND)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nghasilk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fals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aren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salah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satu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operand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fals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.</w:t>
                        </w:r>
                      </w:p>
                      <w:p w14:paraId="7B485558" w14:textId="77777777" w:rsidR="00E6060F" w:rsidRPr="00720481" w:rsidRDefault="00CF414B" w:rsidP="00E6060F">
                        <w:pPr>
                          <w:numPr>
                            <w:ilvl w:val="0"/>
                            <w:numId w:val="43"/>
                          </w:numPr>
                          <w:spacing w:before="100" w:beforeAutospacing="1" w:after="100" w:afterAutospacing="1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Evalua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a || (b &amp;&amp; a)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:</w:t>
                        </w:r>
                      </w:p>
                      <w:p w14:paraId="38A0C753" w14:textId="3E87D021" w:rsidR="00CF414B" w:rsidRPr="00720481" w:rsidRDefault="00CF414B" w:rsidP="00E6060F">
                        <w:pPr>
                          <w:spacing w:before="100" w:beforeAutospacing="1" w:after="100" w:afterAutospacing="1"/>
                          <w:ind w:left="720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eng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hasil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b &amp;&amp; a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fals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,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ak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a || fals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nghasilk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tru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aren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gram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a</w:t>
                        </w:r>
                        <w:proofErr w:type="gram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tru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.</w:t>
                        </w:r>
                      </w:p>
                      <w:p w14:paraId="4A4DA49E" w14:textId="77777777" w:rsidR="00E6060F" w:rsidRPr="00720481" w:rsidRDefault="00CF414B" w:rsidP="00E6060F">
                        <w:pPr>
                          <w:numPr>
                            <w:ilvl w:val="0"/>
                            <w:numId w:val="43"/>
                          </w:numPr>
                          <w:spacing w:before="100" w:beforeAutospacing="1" w:after="100" w:afterAutospacing="1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Evalua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(a || (b &amp;&amp; a)) |</w:t>
                        </w:r>
                        <w:proofErr w:type="gram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| !b</w:t>
                        </w:r>
                        <w:proofErr w:type="gram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:</w:t>
                        </w:r>
                      </w:p>
                      <w:p w14:paraId="57BB764C" w14:textId="6159BA51" w:rsidR="00CF414B" w:rsidRPr="00720481" w:rsidRDefault="00CF414B" w:rsidP="00E6060F">
                        <w:pPr>
                          <w:spacing w:before="100" w:beforeAutospacing="1" w:after="100" w:afterAutospacing="1"/>
                          <w:ind w:left="720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eng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a || (b &amp;&amp; a)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nghasilk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tru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gram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dan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!b</w:t>
                        </w:r>
                        <w:proofErr w:type="gram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tru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,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ak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true || tru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tru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.</w:t>
                        </w:r>
                      </w:p>
                      <w:p w14:paraId="071AB71F" w14:textId="77777777" w:rsidR="00CF414B" w:rsidRPr="00720481" w:rsidRDefault="00CF414B" w:rsidP="00CF414B">
                        <w:pPr>
                          <w:spacing w:before="100" w:beforeAutospacing="1" w:after="100" w:afterAutospacing="1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rgumenta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:</w:t>
                        </w:r>
                      </w:p>
                      <w:p w14:paraId="26EFCA26" w14:textId="77777777" w:rsidR="00CF414B" w:rsidRPr="00720481" w:rsidRDefault="00CF414B" w:rsidP="00CF414B">
                        <w:pPr>
                          <w:numPr>
                            <w:ilvl w:val="0"/>
                            <w:numId w:val="44"/>
                          </w:numPr>
                          <w:spacing w:before="100" w:beforeAutospacing="1" w:after="100" w:afterAutospacing="1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Urut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Evalua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: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Opera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&amp;&amp;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milik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prioritas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lebi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tingg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ibandingk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eng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||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, </w:t>
                        </w:r>
                        <w:proofErr w:type="gram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dan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!</w:t>
                        </w:r>
                        <w:proofErr w:type="gram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milik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prioritas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tertingg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. Oleh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aren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itu</w:t>
                        </w:r>
                        <w:proofErr w:type="spellEnd"/>
                        <w:proofErr w:type="gram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,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!b</w:t>
                        </w:r>
                        <w:proofErr w:type="gram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ievalua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terlebi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ahulu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,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iikut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oleh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b &amp;&amp; a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,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emudi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a || (b &amp;&amp; a)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, dan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khirny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a || (b &amp;&amp; a) || !b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.</w:t>
                        </w:r>
                      </w:p>
                      <w:p w14:paraId="582ADBE2" w14:textId="77777777" w:rsidR="00CF414B" w:rsidRPr="00720481" w:rsidRDefault="00CF414B" w:rsidP="00CF414B">
                        <w:pPr>
                          <w:numPr>
                            <w:ilvl w:val="0"/>
                            <w:numId w:val="44"/>
                          </w:numPr>
                          <w:spacing w:before="100" w:beforeAutospacing="1" w:after="100" w:afterAutospacing="1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Hasil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khir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: Hasil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khir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true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aren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ombina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ar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ondi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yang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benar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(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a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gram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dan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!b</w:t>
                        </w:r>
                        <w:proofErr w:type="gram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)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mbuat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eseluruh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pernyata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benar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.</w:t>
                        </w:r>
                      </w:p>
                      <w:p w14:paraId="310DB994" w14:textId="77777777" w:rsidR="00CF414B" w:rsidRPr="00720481" w:rsidRDefault="00CF414B" w:rsidP="00CF414B">
                        <w:pPr>
                          <w:spacing w:before="100" w:beforeAutospacing="1" w:after="100" w:afterAutospacing="1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</w:p>
                      <w:p w14:paraId="6B354B5F" w14:textId="1FB13085" w:rsidR="00CF414B" w:rsidRPr="00720481" w:rsidRDefault="00CF414B" w:rsidP="00CF414B">
                        <w:pPr>
                          <w:pStyle w:val="ListParagraph"/>
                          <w:spacing w:before="100" w:beforeAutospacing="1" w:after="100" w:afterAutospacing="1" w:line="240" w:lineRule="auto"/>
                          <w:ind w:left="360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</w:p>
                      <w:p w14:paraId="6B9F201A" w14:textId="77777777" w:rsidR="00E6060F" w:rsidRPr="00720481" w:rsidRDefault="00E6060F" w:rsidP="00CF414B">
                        <w:pPr>
                          <w:pStyle w:val="ListParagraph"/>
                          <w:spacing w:before="100" w:beforeAutospacing="1" w:after="100" w:afterAutospacing="1" w:line="240" w:lineRule="auto"/>
                          <w:ind w:left="360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</w:p>
                      <w:p w14:paraId="00D4AD8A" w14:textId="77777777" w:rsidR="00C22A31" w:rsidRPr="00720481" w:rsidRDefault="00C22A31" w:rsidP="00C22A31">
                        <w:pPr>
                          <w:pStyle w:val="NormalWeb"/>
                          <w:ind w:left="720"/>
                        </w:pPr>
                      </w:p>
                      <w:p w14:paraId="1C65EA5B" w14:textId="7886EC54" w:rsidR="00A50923" w:rsidRPr="00720481" w:rsidRDefault="00A50923" w:rsidP="00B200D5">
                        <w:pPr>
                          <w:pStyle w:val="Heading3"/>
                          <w:outlineLvl w:val="2"/>
                          <w:rPr>
                            <w:b w:val="0"/>
                            <w:bCs w:val="0"/>
                          </w:rPr>
                        </w:pPr>
                      </w:p>
                    </w:tc>
                  </w:tr>
                  <w:tr w:rsidR="00A50923" w:rsidRPr="00720481" w14:paraId="50FADA9B" w14:textId="77777777" w:rsidTr="004606E4">
                    <w:tc>
                      <w:tcPr>
                        <w:tcW w:w="8564" w:type="dxa"/>
                      </w:tcPr>
                      <w:p w14:paraId="7F67ECF8" w14:textId="279FA584" w:rsidR="00A50923" w:rsidRPr="00720481" w:rsidRDefault="00A50923" w:rsidP="00A50923">
                        <w:pPr>
                          <w:contextualSpacing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lastRenderedPageBreak/>
                          <w:t xml:space="preserve">[5]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Penyusun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Algoritm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dan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Kode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Program</w:t>
                        </w:r>
                      </w:p>
                    </w:tc>
                  </w:tr>
                  <w:tr w:rsidR="00A50923" w:rsidRPr="00720481" w14:paraId="7C20BD49" w14:textId="77777777" w:rsidTr="004606E4">
                    <w:tc>
                      <w:tcPr>
                        <w:tcW w:w="8564" w:type="dxa"/>
                      </w:tcPr>
                      <w:p w14:paraId="42A15788" w14:textId="45C05247" w:rsidR="00A50923" w:rsidRPr="00720481" w:rsidRDefault="00EA7C66" w:rsidP="00A50923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5.1. </w:t>
                        </w:r>
                        <w:proofErr w:type="spellStart"/>
                        <w:r w:rsidR="00A50923" w:rsidRPr="00720481">
                          <w:rPr>
                            <w:rFonts w:ascii="Times New Roman" w:hAnsi="Times New Roman" w:cs="Times New Roman"/>
                          </w:rPr>
                          <w:t>Penyusunan</w:t>
                        </w:r>
                        <w:proofErr w:type="spellEnd"/>
                        <w:r w:rsidR="00A50923"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="00A50923" w:rsidRPr="00720481">
                          <w:rPr>
                            <w:rFonts w:ascii="Times New Roman" w:hAnsi="Times New Roman" w:cs="Times New Roman"/>
                          </w:rPr>
                          <w:t>Algoritma</w:t>
                        </w:r>
                        <w:proofErr w:type="spellEnd"/>
                        <w:r w:rsidR="00A50923" w:rsidRPr="00720481">
                          <w:rPr>
                            <w:rFonts w:ascii="Times New Roman" w:hAnsi="Times New Roman" w:cs="Times New Roman"/>
                          </w:rPr>
                          <w:t>:</w:t>
                        </w:r>
                      </w:p>
                      <w:p w14:paraId="42A7D379" w14:textId="54D4819F" w:rsidR="00A50923" w:rsidRPr="00720481" w:rsidRDefault="00A50923" w:rsidP="005318A0">
                        <w:pPr>
                          <w:pStyle w:val="ListParagraph"/>
                          <w:numPr>
                            <w:ilvl w:val="1"/>
                            <w:numId w:val="32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ulai</w:t>
                        </w:r>
                        <w:proofErr w:type="spellEnd"/>
                      </w:p>
                      <w:p w14:paraId="3B68A558" w14:textId="77777777" w:rsidR="00A50923" w:rsidRPr="00720481" w:rsidRDefault="00A50923" w:rsidP="008833FF">
                        <w:pPr>
                          <w:pStyle w:val="ListParagraph"/>
                          <w:numPr>
                            <w:ilvl w:val="1"/>
                            <w:numId w:val="32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Nama file dan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kelas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  <w:p w14:paraId="389BF963" w14:textId="77777777" w:rsidR="00A50923" w:rsidRPr="00720481" w:rsidRDefault="00A50923" w:rsidP="008833FF">
                        <w:pPr>
                          <w:pStyle w:val="ListParagraph"/>
                          <w:numPr>
                            <w:ilvl w:val="1"/>
                            <w:numId w:val="32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>Method main</w:t>
                        </w:r>
                      </w:p>
                      <w:p w14:paraId="52BB0B54" w14:textId="636FC4FB" w:rsidR="00A50923" w:rsidRPr="00720481" w:rsidRDefault="00B200D5" w:rsidP="008833FF">
                        <w:pPr>
                          <w:pStyle w:val="ListParagraph"/>
                          <w:numPr>
                            <w:ilvl w:val="1"/>
                            <w:numId w:val="32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>Nilai variable a dan b</w:t>
                        </w:r>
                      </w:p>
                      <w:p w14:paraId="51E4B044" w14:textId="7B075D43" w:rsidR="005318A0" w:rsidRPr="00720481" w:rsidRDefault="005318A0" w:rsidP="008833FF">
                        <w:pPr>
                          <w:pStyle w:val="ListParagraph"/>
                          <w:numPr>
                            <w:ilvl w:val="1"/>
                            <w:numId w:val="32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Tambahk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baris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kode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untuk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a || b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>.</w:t>
                        </w:r>
                      </w:p>
                      <w:p w14:paraId="1F4B47C2" w14:textId="48686EE4" w:rsidR="00B200D5" w:rsidRPr="00720481" w:rsidRDefault="00B200D5" w:rsidP="008833FF">
                        <w:pPr>
                          <w:pStyle w:val="ListParagraph"/>
                          <w:numPr>
                            <w:ilvl w:val="1"/>
                            <w:numId w:val="32"/>
                          </w:numPr>
                          <w:spacing w:after="0" w:line="240" w:lineRule="auto"/>
                          <w:rPr>
                            <w:rStyle w:val="Strong"/>
                            <w:rFonts w:ascii="Times New Roman" w:hAnsi="Times New Roman" w:cs="Times New Roman"/>
                            <w:b w:val="0"/>
                            <w:bCs w:val="0"/>
                          </w:rPr>
                        </w:pPr>
                        <w:proofErr w:type="spellStart"/>
                        <w:r w:rsidRPr="00720481">
                          <w:rPr>
                            <w:rStyle w:val="Strong"/>
                            <w:rFonts w:ascii="Times New Roman" w:hAnsi="Times New Roman" w:cs="Times New Roman"/>
                            <w:b w:val="0"/>
                            <w:bCs w:val="0"/>
                          </w:rPr>
                          <w:t>Jalankan</w:t>
                        </w:r>
                        <w:proofErr w:type="spellEnd"/>
                      </w:p>
                      <w:p w14:paraId="45055EC2" w14:textId="260CB18C" w:rsidR="00A50923" w:rsidRPr="00720481" w:rsidRDefault="00A50923" w:rsidP="008833FF">
                        <w:pPr>
                          <w:pStyle w:val="ListParagraph"/>
                          <w:numPr>
                            <w:ilvl w:val="1"/>
                            <w:numId w:val="32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elesai</w:t>
                        </w:r>
                        <w:proofErr w:type="spellEnd"/>
                      </w:p>
                      <w:p w14:paraId="3388FAE1" w14:textId="77777777" w:rsidR="00A50923" w:rsidRPr="00720481" w:rsidRDefault="00A50923" w:rsidP="00A50923">
                        <w:pPr>
                          <w:rPr>
                            <w:rFonts w:ascii="Times New Roman" w:hAnsi="Times New Roman" w:cs="Times New Roman"/>
                          </w:rPr>
                        </w:pPr>
                      </w:p>
                      <w:p w14:paraId="59D83CD1" w14:textId="4C8D6DA8" w:rsidR="00EA7C66" w:rsidRPr="00720481" w:rsidRDefault="00EA7C66" w:rsidP="00310CF0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  <w:noProof/>
                          </w:rPr>
                          <w:lastRenderedPageBreak/>
                          <w:drawing>
                            <wp:inline distT="0" distB="0" distL="0" distR="0" wp14:anchorId="3F007EEF" wp14:editId="2ECCDE54">
                              <wp:extent cx="4522358" cy="1800225"/>
                              <wp:effectExtent l="0" t="0" r="0" b="0"/>
                              <wp:docPr id="9" name="Picture 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9" name="5.1.png"/>
                                      <pic:cNvPicPr/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4531865" cy="180401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68B4923B" w14:textId="5B677FFC" w:rsidR="00310CF0" w:rsidRPr="00720481" w:rsidRDefault="00310CF0" w:rsidP="00310CF0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Luar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uda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esu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eng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asukkan</w:t>
                        </w:r>
                        <w:proofErr w:type="spellEnd"/>
                      </w:p>
                      <w:p w14:paraId="7DC7538F" w14:textId="77777777" w:rsidR="00EA7C66" w:rsidRPr="00720481" w:rsidRDefault="00EA7C66" w:rsidP="00A50923">
                        <w:pPr>
                          <w:rPr>
                            <w:rFonts w:ascii="Times New Roman" w:hAnsi="Times New Roman" w:cs="Times New Roman"/>
                          </w:rPr>
                        </w:pPr>
                      </w:p>
                      <w:p w14:paraId="62DD8D35" w14:textId="268488CF" w:rsidR="00EA7C66" w:rsidRPr="00720481" w:rsidRDefault="00EA7C66" w:rsidP="00EA7C66">
                        <w:pPr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5.2.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Penyusun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Algoritm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>:</w:t>
                        </w:r>
                      </w:p>
                      <w:p w14:paraId="687F189F" w14:textId="77777777" w:rsidR="00EA7C66" w:rsidRPr="00720481" w:rsidRDefault="00EA7C66" w:rsidP="00D217C5">
                        <w:pPr>
                          <w:pStyle w:val="ListParagraph"/>
                          <w:numPr>
                            <w:ilvl w:val="1"/>
                            <w:numId w:val="33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ulai</w:t>
                        </w:r>
                        <w:proofErr w:type="spellEnd"/>
                      </w:p>
                      <w:p w14:paraId="6EE07AF4" w14:textId="77777777" w:rsidR="00EA7C66" w:rsidRPr="00720481" w:rsidRDefault="00EA7C66" w:rsidP="00D217C5">
                        <w:pPr>
                          <w:pStyle w:val="ListParagraph"/>
                          <w:numPr>
                            <w:ilvl w:val="1"/>
                            <w:numId w:val="33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Nama file dan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kelas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  <w:p w14:paraId="34D9D1C3" w14:textId="77777777" w:rsidR="00EA7C66" w:rsidRPr="00720481" w:rsidRDefault="00EA7C66" w:rsidP="00D217C5">
                        <w:pPr>
                          <w:pStyle w:val="ListParagraph"/>
                          <w:numPr>
                            <w:ilvl w:val="1"/>
                            <w:numId w:val="33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>Method main</w:t>
                        </w:r>
                      </w:p>
                      <w:p w14:paraId="2350E7B4" w14:textId="03B70629" w:rsidR="00EA7C66" w:rsidRPr="00720481" w:rsidRDefault="00EA7C66" w:rsidP="00D217C5">
                        <w:pPr>
                          <w:pStyle w:val="ListParagraph"/>
                          <w:numPr>
                            <w:ilvl w:val="1"/>
                            <w:numId w:val="33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>Nilai variable a dan b</w:t>
                        </w:r>
                      </w:p>
                      <w:p w14:paraId="1F741549" w14:textId="7C1B6FE5" w:rsidR="00D217C5" w:rsidRPr="00720481" w:rsidRDefault="00D217C5" w:rsidP="00D217C5">
                        <w:pPr>
                          <w:pStyle w:val="ListParagraph"/>
                          <w:numPr>
                            <w:ilvl w:val="1"/>
                            <w:numId w:val="33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Uba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nila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a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dan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b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enjad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false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dan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false</w:t>
                        </w:r>
                      </w:p>
                      <w:p w14:paraId="71D5B144" w14:textId="77777777" w:rsidR="00EA7C66" w:rsidRPr="00720481" w:rsidRDefault="00EA7C66" w:rsidP="00D217C5">
                        <w:pPr>
                          <w:pStyle w:val="ListParagraph"/>
                          <w:numPr>
                            <w:ilvl w:val="1"/>
                            <w:numId w:val="33"/>
                          </w:numPr>
                          <w:spacing w:after="0" w:line="240" w:lineRule="auto"/>
                          <w:rPr>
                            <w:rStyle w:val="Strong"/>
                            <w:rFonts w:ascii="Times New Roman" w:hAnsi="Times New Roman" w:cs="Times New Roman"/>
                            <w:b w:val="0"/>
                            <w:bCs w:val="0"/>
                          </w:rPr>
                        </w:pPr>
                        <w:proofErr w:type="spellStart"/>
                        <w:r w:rsidRPr="00720481">
                          <w:rPr>
                            <w:rStyle w:val="Strong"/>
                            <w:rFonts w:ascii="Times New Roman" w:hAnsi="Times New Roman" w:cs="Times New Roman"/>
                            <w:b w:val="0"/>
                            <w:bCs w:val="0"/>
                          </w:rPr>
                          <w:t>Jalankan</w:t>
                        </w:r>
                        <w:proofErr w:type="spellEnd"/>
                      </w:p>
                      <w:p w14:paraId="2DFE657B" w14:textId="1CDF29CD" w:rsidR="00EA7C66" w:rsidRPr="00720481" w:rsidRDefault="00EA7C66" w:rsidP="00D217C5">
                        <w:pPr>
                          <w:pStyle w:val="ListParagraph"/>
                          <w:numPr>
                            <w:ilvl w:val="1"/>
                            <w:numId w:val="33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elesai</w:t>
                        </w:r>
                        <w:proofErr w:type="spellEnd"/>
                      </w:p>
                      <w:p w14:paraId="38536A33" w14:textId="77777777" w:rsidR="00D217C5" w:rsidRPr="00720481" w:rsidRDefault="00D217C5" w:rsidP="00D217C5">
                        <w:pPr>
                          <w:pStyle w:val="ListParagraph"/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  <w:p w14:paraId="472ED5DC" w14:textId="7BB40FC1" w:rsidR="00EA7C66" w:rsidRPr="00720481" w:rsidRDefault="00EA7C66" w:rsidP="00310CF0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  <w:noProof/>
                          </w:rPr>
                          <w:drawing>
                            <wp:inline distT="0" distB="0" distL="0" distR="0" wp14:anchorId="3E575E91" wp14:editId="4DD3BA21">
                              <wp:extent cx="4333875" cy="1664696"/>
                              <wp:effectExtent l="0" t="0" r="0" b="0"/>
                              <wp:docPr id="10" name="Picture 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0" name="5.2.png"/>
                                      <pic:cNvPicPr/>
                                    </pic:nvPicPr>
                                    <pic:blipFill>
                                      <a:blip r:embed="rId13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4342325" cy="166794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45CD6037" w14:textId="06642FE1" w:rsidR="00310CF0" w:rsidRPr="00720481" w:rsidRDefault="00310CF0" w:rsidP="00310CF0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Luar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uda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esua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eng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askkan</w:t>
                        </w:r>
                        <w:proofErr w:type="spellEnd"/>
                      </w:p>
                      <w:p w14:paraId="28D88027" w14:textId="77777777" w:rsidR="00EA7C66" w:rsidRPr="00720481" w:rsidRDefault="00EA7C66" w:rsidP="00A50923">
                        <w:pPr>
                          <w:rPr>
                            <w:rFonts w:ascii="Times New Roman" w:hAnsi="Times New Roman" w:cs="Times New Roman"/>
                          </w:rPr>
                        </w:pPr>
                      </w:p>
                      <w:p w14:paraId="14B924D3" w14:textId="71F4620C" w:rsidR="00EA7C66" w:rsidRPr="00720481" w:rsidRDefault="00EA7C66" w:rsidP="00CF414B">
                        <w:pPr>
                          <w:pStyle w:val="ListParagraph"/>
                          <w:numPr>
                            <w:ilvl w:val="1"/>
                            <w:numId w:val="40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Penyusun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Algoritm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>:</w:t>
                        </w:r>
                      </w:p>
                      <w:p w14:paraId="1DC65F2A" w14:textId="77777777" w:rsidR="00EA7C66" w:rsidRPr="00720481" w:rsidRDefault="00EA7C66" w:rsidP="00EA7C66">
                        <w:pPr>
                          <w:pStyle w:val="ListParagraph"/>
                          <w:numPr>
                            <w:ilvl w:val="1"/>
                            <w:numId w:val="17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ulai</w:t>
                        </w:r>
                        <w:proofErr w:type="spellEnd"/>
                      </w:p>
                      <w:p w14:paraId="5E3D7DB0" w14:textId="77777777" w:rsidR="00EA7C66" w:rsidRPr="00720481" w:rsidRDefault="00EA7C66" w:rsidP="00EA7C66">
                        <w:pPr>
                          <w:pStyle w:val="ListParagraph"/>
                          <w:numPr>
                            <w:ilvl w:val="1"/>
                            <w:numId w:val="17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Nama file dan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kelas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  <w:p w14:paraId="780BA1F3" w14:textId="77777777" w:rsidR="00EA7C66" w:rsidRPr="00720481" w:rsidRDefault="00EA7C66" w:rsidP="00EA7C66">
                        <w:pPr>
                          <w:pStyle w:val="ListParagraph"/>
                          <w:numPr>
                            <w:ilvl w:val="1"/>
                            <w:numId w:val="17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>Method main</w:t>
                        </w:r>
                      </w:p>
                      <w:p w14:paraId="7150DF62" w14:textId="77777777" w:rsidR="00EA7C66" w:rsidRPr="00720481" w:rsidRDefault="00EA7C66" w:rsidP="00EA7C66">
                        <w:pPr>
                          <w:pStyle w:val="ListParagraph"/>
                          <w:numPr>
                            <w:ilvl w:val="1"/>
                            <w:numId w:val="12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>Nilai variable a dan b</w:t>
                        </w:r>
                      </w:p>
                      <w:p w14:paraId="4696B966" w14:textId="77777777" w:rsidR="00EA7C66" w:rsidRPr="00720481" w:rsidRDefault="00EA7C66" w:rsidP="00EA7C66">
                        <w:pPr>
                          <w:pStyle w:val="ListParagraph"/>
                          <w:numPr>
                            <w:ilvl w:val="1"/>
                            <w:numId w:val="12"/>
                          </w:numPr>
                          <w:spacing w:after="0" w:line="240" w:lineRule="auto"/>
                          <w:rPr>
                            <w:rStyle w:val="Strong"/>
                            <w:rFonts w:ascii="Times New Roman" w:hAnsi="Times New Roman" w:cs="Times New Roman"/>
                            <w:b w:val="0"/>
                            <w:bCs w:val="0"/>
                          </w:rPr>
                        </w:pPr>
                        <w:proofErr w:type="spellStart"/>
                        <w:r w:rsidRPr="00720481">
                          <w:rPr>
                            <w:rStyle w:val="Strong"/>
                            <w:rFonts w:ascii="Times New Roman" w:hAnsi="Times New Roman" w:cs="Times New Roman"/>
                            <w:b w:val="0"/>
                            <w:bCs w:val="0"/>
                          </w:rPr>
                          <w:t>Jalankan</w:t>
                        </w:r>
                        <w:proofErr w:type="spellEnd"/>
                      </w:p>
                      <w:p w14:paraId="1F534F34" w14:textId="3808A4B4" w:rsidR="00EA7C66" w:rsidRPr="00720481" w:rsidRDefault="00EA7C66" w:rsidP="00EA7C66">
                        <w:pPr>
                          <w:pStyle w:val="ListParagraph"/>
                          <w:numPr>
                            <w:ilvl w:val="1"/>
                            <w:numId w:val="12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elesai</w:t>
                        </w:r>
                        <w:proofErr w:type="spellEnd"/>
                      </w:p>
                      <w:p w14:paraId="3EA35180" w14:textId="77777777" w:rsidR="00D217C5" w:rsidRPr="00720481" w:rsidRDefault="00D217C5" w:rsidP="00D217C5">
                        <w:pPr>
                          <w:pStyle w:val="ListParagraph"/>
                          <w:spacing w:after="0" w:line="240" w:lineRule="auto"/>
                          <w:ind w:left="1440"/>
                          <w:rPr>
                            <w:rFonts w:ascii="Times New Roman" w:hAnsi="Times New Roman" w:cs="Times New Roman"/>
                          </w:rPr>
                        </w:pPr>
                      </w:p>
                      <w:p w14:paraId="0B1E44EF" w14:textId="77777777" w:rsidR="00EA7C66" w:rsidRPr="00720481" w:rsidRDefault="00A321FA" w:rsidP="00310CF0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  <w:noProof/>
                          </w:rPr>
                          <w:drawing>
                            <wp:inline distT="0" distB="0" distL="0" distR="0" wp14:anchorId="065FA55F" wp14:editId="263632F7">
                              <wp:extent cx="4254232" cy="1962150"/>
                              <wp:effectExtent l="0" t="0" r="0" b="0"/>
                              <wp:docPr id="11" name="Picture 1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" name="5.3.png"/>
                                      <pic:cNvPicPr/>
                                    </pic:nvPicPr>
                                    <pic:blipFill>
                                      <a:blip r:embed="rId14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4271482" cy="1970106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2CB2ED8" w14:textId="77777777" w:rsidR="00310CF0" w:rsidRDefault="00310CF0" w:rsidP="00310CF0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Luar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uda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esua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eng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asukkan</w:t>
                        </w:r>
                        <w:proofErr w:type="spellEnd"/>
                      </w:p>
                      <w:p w14:paraId="7A11135D" w14:textId="288D60E6" w:rsidR="007B3F11" w:rsidRPr="00720481" w:rsidRDefault="007B3F11" w:rsidP="00310CF0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A50923" w:rsidRPr="00720481" w14:paraId="21C14219" w14:textId="77777777" w:rsidTr="004606E4">
                    <w:tc>
                      <w:tcPr>
                        <w:tcW w:w="8564" w:type="dxa"/>
                      </w:tcPr>
                      <w:p w14:paraId="0F0A85F2" w14:textId="616BAF0C" w:rsidR="00A50923" w:rsidRPr="00720481" w:rsidRDefault="00A50923" w:rsidP="00A50923">
                        <w:pPr>
                          <w:contextualSpacing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lastRenderedPageBreak/>
                          <w:t>[5] Kesimpulan</w:t>
                        </w:r>
                      </w:p>
                    </w:tc>
                  </w:tr>
                  <w:tr w:rsidR="00A50923" w:rsidRPr="00720481" w14:paraId="0182635D" w14:textId="77777777" w:rsidTr="004606E4">
                    <w:tc>
                      <w:tcPr>
                        <w:tcW w:w="8564" w:type="dxa"/>
                      </w:tcPr>
                      <w:p w14:paraId="3332F7E1" w14:textId="5271B765" w:rsidR="00A50923" w:rsidRPr="00720481" w:rsidRDefault="00B200D5" w:rsidP="00A50923">
                        <w:pPr>
                          <w:spacing w:before="100" w:beforeAutospacing="1" w:after="100" w:afterAutospacing="1"/>
                          <w:ind w:left="720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US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alam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kedu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kasus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,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hasil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akhir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ar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pernyata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a || b &amp;&amp; a |</w:t>
                        </w:r>
                        <w:proofErr w:type="gramStart"/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| !b</w:t>
                        </w:r>
                        <w:proofErr w:type="gram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true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>.</w:t>
                        </w:r>
                        <w:r w:rsidR="00310CF0" w:rsidRPr="00720481">
                          <w:rPr>
                            <w:rFonts w:ascii="Times New Roman" w:hAnsi="Times New Roman" w:cs="Times New Roman"/>
                          </w:rPr>
                          <w:t xml:space="preserve"> K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arena, salah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atu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ari</w:t>
                        </w:r>
                        <w:proofErr w:type="spellEnd"/>
                        <w:r w:rsidR="00310CF0"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="00310CF0" w:rsidRPr="00720481">
                          <w:rPr>
                            <w:rFonts w:ascii="Times New Roman" w:hAnsi="Times New Roman" w:cs="Times New Roman"/>
                          </w:rPr>
                          <w:t>elemen</w:t>
                        </w:r>
                        <w:proofErr w:type="spellEnd"/>
                        <w:r w:rsidR="00310CF0"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||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ak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bernila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true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, yang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embuat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keseluruh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ekspres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enjad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true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>.</w:t>
                        </w:r>
                      </w:p>
                      <w:p w14:paraId="455C5053" w14:textId="77777777" w:rsidR="00A50923" w:rsidRPr="00720481" w:rsidRDefault="00A50923" w:rsidP="00A50923">
                        <w:pPr>
                          <w:spacing w:before="100" w:beforeAutospacing="1" w:after="100" w:afterAutospacing="1"/>
                          <w:ind w:left="720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4606E4" w:rsidRPr="00720481" w14:paraId="25DEA6B6" w14:textId="77777777" w:rsidTr="004606E4">
                    <w:tc>
                      <w:tcPr>
                        <w:tcW w:w="8564" w:type="dxa"/>
                      </w:tcPr>
                      <w:p w14:paraId="204F8644" w14:textId="16403464" w:rsidR="004606E4" w:rsidRPr="00720481" w:rsidRDefault="004606E4" w:rsidP="004606E4">
                        <w:pPr>
                          <w:contextualSpacing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[6]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Identifikas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Masala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:</w:t>
                        </w:r>
                      </w:p>
                    </w:tc>
                  </w:tr>
                  <w:tr w:rsidR="004606E4" w:rsidRPr="00720481" w14:paraId="61309F08" w14:textId="77777777" w:rsidTr="004606E4">
                    <w:tc>
                      <w:tcPr>
                        <w:tcW w:w="8564" w:type="dxa"/>
                      </w:tcPr>
                      <w:p w14:paraId="69AE5CF2" w14:textId="7E735809" w:rsidR="004606E4" w:rsidRPr="00720481" w:rsidRDefault="00E97FD4" w:rsidP="004606E4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Berdasark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Conto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6,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ubahla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nila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= 60.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Analisis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hasil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dan proses yang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terjad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!</w:t>
                        </w:r>
                      </w:p>
                    </w:tc>
                  </w:tr>
                  <w:tr w:rsidR="004606E4" w:rsidRPr="00720481" w14:paraId="5CC0AB5B" w14:textId="77777777" w:rsidTr="004606E4">
                    <w:tc>
                      <w:tcPr>
                        <w:tcW w:w="8564" w:type="dxa"/>
                      </w:tcPr>
                      <w:p w14:paraId="2151DE0F" w14:textId="7D27DE08" w:rsidR="004606E4" w:rsidRPr="00720481" w:rsidRDefault="004606E4" w:rsidP="004606E4">
                        <w:pPr>
                          <w:contextualSpacing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[</w:t>
                        </w:r>
                        <w:r w:rsidR="00E97FD4"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6</w:t>
                        </w:r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]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Analisis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dan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Argumentasi</w:t>
                        </w:r>
                        <w:proofErr w:type="spellEnd"/>
                      </w:p>
                    </w:tc>
                  </w:tr>
                  <w:tr w:rsidR="004606E4" w:rsidRPr="00720481" w14:paraId="0B705910" w14:textId="77777777" w:rsidTr="004606E4">
                    <w:tc>
                      <w:tcPr>
                        <w:tcW w:w="8564" w:type="dxa"/>
                      </w:tcPr>
                      <w:p w14:paraId="7CAB4CDB" w14:textId="2D52C190" w:rsidR="00E97FD4" w:rsidRPr="00720481" w:rsidRDefault="00E97FD4" w:rsidP="00265A5F">
                        <w:pPr>
                          <w:pStyle w:val="ListParagraph"/>
                          <w:numPr>
                            <w:ilvl w:val="0"/>
                            <w:numId w:val="31"/>
                          </w:numPr>
                          <w:spacing w:before="100" w:beforeAutospacing="1"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Variabel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:</w:t>
                        </w:r>
                      </w:p>
                      <w:p w14:paraId="52B075DA" w14:textId="77777777" w:rsidR="00E97FD4" w:rsidRPr="00720481" w:rsidRDefault="00E97FD4" w:rsidP="00265A5F">
                        <w:pPr>
                          <w:ind w:left="360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String status = ""</w:t>
                        </w:r>
                        <w:proofErr w:type="gram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;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:</w:t>
                        </w:r>
                        <w:proofErr w:type="gram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Kita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buat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variabel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bernam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status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yang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walny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osong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.</w:t>
                        </w:r>
                      </w:p>
                      <w:p w14:paraId="4AC0655D" w14:textId="77777777" w:rsidR="00347491" w:rsidRPr="00720481" w:rsidRDefault="00E97FD4" w:rsidP="00265A5F">
                        <w:pPr>
                          <w:spacing w:after="100" w:afterAutospacing="1"/>
                          <w:ind w:left="360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 xml:space="preserve">int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nila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 xml:space="preserve"> = 80</w:t>
                        </w:r>
                        <w:proofErr w:type="gram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;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:</w:t>
                        </w:r>
                        <w:proofErr w:type="gram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Kita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ber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nila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80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pada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variabel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nila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.</w:t>
                        </w:r>
                      </w:p>
                      <w:p w14:paraId="3C983E0B" w14:textId="4899AE4C" w:rsidR="00E97FD4" w:rsidRPr="00720481" w:rsidRDefault="00E97FD4" w:rsidP="00265A5F">
                        <w:pPr>
                          <w:pStyle w:val="ListParagraph"/>
                          <w:numPr>
                            <w:ilvl w:val="0"/>
                            <w:numId w:val="31"/>
                          </w:numPr>
                          <w:spacing w:before="100" w:beforeAutospacing="1"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Cek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ondi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:</w:t>
                        </w:r>
                      </w:p>
                      <w:p w14:paraId="3790F833" w14:textId="63642147" w:rsidR="00E97FD4" w:rsidRPr="00720481" w:rsidRDefault="00E97FD4" w:rsidP="00347491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status = (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nila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 xml:space="preserve"> &gt; 60</w:t>
                        </w:r>
                        <w:proofErr w:type="gram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) ?</w:t>
                        </w:r>
                        <w:proofErr w:type="gramEnd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 xml:space="preserve"> "Lulus</w:t>
                        </w:r>
                        <w:proofErr w:type="gram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" :</w:t>
                        </w:r>
                        <w:proofErr w:type="gramEnd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 xml:space="preserve"> "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Gagal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";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: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Bagi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in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car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singkat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untuk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meriks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ondi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dan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ngatur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nil</w:t>
                        </w:r>
                        <w:r w:rsidR="00310CF0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lai</w:t>
                        </w:r>
                        <w:proofErr w:type="spellEnd"/>
                        <w:r w:rsidR="00310CF0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status. </w:t>
                        </w:r>
                      </w:p>
                      <w:p w14:paraId="72DC1AD9" w14:textId="7B97D132" w:rsidR="00F72C8D" w:rsidRPr="00720481" w:rsidRDefault="00E97FD4" w:rsidP="00347491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Jik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nila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lebi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besar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ar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60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,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status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k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njad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"Lulus"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.</w:t>
                        </w:r>
                        <w:r w:rsidR="00347491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Jik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nila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tidak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lebi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besar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ar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60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,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status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k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njad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"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Gagal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"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.</w:t>
                        </w:r>
                      </w:p>
                      <w:p w14:paraId="070A1A04" w14:textId="77777777" w:rsidR="00347491" w:rsidRPr="00720481" w:rsidRDefault="00E97FD4" w:rsidP="00265A5F">
                        <w:pPr>
                          <w:pStyle w:val="ListParagraph"/>
                          <w:numPr>
                            <w:ilvl w:val="0"/>
                            <w:numId w:val="31"/>
                          </w:numPr>
                          <w:spacing w:before="100" w:beforeAutospacing="1"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Hasil:</w:t>
                        </w:r>
                        <w:r w:rsidR="00347491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</w:p>
                      <w:p w14:paraId="567A0F40" w14:textId="2487C129" w:rsidR="00E97FD4" w:rsidRPr="00720481" w:rsidRDefault="00E97FD4" w:rsidP="00347491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Karena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80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lebi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besar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ar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60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,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hasilny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"Lulus"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. Program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k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ncetak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"Lulus".</w:t>
                        </w:r>
                      </w:p>
                      <w:p w14:paraId="667AADF4" w14:textId="77777777" w:rsidR="004606E4" w:rsidRPr="00720481" w:rsidRDefault="004606E4" w:rsidP="004606E4">
                        <w:pPr>
                          <w:pStyle w:val="Heading3"/>
                          <w:outlineLvl w:val="2"/>
                        </w:pPr>
                      </w:p>
                    </w:tc>
                  </w:tr>
                  <w:tr w:rsidR="004606E4" w:rsidRPr="00720481" w14:paraId="01C777F7" w14:textId="77777777" w:rsidTr="004606E4">
                    <w:tc>
                      <w:tcPr>
                        <w:tcW w:w="8564" w:type="dxa"/>
                      </w:tcPr>
                      <w:p w14:paraId="7015721B" w14:textId="5C86A0F4" w:rsidR="004606E4" w:rsidRPr="00720481" w:rsidRDefault="004606E4" w:rsidP="004606E4">
                        <w:pPr>
                          <w:contextualSpacing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[</w:t>
                        </w:r>
                        <w:r w:rsidR="00E97FD4"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6</w:t>
                        </w:r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]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Penyusun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Algoritm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dan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Kode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Program</w:t>
                        </w:r>
                      </w:p>
                    </w:tc>
                  </w:tr>
                  <w:tr w:rsidR="004606E4" w:rsidRPr="00720481" w14:paraId="1087D5B8" w14:textId="77777777" w:rsidTr="004606E4">
                    <w:tc>
                      <w:tcPr>
                        <w:tcW w:w="8564" w:type="dxa"/>
                      </w:tcPr>
                      <w:p w14:paraId="5C51DF79" w14:textId="77777777" w:rsidR="004606E4" w:rsidRPr="00720481" w:rsidRDefault="004606E4" w:rsidP="004606E4">
                        <w:pPr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Penyusun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Algoritm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>:</w:t>
                        </w:r>
                      </w:p>
                      <w:p w14:paraId="4BF70D42" w14:textId="77777777" w:rsidR="004606E4" w:rsidRPr="00720481" w:rsidRDefault="004606E4" w:rsidP="00E6344C">
                        <w:pPr>
                          <w:pStyle w:val="ListParagraph"/>
                          <w:numPr>
                            <w:ilvl w:val="1"/>
                            <w:numId w:val="34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ulai</w:t>
                        </w:r>
                        <w:proofErr w:type="spellEnd"/>
                      </w:p>
                      <w:p w14:paraId="5FC487D3" w14:textId="77777777" w:rsidR="004606E4" w:rsidRPr="00720481" w:rsidRDefault="004606E4" w:rsidP="00E6344C">
                        <w:pPr>
                          <w:pStyle w:val="ListParagraph"/>
                          <w:numPr>
                            <w:ilvl w:val="1"/>
                            <w:numId w:val="34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Nama file dan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kelas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  <w:p w14:paraId="119B843E" w14:textId="77777777" w:rsidR="004606E4" w:rsidRPr="00720481" w:rsidRDefault="004606E4" w:rsidP="00E6344C">
                        <w:pPr>
                          <w:pStyle w:val="ListParagraph"/>
                          <w:numPr>
                            <w:ilvl w:val="1"/>
                            <w:numId w:val="34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>Method main</w:t>
                        </w:r>
                      </w:p>
                      <w:p w14:paraId="33BFC5DD" w14:textId="77777777" w:rsidR="00E97FD4" w:rsidRPr="00720481" w:rsidRDefault="00E97FD4" w:rsidP="00E6344C">
                        <w:pPr>
                          <w:pStyle w:val="ListParagraph"/>
                          <w:numPr>
                            <w:ilvl w:val="1"/>
                            <w:numId w:val="34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eklaras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variable</w:t>
                        </w:r>
                      </w:p>
                      <w:p w14:paraId="727788FF" w14:textId="77777777" w:rsidR="00E97FD4" w:rsidRPr="00720481" w:rsidRDefault="00E97FD4" w:rsidP="00E6344C">
                        <w:pPr>
                          <w:pStyle w:val="ListParagraph"/>
                          <w:numPr>
                            <w:ilvl w:val="1"/>
                            <w:numId w:val="34"/>
                          </w:numPr>
                          <w:spacing w:after="0" w:line="240" w:lineRule="auto"/>
                          <w:rPr>
                            <w:rStyle w:val="Strong"/>
                            <w:rFonts w:ascii="Times New Roman" w:hAnsi="Times New Roman" w:cs="Times New Roman"/>
                            <w:b w:val="0"/>
                            <w:bCs w:val="0"/>
                          </w:rPr>
                        </w:pPr>
                        <w:proofErr w:type="spellStart"/>
                        <w:r w:rsidRPr="00720481">
                          <w:rPr>
                            <w:rStyle w:val="Strong"/>
                            <w:rFonts w:ascii="Times New Roman" w:hAnsi="Times New Roman" w:cs="Times New Roman"/>
                            <w:b w:val="0"/>
                            <w:bCs w:val="0"/>
                          </w:rPr>
                          <w:t>Cek</w:t>
                        </w:r>
                        <w:proofErr w:type="spellEnd"/>
                        <w:r w:rsidRPr="00720481">
                          <w:rPr>
                            <w:rStyle w:val="Strong"/>
                            <w:rFonts w:ascii="Times New Roman" w:hAnsi="Times New Roman" w:cs="Times New Roman"/>
                            <w:b w:val="0"/>
                            <w:bCs w:val="0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Style w:val="Strong"/>
                            <w:rFonts w:ascii="Times New Roman" w:hAnsi="Times New Roman" w:cs="Times New Roman"/>
                            <w:b w:val="0"/>
                            <w:bCs w:val="0"/>
                          </w:rPr>
                          <w:t>kondisi</w:t>
                        </w:r>
                        <w:proofErr w:type="spellEnd"/>
                      </w:p>
                      <w:p w14:paraId="5A9DFF67" w14:textId="77777777" w:rsidR="00E97FD4" w:rsidRPr="00720481" w:rsidRDefault="00E97FD4" w:rsidP="00E6344C">
                        <w:pPr>
                          <w:pStyle w:val="ListParagraph"/>
                          <w:numPr>
                            <w:ilvl w:val="1"/>
                            <w:numId w:val="34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Tentuk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Status</w:t>
                        </w:r>
                      </w:p>
                      <w:p w14:paraId="58C4F3B5" w14:textId="68E2A9EE" w:rsidR="004606E4" w:rsidRPr="00720481" w:rsidRDefault="004606E4" w:rsidP="00E6344C">
                        <w:pPr>
                          <w:pStyle w:val="ListParagraph"/>
                          <w:numPr>
                            <w:ilvl w:val="1"/>
                            <w:numId w:val="34"/>
                          </w:numPr>
                          <w:spacing w:after="0" w:line="240" w:lineRule="auto"/>
                          <w:rPr>
                            <w:rStyle w:val="Strong"/>
                            <w:rFonts w:ascii="Times New Roman" w:hAnsi="Times New Roman" w:cs="Times New Roman"/>
                            <w:b w:val="0"/>
                            <w:bCs w:val="0"/>
                          </w:rPr>
                        </w:pPr>
                        <w:proofErr w:type="spellStart"/>
                        <w:r w:rsidRPr="00720481">
                          <w:rPr>
                            <w:rStyle w:val="Strong"/>
                            <w:rFonts w:ascii="Times New Roman" w:hAnsi="Times New Roman" w:cs="Times New Roman"/>
                            <w:b w:val="0"/>
                            <w:bCs w:val="0"/>
                          </w:rPr>
                          <w:t>Jalankan</w:t>
                        </w:r>
                        <w:proofErr w:type="spellEnd"/>
                      </w:p>
                      <w:p w14:paraId="16C65F17" w14:textId="39493CB7" w:rsidR="004606E4" w:rsidRPr="00720481" w:rsidRDefault="004606E4" w:rsidP="00E6344C">
                        <w:pPr>
                          <w:pStyle w:val="ListParagraph"/>
                          <w:numPr>
                            <w:ilvl w:val="1"/>
                            <w:numId w:val="34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elesai</w:t>
                        </w:r>
                        <w:proofErr w:type="spellEnd"/>
                      </w:p>
                      <w:p w14:paraId="49AAFF10" w14:textId="4007E6B3" w:rsidR="006D6503" w:rsidRPr="00720481" w:rsidRDefault="006D6503" w:rsidP="001B09A3">
                        <w:pPr>
                          <w:pStyle w:val="ListParagraph"/>
                          <w:spacing w:after="0" w:line="240" w:lineRule="auto"/>
                          <w:ind w:left="144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</w:p>
                      <w:p w14:paraId="0A2A2B5C" w14:textId="7B7BBC7F" w:rsidR="006D6503" w:rsidRPr="00720481" w:rsidRDefault="006D6503" w:rsidP="001B09A3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  <w:noProof/>
                          </w:rPr>
                          <w:drawing>
                            <wp:inline distT="0" distB="0" distL="0" distR="0" wp14:anchorId="4942F7F7" wp14:editId="4CD3FC1D">
                              <wp:extent cx="4267200" cy="1240070"/>
                              <wp:effectExtent l="0" t="0" r="0" b="0"/>
                              <wp:docPr id="7" name="Picture 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7" name="6.png"/>
                                      <pic:cNvPicPr/>
                                    </pic:nvPicPr>
                                    <pic:blipFill>
                                      <a:blip r:embed="rId15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4286293" cy="124561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54FB5DC7" w14:textId="30072DEB" w:rsidR="006D6503" w:rsidRPr="00720481" w:rsidRDefault="006D6503" w:rsidP="001B09A3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Luar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esua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eng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asukkan</w:t>
                        </w:r>
                        <w:proofErr w:type="spellEnd"/>
                      </w:p>
                      <w:p w14:paraId="533AC441" w14:textId="77777777" w:rsidR="004606E4" w:rsidRPr="00720481" w:rsidRDefault="004606E4" w:rsidP="004606E4">
                        <w:pPr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4606E4" w:rsidRPr="00720481" w14:paraId="24E299FA" w14:textId="77777777" w:rsidTr="004606E4">
                    <w:tc>
                      <w:tcPr>
                        <w:tcW w:w="8564" w:type="dxa"/>
                      </w:tcPr>
                      <w:p w14:paraId="461EC118" w14:textId="5075C0C7" w:rsidR="004606E4" w:rsidRPr="00720481" w:rsidRDefault="004606E4" w:rsidP="004606E4">
                        <w:pPr>
                          <w:contextualSpacing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[</w:t>
                        </w:r>
                        <w:r w:rsidR="00E97FD4"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6</w:t>
                        </w:r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] Kesimpulan</w:t>
                        </w:r>
                      </w:p>
                    </w:tc>
                  </w:tr>
                  <w:tr w:rsidR="004606E4" w:rsidRPr="00720481" w14:paraId="600E4D93" w14:textId="77777777" w:rsidTr="004606E4">
                    <w:tc>
                      <w:tcPr>
                        <w:tcW w:w="8564" w:type="dxa"/>
                      </w:tcPr>
                      <w:p w14:paraId="209F7659" w14:textId="77777777" w:rsidR="00E97FD4" w:rsidRPr="00720481" w:rsidRDefault="00E97FD4" w:rsidP="00E97FD4">
                        <w:pPr>
                          <w:numPr>
                            <w:ilvl w:val="0"/>
                            <w:numId w:val="26"/>
                          </w:numPr>
                          <w:spacing w:before="100" w:beforeAutospacing="1" w:after="100" w:afterAutospacing="1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Saat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nila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lebi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ar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60 (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isalny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80),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hasilny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"Lulus".</w:t>
                        </w:r>
                      </w:p>
                      <w:p w14:paraId="208BEFDD" w14:textId="77777777" w:rsidR="00E97FD4" w:rsidRPr="00720481" w:rsidRDefault="00E97FD4" w:rsidP="00E97FD4">
                        <w:pPr>
                          <w:numPr>
                            <w:ilvl w:val="0"/>
                            <w:numId w:val="26"/>
                          </w:numPr>
                          <w:spacing w:before="100" w:beforeAutospacing="1" w:after="100" w:afterAutospacing="1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Saat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nila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sam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eng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60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tau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urang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ar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60,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hasilny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"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Gagal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".</w:t>
                        </w:r>
                      </w:p>
                      <w:p w14:paraId="337DC3F8" w14:textId="0BD80DF7" w:rsidR="00E97FD4" w:rsidRPr="00720481" w:rsidRDefault="00E97FD4" w:rsidP="00E97FD4">
                        <w:pPr>
                          <w:spacing w:before="100" w:beforeAutospacing="1" w:after="100" w:afterAutospacing="1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In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aren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ondi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nila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 xml:space="preserve"> </w:t>
                        </w:r>
                        <w:r w:rsidR="00E6344C"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 xml:space="preserve">&gt; </w:t>
                        </w:r>
                        <w:r w:rsidR="00E6344C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60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hany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benar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jik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nila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benar-benar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lebi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besar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ar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60.</w:t>
                        </w:r>
                      </w:p>
                      <w:p w14:paraId="56A055F4" w14:textId="77777777" w:rsidR="004606E4" w:rsidRPr="00720481" w:rsidRDefault="004606E4" w:rsidP="00E97FD4">
                        <w:pPr>
                          <w:spacing w:before="100" w:beforeAutospacing="1" w:after="100" w:afterAutospacing="1"/>
                          <w:ind w:left="720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4606E4" w:rsidRPr="00720481" w14:paraId="3AD5F973" w14:textId="77777777" w:rsidTr="00E6344C">
                    <w:tc>
                      <w:tcPr>
                        <w:tcW w:w="8564" w:type="dxa"/>
                      </w:tcPr>
                      <w:p w14:paraId="621D6C60" w14:textId="77777777" w:rsidR="00E6344C" w:rsidRPr="00720481" w:rsidRDefault="00E6344C" w:rsidP="004606E4">
                        <w:pPr>
                          <w:contextualSpacing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</w:p>
                      <w:p w14:paraId="382692AE" w14:textId="174F8E93" w:rsidR="004606E4" w:rsidRPr="00720481" w:rsidRDefault="004606E4" w:rsidP="004606E4">
                        <w:pPr>
                          <w:contextualSpacing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[7]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Identifikas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Masala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:</w:t>
                        </w:r>
                      </w:p>
                    </w:tc>
                  </w:tr>
                  <w:tr w:rsidR="004606E4" w:rsidRPr="00720481" w14:paraId="5BB85B95" w14:textId="77777777" w:rsidTr="00E6344C">
                    <w:tc>
                      <w:tcPr>
                        <w:tcW w:w="8564" w:type="dxa"/>
                      </w:tcPr>
                      <w:p w14:paraId="3DCF7B42" w14:textId="65B0631C" w:rsidR="004606E4" w:rsidRPr="00720481" w:rsidRDefault="00E97FD4" w:rsidP="004606E4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Pilihla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3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perhitung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Conto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7,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kemudi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uraik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perhitung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biner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!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Simpulk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hasilny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w:t>!</w:t>
                        </w:r>
                      </w:p>
                    </w:tc>
                  </w:tr>
                  <w:tr w:rsidR="004606E4" w:rsidRPr="00720481" w14:paraId="33A4271F" w14:textId="77777777" w:rsidTr="00E6344C">
                    <w:tc>
                      <w:tcPr>
                        <w:tcW w:w="8564" w:type="dxa"/>
                      </w:tcPr>
                      <w:p w14:paraId="4A9E3D58" w14:textId="294F5BCD" w:rsidR="004606E4" w:rsidRPr="00720481" w:rsidRDefault="004606E4" w:rsidP="004606E4">
                        <w:pPr>
                          <w:contextualSpacing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lastRenderedPageBreak/>
                          <w:t>[</w:t>
                        </w:r>
                        <w:r w:rsidR="006D6503"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7</w:t>
                        </w:r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]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Analisis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dan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Argumentasi</w:t>
                        </w:r>
                        <w:proofErr w:type="spellEnd"/>
                      </w:p>
                    </w:tc>
                  </w:tr>
                  <w:tr w:rsidR="004606E4" w:rsidRPr="00720481" w14:paraId="5BCBBD75" w14:textId="77777777" w:rsidTr="00E6344C">
                    <w:tc>
                      <w:tcPr>
                        <w:tcW w:w="8564" w:type="dxa"/>
                      </w:tcPr>
                      <w:p w14:paraId="35D13F18" w14:textId="77777777" w:rsidR="00A209BF" w:rsidRPr="00720481" w:rsidRDefault="00A209BF" w:rsidP="00A209BF">
                        <w:pPr>
                          <w:pStyle w:val="ListParagraph"/>
                          <w:numPr>
                            <w:ilvl w:val="0"/>
                            <w:numId w:val="36"/>
                          </w:numPr>
                          <w:spacing w:before="100" w:beforeAutospacing="1"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Inisialisas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Variabel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:</w:t>
                        </w:r>
                      </w:p>
                      <w:p w14:paraId="376E4560" w14:textId="77777777" w:rsidR="00A209BF" w:rsidRPr="00720481" w:rsidRDefault="00A209BF" w:rsidP="00A209BF">
                        <w:pPr>
                          <w:spacing w:before="100" w:beforeAutospacing="1"/>
                          <w:ind w:left="720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int a = 10;</w:t>
                        </w:r>
                      </w:p>
                      <w:p w14:paraId="1C683C8F" w14:textId="77777777" w:rsidR="00A209BF" w:rsidRPr="00720481" w:rsidRDefault="00A209BF" w:rsidP="00A209BF">
                        <w:pPr>
                          <w:ind w:left="720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int b = 7;</w:t>
                        </w:r>
                      </w:p>
                      <w:p w14:paraId="65E7F4C4" w14:textId="24BB813F" w:rsidR="00A209BF" w:rsidRPr="00720481" w:rsidRDefault="00A209BF" w:rsidP="00A209BF">
                        <w:pPr>
                          <w:spacing w:after="100" w:afterAutospacing="1"/>
                          <w:ind w:left="720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</w:pP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 xml:space="preserve">int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hasil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;</w:t>
                        </w:r>
                      </w:p>
                      <w:p w14:paraId="39FF1204" w14:textId="48A5AA61" w:rsidR="0045470C" w:rsidRPr="00720481" w:rsidRDefault="0045470C" w:rsidP="0045470C">
                        <w:pPr>
                          <w:pStyle w:val="ListParagraph"/>
                          <w:numPr>
                            <w:ilvl w:val="0"/>
                            <w:numId w:val="36"/>
                          </w:numPr>
                          <w:spacing w:before="100" w:beforeAutospacing="1" w:after="100" w:afterAutospacing="1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>Bitwise &amp; (AND)</w:t>
                        </w:r>
                      </w:p>
                      <w:p w14:paraId="5B8182DD" w14:textId="062E51A6" w:rsidR="0045470C" w:rsidRPr="00720481" w:rsidRDefault="0045470C" w:rsidP="0045470C">
                        <w:pPr>
                          <w:pStyle w:val="ListParagraph"/>
                          <w:spacing w:before="100" w:beforeAutospacing="1" w:after="100" w:afterAutospacing="1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esimal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: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2</w:t>
                        </w:r>
                      </w:p>
                      <w:p w14:paraId="04925A07" w14:textId="4BB8C937" w:rsidR="0045470C" w:rsidRPr="00720481" w:rsidRDefault="0045470C" w:rsidP="0045470C">
                        <w:pPr>
                          <w:pStyle w:val="ListParagraph"/>
                          <w:spacing w:before="100" w:beforeAutospacing="1" w:after="100" w:afterAutospacing="1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Penjelas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: Operator &amp;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melakuk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AND bitwise pada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setiap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bit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dar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kedu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angk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.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Hasilny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val="en-ID" w:eastAsia="en-ID"/>
                          </w:rPr>
                          <w:t>1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hany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jik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kedu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bit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val="en-ID" w:eastAsia="en-ID"/>
                          </w:rPr>
                          <w:t>1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,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jik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tidak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hasilny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val="en-ID" w:eastAsia="en-ID"/>
                          </w:rPr>
                          <w:t>0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.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Dalam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hal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in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,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hany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bit ke-2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dari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kanan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yang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hasilny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val="en-ID" w:eastAsia="en-ID"/>
                          </w:rPr>
                          <w:t>1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,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sehingg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hasil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keseluruhannya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 xml:space="preserve"> 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val="en-ID" w:eastAsia="en-ID"/>
                          </w:rPr>
                          <w:t>2</w:t>
                        </w:r>
                        <w:r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ID" w:eastAsia="en-ID"/>
                          </w:rPr>
                          <w:t>.</w:t>
                        </w:r>
                      </w:p>
                      <w:p w14:paraId="0B0C1FF8" w14:textId="6B333087" w:rsidR="0045470C" w:rsidRPr="00720481" w:rsidRDefault="0045470C" w:rsidP="0045470C">
                        <w:pPr>
                          <w:pStyle w:val="ListParagraph"/>
                          <w:spacing w:before="100" w:beforeAutospacing="1" w:after="100" w:afterAutospacing="1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</w:p>
                      <w:p w14:paraId="25D9972B" w14:textId="1DA3ED01" w:rsidR="0045470C" w:rsidRPr="00720481" w:rsidRDefault="0045470C" w:rsidP="0045470C">
                        <w:pPr>
                          <w:pStyle w:val="ListParagraph"/>
                          <w:numPr>
                            <w:ilvl w:val="2"/>
                            <w:numId w:val="36"/>
                          </w:numPr>
                          <w:spacing w:before="100" w:beforeAutospacing="1" w:after="100" w:afterAutospacing="1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Bitwise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|(OR)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>:</w:t>
                        </w:r>
                      </w:p>
                      <w:p w14:paraId="70F87C4A" w14:textId="34C80426" w:rsidR="0045470C" w:rsidRPr="00720481" w:rsidRDefault="0045470C" w:rsidP="0045470C">
                        <w:pPr>
                          <w:pStyle w:val="ListParagraph"/>
                          <w:spacing w:before="100" w:beforeAutospacing="1" w:after="100" w:afterAutospacing="1" w:line="240" w:lineRule="auto"/>
                          <w:ind w:left="644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Operator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|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elakuk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OR bitwise pada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etiap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bit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ar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kedu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angk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.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Hasilny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1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jik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salah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atu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ar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kedu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bit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1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.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alam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hal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in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,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emu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bit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enjad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1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,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ehingg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hasil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keseluruhanny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15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>.</w:t>
                        </w:r>
                      </w:p>
                      <w:p w14:paraId="7853F5E6" w14:textId="480D7F6D" w:rsidR="0045470C" w:rsidRPr="00720481" w:rsidRDefault="0045470C" w:rsidP="0045470C">
                        <w:pPr>
                          <w:pStyle w:val="ListParagraph"/>
                          <w:spacing w:before="100" w:beforeAutospacing="1" w:after="100" w:afterAutospacing="1" w:line="240" w:lineRule="auto"/>
                          <w:ind w:left="644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</w:p>
                      <w:p w14:paraId="48DE50A3" w14:textId="532ECF8E" w:rsidR="0045470C" w:rsidRPr="00720481" w:rsidRDefault="001477EB" w:rsidP="0045470C">
                        <w:pPr>
                          <w:pStyle w:val="ListParagraph"/>
                          <w:numPr>
                            <w:ilvl w:val="2"/>
                            <w:numId w:val="36"/>
                          </w:numPr>
                          <w:spacing w:before="100" w:beforeAutospacing="1" w:after="100" w:afterAutospacing="1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>Bitwise ^ (XOR)</w:t>
                        </w:r>
                      </w:p>
                      <w:p w14:paraId="45DD5938" w14:textId="5190F86D" w:rsidR="001477EB" w:rsidRPr="00720481" w:rsidRDefault="001477EB" w:rsidP="001477EB">
                        <w:pPr>
                          <w:pStyle w:val="ListParagraph"/>
                          <w:spacing w:before="100" w:beforeAutospacing="1" w:after="100" w:afterAutospacing="1" w:line="240" w:lineRule="auto"/>
                          <w:ind w:left="644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Operator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^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elakuk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XOR bitwise pada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etiap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bit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ar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kedu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angk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.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Hasilny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1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jik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bit-bit yang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ibandingk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berbed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, dan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0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jik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bit-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bitny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am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.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alam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hal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in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, bit-bit yang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berbed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enghasilk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1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di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posis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ke-3, ke-4, dan ke-5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ar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kan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,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ehingg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hasil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keseluruhanny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r w:rsidRPr="00720481">
                          <w:rPr>
                            <w:rStyle w:val="HTMLCode"/>
                            <w:rFonts w:ascii="Times New Roman" w:eastAsiaTheme="minorHAnsi" w:hAnsi="Times New Roman" w:cs="Times New Roman"/>
                          </w:rPr>
                          <w:t>13</w:t>
                        </w:r>
                        <w:r w:rsidRPr="00720481">
                          <w:rPr>
                            <w:rFonts w:ascii="Times New Roman" w:hAnsi="Times New Roman" w:cs="Times New Roman"/>
                          </w:rPr>
                          <w:t>.</w:t>
                        </w:r>
                      </w:p>
                      <w:p w14:paraId="3B7D950C" w14:textId="77777777" w:rsidR="004606E4" w:rsidRPr="00720481" w:rsidRDefault="004606E4" w:rsidP="004606E4">
                        <w:pPr>
                          <w:pStyle w:val="Heading3"/>
                          <w:outlineLvl w:val="2"/>
                          <w:rPr>
                            <w:b w:val="0"/>
                            <w:bCs w:val="0"/>
                          </w:rPr>
                        </w:pPr>
                      </w:p>
                    </w:tc>
                  </w:tr>
                  <w:tr w:rsidR="004606E4" w:rsidRPr="00720481" w14:paraId="792FD521" w14:textId="77777777" w:rsidTr="00E6344C">
                    <w:tc>
                      <w:tcPr>
                        <w:tcW w:w="8564" w:type="dxa"/>
                      </w:tcPr>
                      <w:p w14:paraId="32301203" w14:textId="5750A2B2" w:rsidR="004606E4" w:rsidRPr="00720481" w:rsidRDefault="004606E4" w:rsidP="004606E4">
                        <w:pPr>
                          <w:contextualSpacing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[</w:t>
                        </w:r>
                        <w:r w:rsidR="006D6503"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7</w:t>
                        </w:r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]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Penyusun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Algoritm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dan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Kode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 xml:space="preserve"> Program</w:t>
                        </w:r>
                      </w:p>
                    </w:tc>
                  </w:tr>
                  <w:tr w:rsidR="004606E4" w:rsidRPr="00720481" w14:paraId="6768B506" w14:textId="77777777" w:rsidTr="00E6344C">
                    <w:tc>
                      <w:tcPr>
                        <w:tcW w:w="8564" w:type="dxa"/>
                      </w:tcPr>
                      <w:p w14:paraId="3B103D3D" w14:textId="77777777" w:rsidR="004606E4" w:rsidRPr="00720481" w:rsidRDefault="004606E4" w:rsidP="004606E4">
                        <w:pPr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Penyusun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Algoritma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>:</w:t>
                        </w:r>
                      </w:p>
                      <w:p w14:paraId="790A1683" w14:textId="77777777" w:rsidR="004606E4" w:rsidRPr="00720481" w:rsidRDefault="004606E4" w:rsidP="004606E4">
                        <w:pPr>
                          <w:pStyle w:val="ListParagraph"/>
                          <w:numPr>
                            <w:ilvl w:val="1"/>
                            <w:numId w:val="17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ulai</w:t>
                        </w:r>
                        <w:proofErr w:type="spellEnd"/>
                      </w:p>
                      <w:p w14:paraId="130E9920" w14:textId="77777777" w:rsidR="004606E4" w:rsidRPr="00720481" w:rsidRDefault="004606E4" w:rsidP="004606E4">
                        <w:pPr>
                          <w:pStyle w:val="ListParagraph"/>
                          <w:numPr>
                            <w:ilvl w:val="1"/>
                            <w:numId w:val="17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Nama file dan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kelas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  <w:p w14:paraId="32152C14" w14:textId="77777777" w:rsidR="004606E4" w:rsidRPr="00720481" w:rsidRDefault="004606E4" w:rsidP="004606E4">
                        <w:pPr>
                          <w:pStyle w:val="ListParagraph"/>
                          <w:numPr>
                            <w:ilvl w:val="1"/>
                            <w:numId w:val="17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>Method main</w:t>
                        </w:r>
                      </w:p>
                      <w:p w14:paraId="7148D1BB" w14:textId="77777777" w:rsidR="004606E4" w:rsidRPr="00720481" w:rsidRDefault="004606E4" w:rsidP="004606E4">
                        <w:pPr>
                          <w:pStyle w:val="ListParagraph"/>
                          <w:numPr>
                            <w:ilvl w:val="1"/>
                            <w:numId w:val="12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</w:rPr>
                          <w:t>Nilai variable a dan b</w:t>
                        </w:r>
                      </w:p>
                      <w:p w14:paraId="11A2E44E" w14:textId="77777777" w:rsidR="004606E4" w:rsidRPr="00720481" w:rsidRDefault="004606E4" w:rsidP="004606E4">
                        <w:pPr>
                          <w:pStyle w:val="ListParagraph"/>
                          <w:numPr>
                            <w:ilvl w:val="1"/>
                            <w:numId w:val="12"/>
                          </w:numPr>
                          <w:spacing w:after="0" w:line="240" w:lineRule="auto"/>
                          <w:rPr>
                            <w:rStyle w:val="Strong"/>
                            <w:rFonts w:ascii="Times New Roman" w:hAnsi="Times New Roman" w:cs="Times New Roman"/>
                            <w:b w:val="0"/>
                            <w:bCs w:val="0"/>
                          </w:rPr>
                        </w:pPr>
                        <w:proofErr w:type="spellStart"/>
                        <w:r w:rsidRPr="00720481">
                          <w:rPr>
                            <w:rStyle w:val="Strong"/>
                            <w:rFonts w:ascii="Times New Roman" w:hAnsi="Times New Roman" w:cs="Times New Roman"/>
                            <w:b w:val="0"/>
                            <w:bCs w:val="0"/>
                          </w:rPr>
                          <w:t>Jalankan</w:t>
                        </w:r>
                        <w:proofErr w:type="spellEnd"/>
                      </w:p>
                      <w:p w14:paraId="311D3112" w14:textId="270AA530" w:rsidR="004606E4" w:rsidRPr="00720481" w:rsidRDefault="004606E4" w:rsidP="004606E4">
                        <w:pPr>
                          <w:pStyle w:val="ListParagraph"/>
                          <w:numPr>
                            <w:ilvl w:val="1"/>
                            <w:numId w:val="12"/>
                          </w:numPr>
                          <w:spacing w:after="0" w:line="240" w:lineRule="auto"/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elesai</w:t>
                        </w:r>
                        <w:proofErr w:type="spellEnd"/>
                      </w:p>
                      <w:p w14:paraId="5E6FF8D4" w14:textId="08A9C76B" w:rsidR="006D6503" w:rsidRPr="00720481" w:rsidRDefault="006D6503" w:rsidP="006D6503">
                        <w:pPr>
                          <w:pStyle w:val="ListParagraph"/>
                          <w:spacing w:after="0" w:line="240" w:lineRule="auto"/>
                          <w:ind w:left="1440"/>
                          <w:rPr>
                            <w:rFonts w:ascii="Times New Roman" w:hAnsi="Times New Roman" w:cs="Times New Roman"/>
                          </w:rPr>
                        </w:pPr>
                      </w:p>
                      <w:p w14:paraId="745404A6" w14:textId="6BBB22D6" w:rsidR="006D6503" w:rsidRPr="00720481" w:rsidRDefault="006D6503" w:rsidP="000A0746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  <w:noProof/>
                          </w:rPr>
                          <w:drawing>
                            <wp:inline distT="0" distB="0" distL="0" distR="0" wp14:anchorId="053460C9" wp14:editId="51AA23F3">
                              <wp:extent cx="4274551" cy="2028825"/>
                              <wp:effectExtent l="0" t="0" r="0" b="0"/>
                              <wp:docPr id="8" name="Picture 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8" name="7.png"/>
                                      <pic:cNvPicPr/>
                                    </pic:nvPicPr>
                                    <pic:blipFill>
                                      <a:blip r:embed="rId16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4278709" cy="2030799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31E11751" w14:textId="1D98E95F" w:rsidR="004606E4" w:rsidRPr="00720481" w:rsidRDefault="006D6503" w:rsidP="000A0746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Luar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esua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eng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asukkan</w:t>
                        </w:r>
                        <w:proofErr w:type="spellEnd"/>
                      </w:p>
                      <w:p w14:paraId="47F043E0" w14:textId="1E79633F" w:rsidR="006D6503" w:rsidRPr="00720481" w:rsidRDefault="006D6503" w:rsidP="004606E4">
                        <w:pPr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</w:pPr>
                      </w:p>
                    </w:tc>
                  </w:tr>
                  <w:tr w:rsidR="004606E4" w:rsidRPr="00720481" w14:paraId="0817D84E" w14:textId="77777777" w:rsidTr="00E6344C">
                    <w:tc>
                      <w:tcPr>
                        <w:tcW w:w="8564" w:type="dxa"/>
                      </w:tcPr>
                      <w:p w14:paraId="36F5A06A" w14:textId="4DFABBFD" w:rsidR="004606E4" w:rsidRPr="00720481" w:rsidRDefault="004606E4" w:rsidP="004606E4">
                        <w:pPr>
                          <w:contextualSpacing/>
                          <w:rPr>
                            <w:rFonts w:ascii="Times New Roman" w:hAnsi="Times New Roman" w:cs="Times New Roman"/>
                          </w:rPr>
                        </w:pPr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[</w:t>
                        </w:r>
                        <w:r w:rsidR="006D6503"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7</w:t>
                        </w:r>
                        <w:r w:rsidRPr="00720481">
                          <w:rPr>
                            <w:rFonts w:ascii="Times New Roman" w:hAnsi="Times New Roman" w:cs="Times New Roman"/>
                            <w:b/>
                            <w:bCs/>
                          </w:rPr>
                          <w:t>] Kesimpulan</w:t>
                        </w:r>
                      </w:p>
                    </w:tc>
                  </w:tr>
                  <w:tr w:rsidR="004606E4" w:rsidRPr="00720481" w14:paraId="3A0C2664" w14:textId="77777777" w:rsidTr="00E6344C">
                    <w:tc>
                      <w:tcPr>
                        <w:tcW w:w="8564" w:type="dxa"/>
                      </w:tcPr>
                      <w:p w14:paraId="27B29DA6" w14:textId="4F895E6D" w:rsidR="00A209BF" w:rsidRPr="007B3F11" w:rsidRDefault="00A209BF" w:rsidP="007B3F11">
                        <w:pPr>
                          <w:pStyle w:val="ListParagraph"/>
                          <w:numPr>
                            <w:ilvl w:val="3"/>
                            <w:numId w:val="17"/>
                          </w:num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ND (</w:t>
                        </w:r>
                        <w:r w:rsidRPr="007B3F1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&amp;</w:t>
                        </w:r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): </w:t>
                        </w:r>
                        <w:proofErr w:type="spellStart"/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nghasilkan</w:t>
                        </w:r>
                        <w:proofErr w:type="spellEnd"/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B3F1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1</w:t>
                        </w:r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jika</w:t>
                        </w:r>
                        <w:proofErr w:type="spellEnd"/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edua</w:t>
                        </w:r>
                        <w:proofErr w:type="spellEnd"/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bit pada </w:t>
                        </w:r>
                        <w:proofErr w:type="spellStart"/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posisi</w:t>
                        </w:r>
                        <w:proofErr w:type="spellEnd"/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yang </w:t>
                        </w:r>
                        <w:proofErr w:type="spellStart"/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sama</w:t>
                        </w:r>
                        <w:proofErr w:type="spellEnd"/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B3F1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1</w:t>
                        </w:r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, </w:t>
                        </w:r>
                        <w:proofErr w:type="spellStart"/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sebaliknya</w:t>
                        </w:r>
                        <w:proofErr w:type="spellEnd"/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Pr="007B3F1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0</w:t>
                        </w:r>
                        <w:r w:rsidRPr="007B3F1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.</w:t>
                        </w:r>
                      </w:p>
                      <w:p w14:paraId="0A56ACAB" w14:textId="1E903B0E" w:rsidR="00A209BF" w:rsidRPr="00720481" w:rsidRDefault="007B3F11" w:rsidP="00A209BF">
                        <w:pP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2.</w:t>
                        </w:r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 OR (</w:t>
                        </w:r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|</w:t>
                        </w:r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): </w:t>
                        </w:r>
                        <w:proofErr w:type="spellStart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nghasilkan</w:t>
                        </w:r>
                        <w:proofErr w:type="spellEnd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1</w:t>
                        </w:r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jika</w:t>
                        </w:r>
                        <w:proofErr w:type="spellEnd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salah </w:t>
                        </w:r>
                        <w:proofErr w:type="spellStart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satu</w:t>
                        </w:r>
                        <w:proofErr w:type="spellEnd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dari</w:t>
                        </w:r>
                        <w:proofErr w:type="spellEnd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kedua</w:t>
                        </w:r>
                        <w:proofErr w:type="spellEnd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bit pada </w:t>
                        </w:r>
                        <w:proofErr w:type="spellStart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posisi</w:t>
                        </w:r>
                        <w:proofErr w:type="spellEnd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yang </w:t>
                        </w:r>
                        <w:proofErr w:type="spellStart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sama</w:t>
                        </w:r>
                        <w:proofErr w:type="spellEnd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adalah</w:t>
                        </w:r>
                        <w:proofErr w:type="spellEnd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1</w:t>
                        </w:r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, </w:t>
                        </w:r>
                        <w:proofErr w:type="spellStart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sebaliknya</w:t>
                        </w:r>
                        <w:proofErr w:type="spellEnd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0</w:t>
                        </w:r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.</w:t>
                        </w:r>
                      </w:p>
                      <w:p w14:paraId="0864F67F" w14:textId="78BB9FED" w:rsidR="004606E4" w:rsidRPr="00720481" w:rsidRDefault="007B3F11" w:rsidP="007B3F11">
                        <w:pPr>
                          <w:spacing w:before="100" w:beforeAutospacing="1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</w:pPr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lastRenderedPageBreak/>
                          <w:t xml:space="preserve">3. </w:t>
                        </w:r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XOR (</w:t>
                        </w:r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^</w:t>
                        </w:r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): </w:t>
                        </w:r>
                        <w:proofErr w:type="spellStart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Menghasilkan</w:t>
                        </w:r>
                        <w:proofErr w:type="spellEnd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1</w:t>
                        </w:r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jika</w:t>
                        </w:r>
                        <w:proofErr w:type="spellEnd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bit pada </w:t>
                        </w:r>
                        <w:proofErr w:type="spellStart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posisi</w:t>
                        </w:r>
                        <w:proofErr w:type="spellEnd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yang </w:t>
                        </w:r>
                        <w:proofErr w:type="spellStart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sama</w:t>
                        </w:r>
                        <w:proofErr w:type="spellEnd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proofErr w:type="spellStart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berbeda</w:t>
                        </w:r>
                        <w:proofErr w:type="spellEnd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, </w:t>
                        </w:r>
                        <w:proofErr w:type="spellStart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sebaliknya</w:t>
                        </w:r>
                        <w:proofErr w:type="spellEnd"/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 xml:space="preserve"> </w:t>
                        </w:r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ID"/>
                          </w:rPr>
                          <w:t>0</w:t>
                        </w:r>
                        <w:r w:rsidR="00A209BF" w:rsidRPr="00720481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eastAsia="en-ID"/>
                          </w:rPr>
                          <w:t>.</w:t>
                        </w:r>
                      </w:p>
                      <w:p w14:paraId="2ECAEDA9" w14:textId="327CF697" w:rsidR="00A209BF" w:rsidRPr="00720481" w:rsidRDefault="00A209BF" w:rsidP="007249BF">
                        <w:pPr>
                          <w:spacing w:after="100" w:afterAutospacing="1"/>
                          <w:rPr>
                            <w:rFonts w:ascii="Times New Roman" w:hAnsi="Times New Roman" w:cs="Times New Roman"/>
                          </w:rPr>
                        </w:pP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Operas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bitwise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adala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teknik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penting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alam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pemrogram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yang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emungkink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anipulas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data pada level bit.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ering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igunak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alam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situas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yang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emerluk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efisiens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.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Pemaham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yang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endalam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tentang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operas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bitwise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embantu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dalam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optimas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dan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pemecah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asalah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yang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elibatkan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  <w:proofErr w:type="spellStart"/>
                        <w:r w:rsidRPr="00720481">
                          <w:rPr>
                            <w:rFonts w:ascii="Times New Roman" w:hAnsi="Times New Roman" w:cs="Times New Roman"/>
                          </w:rPr>
                          <w:t>manipulasi</w:t>
                        </w:r>
                        <w:proofErr w:type="spellEnd"/>
                        <w:r w:rsidRPr="00720481">
                          <w:rPr>
                            <w:rFonts w:ascii="Times New Roman" w:hAnsi="Times New Roman" w:cs="Times New Roman"/>
                          </w:rPr>
                          <w:t xml:space="preserve"> data bit-level.</w:t>
                        </w:r>
                      </w:p>
                    </w:tc>
                  </w:tr>
                </w:tbl>
                <w:p w14:paraId="7F87F49B" w14:textId="1FD8BFA8" w:rsidR="00947C9C" w:rsidRDefault="00947C9C" w:rsidP="00947C9C">
                  <w:pPr>
                    <w:spacing w:before="100" w:beforeAutospacing="1" w:after="100" w:afterAutospacing="1"/>
                  </w:pPr>
                  <w:proofErr w:type="spellStart"/>
                  <w:r>
                    <w:lastRenderedPageBreak/>
                    <w:t>Refleksi</w:t>
                  </w:r>
                  <w:proofErr w:type="spellEnd"/>
                  <w:r>
                    <w:t>:</w:t>
                  </w:r>
                  <w:bookmarkStart w:id="0" w:name="_GoBack"/>
                  <w:bookmarkEnd w:id="0"/>
                </w:p>
                <w:p w14:paraId="3846837F" w14:textId="46568061" w:rsidR="00F744AD" w:rsidRPr="00720481" w:rsidRDefault="00947C9C" w:rsidP="00947C9C">
                  <w:pPr>
                    <w:spacing w:before="100" w:beforeAutospacing="1" w:after="100" w:afterAutospacing="1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>
                    <w:t>Ketik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aru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lajar</w:t>
                  </w:r>
                  <w:proofErr w:type="spellEnd"/>
                  <w:r>
                    <w:t>,</w:t>
                  </w:r>
                  <w:r>
                    <w:t xml:space="preserve"> </w:t>
                  </w:r>
                  <w:proofErr w:type="spellStart"/>
                  <w:r>
                    <w:t>merasa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ingu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deng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berbagai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jenis</w:t>
                  </w:r>
                  <w:proofErr w:type="spellEnd"/>
                  <w:r>
                    <w:t xml:space="preserve"> operator</w:t>
                  </w:r>
                  <w:r>
                    <w:t xml:space="preserve">. </w:t>
                  </w:r>
                  <w:proofErr w:type="spellStart"/>
                  <w:r>
                    <w:t>seiring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waktu</w:t>
                  </w:r>
                  <w:proofErr w:type="spellEnd"/>
                  <w:r>
                    <w:t xml:space="preserve"> dan </w:t>
                  </w:r>
                  <w:proofErr w:type="spellStart"/>
                  <w:proofErr w:type="gramStart"/>
                  <w:r>
                    <w:t>latihan</w:t>
                  </w:r>
                  <w:r>
                    <w:t>,akan</w:t>
                  </w:r>
                  <w:proofErr w:type="spellEnd"/>
                  <w:proofErr w:type="gramEnd"/>
                  <w:r>
                    <w:t xml:space="preserve"> </w:t>
                  </w:r>
                  <w:proofErr w:type="spellStart"/>
                  <w:r>
                    <w:t>semaki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terbiasa</w:t>
                  </w:r>
                  <w:proofErr w:type="spellEnd"/>
                  <w:r>
                    <w:t>.</w:t>
                  </w:r>
                </w:p>
                <w:p w14:paraId="34160EBD" w14:textId="79B9CAC4" w:rsidR="009215E8" w:rsidRPr="00720481" w:rsidRDefault="009215E8" w:rsidP="00F9022C">
                  <w:pPr>
                    <w:spacing w:before="100" w:beforeAutospacing="1" w:after="100" w:afterAutospacing="1"/>
                    <w:ind w:left="720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6A08C089" w14:textId="30A66C95" w:rsidR="00E456CE" w:rsidRPr="00720481" w:rsidRDefault="00E456CE" w:rsidP="00E456CE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1A514B5B" w14:textId="1793937C" w:rsidR="007252D9" w:rsidRPr="00720481" w:rsidRDefault="007252D9" w:rsidP="00A713BA">
      <w:pPr>
        <w:spacing w:after="0"/>
        <w:contextualSpacing/>
        <w:rPr>
          <w:rFonts w:ascii="Times New Roman" w:hAnsi="Times New Roman" w:cs="Times New Roman"/>
        </w:rPr>
      </w:pPr>
    </w:p>
    <w:p w14:paraId="138DAFC0" w14:textId="77777777" w:rsidR="007252D9" w:rsidRPr="00720481" w:rsidRDefault="007252D9" w:rsidP="00A713BA">
      <w:pPr>
        <w:spacing w:after="0"/>
        <w:contextualSpacing/>
        <w:rPr>
          <w:rFonts w:ascii="Times New Roman" w:hAnsi="Times New Roman" w:cs="Times New Roman"/>
        </w:rPr>
      </w:pPr>
      <w:r w:rsidRPr="00720481">
        <w:rPr>
          <w:rFonts w:ascii="Times New Roman" w:hAnsi="Times New Roman" w:cs="Times New Roman"/>
        </w:rPr>
        <w:br w:type="page"/>
      </w:r>
    </w:p>
    <w:sectPr w:rsidR="007252D9" w:rsidRPr="00720481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901F2"/>
    <w:multiLevelType w:val="multilevel"/>
    <w:tmpl w:val="AB742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F95411"/>
    <w:multiLevelType w:val="multilevel"/>
    <w:tmpl w:val="37C6F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537061"/>
    <w:multiLevelType w:val="multilevel"/>
    <w:tmpl w:val="FFECA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B45E94"/>
    <w:multiLevelType w:val="multilevel"/>
    <w:tmpl w:val="2556B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5F6DC9"/>
    <w:multiLevelType w:val="multilevel"/>
    <w:tmpl w:val="0C9AB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730A4F"/>
    <w:multiLevelType w:val="hybridMultilevel"/>
    <w:tmpl w:val="767E235A"/>
    <w:lvl w:ilvl="0" w:tplc="C82849D2">
      <w:start w:val="1"/>
      <w:numFmt w:val="decimal"/>
      <w:lvlText w:val="%1)"/>
      <w:lvlJc w:val="left"/>
      <w:pPr>
        <w:ind w:left="1889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609" w:hanging="360"/>
      </w:pPr>
    </w:lvl>
    <w:lvl w:ilvl="2" w:tplc="0409001B" w:tentative="1">
      <w:start w:val="1"/>
      <w:numFmt w:val="lowerRoman"/>
      <w:lvlText w:val="%3."/>
      <w:lvlJc w:val="right"/>
      <w:pPr>
        <w:ind w:left="3329" w:hanging="180"/>
      </w:pPr>
    </w:lvl>
    <w:lvl w:ilvl="3" w:tplc="0409000F" w:tentative="1">
      <w:start w:val="1"/>
      <w:numFmt w:val="decimal"/>
      <w:lvlText w:val="%4."/>
      <w:lvlJc w:val="left"/>
      <w:pPr>
        <w:ind w:left="4049" w:hanging="360"/>
      </w:pPr>
    </w:lvl>
    <w:lvl w:ilvl="4" w:tplc="04090019" w:tentative="1">
      <w:start w:val="1"/>
      <w:numFmt w:val="lowerLetter"/>
      <w:lvlText w:val="%5."/>
      <w:lvlJc w:val="left"/>
      <w:pPr>
        <w:ind w:left="4769" w:hanging="360"/>
      </w:pPr>
    </w:lvl>
    <w:lvl w:ilvl="5" w:tplc="0409001B" w:tentative="1">
      <w:start w:val="1"/>
      <w:numFmt w:val="lowerRoman"/>
      <w:lvlText w:val="%6."/>
      <w:lvlJc w:val="right"/>
      <w:pPr>
        <w:ind w:left="5489" w:hanging="180"/>
      </w:pPr>
    </w:lvl>
    <w:lvl w:ilvl="6" w:tplc="0409000F" w:tentative="1">
      <w:start w:val="1"/>
      <w:numFmt w:val="decimal"/>
      <w:lvlText w:val="%7."/>
      <w:lvlJc w:val="left"/>
      <w:pPr>
        <w:ind w:left="6209" w:hanging="360"/>
      </w:pPr>
    </w:lvl>
    <w:lvl w:ilvl="7" w:tplc="04090019" w:tentative="1">
      <w:start w:val="1"/>
      <w:numFmt w:val="lowerLetter"/>
      <w:lvlText w:val="%8."/>
      <w:lvlJc w:val="left"/>
      <w:pPr>
        <w:ind w:left="6929" w:hanging="360"/>
      </w:pPr>
    </w:lvl>
    <w:lvl w:ilvl="8" w:tplc="0409001B" w:tentative="1">
      <w:start w:val="1"/>
      <w:numFmt w:val="lowerRoman"/>
      <w:lvlText w:val="%9."/>
      <w:lvlJc w:val="right"/>
      <w:pPr>
        <w:ind w:left="7649" w:hanging="180"/>
      </w:pPr>
    </w:lvl>
  </w:abstractNum>
  <w:abstractNum w:abstractNumId="6" w15:restartNumberingAfterBreak="0">
    <w:nsid w:val="0F7E153F"/>
    <w:multiLevelType w:val="multilevel"/>
    <w:tmpl w:val="437EB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  <w:b w:val="0"/>
      </w:rPr>
    </w:lvl>
    <w:lvl w:ilvl="2">
      <w:start w:val="1"/>
      <w:numFmt w:val="bullet"/>
      <w:lvlText w:val="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391C13"/>
    <w:multiLevelType w:val="multilevel"/>
    <w:tmpl w:val="4114E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2E4629"/>
    <w:multiLevelType w:val="multilevel"/>
    <w:tmpl w:val="8C202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AD2DAE"/>
    <w:multiLevelType w:val="multilevel"/>
    <w:tmpl w:val="602024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529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305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4227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5756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6925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8454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9623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1152" w:hanging="1800"/>
      </w:pPr>
      <w:rPr>
        <w:rFonts w:hint="default"/>
        <w:b w:val="0"/>
      </w:rPr>
    </w:lvl>
  </w:abstractNum>
  <w:abstractNum w:abstractNumId="10" w15:restartNumberingAfterBreak="0">
    <w:nsid w:val="182F68A5"/>
    <w:multiLevelType w:val="multilevel"/>
    <w:tmpl w:val="80FCB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3B1296"/>
    <w:multiLevelType w:val="multilevel"/>
    <w:tmpl w:val="7534D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5E86903"/>
    <w:multiLevelType w:val="multilevel"/>
    <w:tmpl w:val="F0B60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FF253D"/>
    <w:multiLevelType w:val="multilevel"/>
    <w:tmpl w:val="A08E0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1A3EAA"/>
    <w:multiLevelType w:val="multilevel"/>
    <w:tmpl w:val="37C6F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CC595C"/>
    <w:multiLevelType w:val="multilevel"/>
    <w:tmpl w:val="B582B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9AA5B35"/>
    <w:multiLevelType w:val="multilevel"/>
    <w:tmpl w:val="7DA6D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9AE166D"/>
    <w:multiLevelType w:val="multilevel"/>
    <w:tmpl w:val="1EF64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5C646F"/>
    <w:multiLevelType w:val="multilevel"/>
    <w:tmpl w:val="9DE4A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18B3208"/>
    <w:multiLevelType w:val="multilevel"/>
    <w:tmpl w:val="196ED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A271BC"/>
    <w:multiLevelType w:val="multilevel"/>
    <w:tmpl w:val="28408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72805CC"/>
    <w:multiLevelType w:val="multilevel"/>
    <w:tmpl w:val="3DEE5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73F05A4"/>
    <w:multiLevelType w:val="multilevel"/>
    <w:tmpl w:val="EEF85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8E23F5F"/>
    <w:multiLevelType w:val="multilevel"/>
    <w:tmpl w:val="37C6F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9EB13CA"/>
    <w:multiLevelType w:val="multilevel"/>
    <w:tmpl w:val="B5BA4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D1D1D31"/>
    <w:multiLevelType w:val="multilevel"/>
    <w:tmpl w:val="4DF04616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>
      <w:start w:val="3"/>
      <w:numFmt w:val="decimal"/>
      <w:isLgl/>
      <w:lvlText w:val="%1.%2."/>
      <w:lvlJc w:val="left"/>
      <w:pPr>
        <w:ind w:left="720" w:hanging="720"/>
      </w:pPr>
      <w:rPr>
        <w:rFonts w:asciiTheme="minorHAnsi" w:hAnsiTheme="minorHAnsi" w:cstheme="minorBidi" w:hint="default"/>
        <w:b w:val="0"/>
        <w:sz w:val="22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asciiTheme="minorHAnsi" w:hAnsiTheme="minorHAnsi" w:cstheme="minorBidi" w:hint="default"/>
        <w:b w:val="0"/>
        <w:sz w:val="22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asciiTheme="minorHAnsi" w:hAnsiTheme="minorHAnsi" w:cstheme="minorBidi" w:hint="default"/>
        <w:b w:val="0"/>
        <w:sz w:val="22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asciiTheme="minorHAnsi" w:hAnsiTheme="minorHAnsi" w:cstheme="minorBidi" w:hint="default"/>
        <w:b w:val="0"/>
        <w:sz w:val="22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asciiTheme="minorHAnsi" w:hAnsiTheme="minorHAnsi" w:cstheme="minorBidi" w:hint="default"/>
        <w:b w:val="0"/>
        <w:sz w:val="22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asciiTheme="minorHAnsi" w:hAnsiTheme="minorHAnsi" w:cstheme="minorBidi" w:hint="default"/>
        <w:b w:val="0"/>
        <w:sz w:val="22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asciiTheme="minorHAnsi" w:hAnsiTheme="minorHAnsi" w:cstheme="minorBidi" w:hint="default"/>
        <w:b w:val="0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asciiTheme="minorHAnsi" w:hAnsiTheme="minorHAnsi" w:cstheme="minorBidi" w:hint="default"/>
        <w:b w:val="0"/>
        <w:sz w:val="22"/>
      </w:rPr>
    </w:lvl>
  </w:abstractNum>
  <w:abstractNum w:abstractNumId="26" w15:restartNumberingAfterBreak="0">
    <w:nsid w:val="4DF27E2C"/>
    <w:multiLevelType w:val="multilevel"/>
    <w:tmpl w:val="760E9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F165154"/>
    <w:multiLevelType w:val="hybridMultilevel"/>
    <w:tmpl w:val="55B0980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1027AB"/>
    <w:multiLevelType w:val="multilevel"/>
    <w:tmpl w:val="1990E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5020070"/>
    <w:multiLevelType w:val="hybridMultilevel"/>
    <w:tmpl w:val="0E02A61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FF4652"/>
    <w:multiLevelType w:val="multilevel"/>
    <w:tmpl w:val="D102C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E52486F"/>
    <w:multiLevelType w:val="multilevel"/>
    <w:tmpl w:val="1B54D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0973FB2"/>
    <w:multiLevelType w:val="hybridMultilevel"/>
    <w:tmpl w:val="281AB48C"/>
    <w:lvl w:ilvl="0" w:tplc="17D0F186">
      <w:start w:val="1"/>
      <w:numFmt w:val="decimal"/>
      <w:lvlText w:val="%1)"/>
      <w:lvlJc w:val="left"/>
      <w:pPr>
        <w:ind w:left="1889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609" w:hanging="360"/>
      </w:pPr>
    </w:lvl>
    <w:lvl w:ilvl="2" w:tplc="0409001B" w:tentative="1">
      <w:start w:val="1"/>
      <w:numFmt w:val="lowerRoman"/>
      <w:lvlText w:val="%3."/>
      <w:lvlJc w:val="right"/>
      <w:pPr>
        <w:ind w:left="3329" w:hanging="180"/>
      </w:pPr>
    </w:lvl>
    <w:lvl w:ilvl="3" w:tplc="0409000F" w:tentative="1">
      <w:start w:val="1"/>
      <w:numFmt w:val="decimal"/>
      <w:lvlText w:val="%4."/>
      <w:lvlJc w:val="left"/>
      <w:pPr>
        <w:ind w:left="4049" w:hanging="360"/>
      </w:pPr>
    </w:lvl>
    <w:lvl w:ilvl="4" w:tplc="04090019" w:tentative="1">
      <w:start w:val="1"/>
      <w:numFmt w:val="lowerLetter"/>
      <w:lvlText w:val="%5."/>
      <w:lvlJc w:val="left"/>
      <w:pPr>
        <w:ind w:left="4769" w:hanging="360"/>
      </w:pPr>
    </w:lvl>
    <w:lvl w:ilvl="5" w:tplc="0409001B" w:tentative="1">
      <w:start w:val="1"/>
      <w:numFmt w:val="lowerRoman"/>
      <w:lvlText w:val="%6."/>
      <w:lvlJc w:val="right"/>
      <w:pPr>
        <w:ind w:left="5489" w:hanging="180"/>
      </w:pPr>
    </w:lvl>
    <w:lvl w:ilvl="6" w:tplc="0409000F" w:tentative="1">
      <w:start w:val="1"/>
      <w:numFmt w:val="decimal"/>
      <w:lvlText w:val="%7."/>
      <w:lvlJc w:val="left"/>
      <w:pPr>
        <w:ind w:left="6209" w:hanging="360"/>
      </w:pPr>
    </w:lvl>
    <w:lvl w:ilvl="7" w:tplc="04090019" w:tentative="1">
      <w:start w:val="1"/>
      <w:numFmt w:val="lowerLetter"/>
      <w:lvlText w:val="%8."/>
      <w:lvlJc w:val="left"/>
      <w:pPr>
        <w:ind w:left="6929" w:hanging="360"/>
      </w:pPr>
    </w:lvl>
    <w:lvl w:ilvl="8" w:tplc="0409001B" w:tentative="1">
      <w:start w:val="1"/>
      <w:numFmt w:val="lowerRoman"/>
      <w:lvlText w:val="%9."/>
      <w:lvlJc w:val="right"/>
      <w:pPr>
        <w:ind w:left="7649" w:hanging="180"/>
      </w:pPr>
    </w:lvl>
  </w:abstractNum>
  <w:abstractNum w:abstractNumId="33" w15:restartNumberingAfterBreak="0">
    <w:nsid w:val="634C1A1C"/>
    <w:multiLevelType w:val="multilevel"/>
    <w:tmpl w:val="93744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667450D"/>
    <w:multiLevelType w:val="multilevel"/>
    <w:tmpl w:val="98045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756097D"/>
    <w:multiLevelType w:val="multilevel"/>
    <w:tmpl w:val="4C20FC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36" w15:restartNumberingAfterBreak="0">
    <w:nsid w:val="68E43DC7"/>
    <w:multiLevelType w:val="hybridMultilevel"/>
    <w:tmpl w:val="DDB2AB9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275DB3"/>
    <w:multiLevelType w:val="multilevel"/>
    <w:tmpl w:val="DAB605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38" w15:restartNumberingAfterBreak="0">
    <w:nsid w:val="6DC15234"/>
    <w:multiLevelType w:val="multilevel"/>
    <w:tmpl w:val="A8B0D5A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7345641F"/>
    <w:multiLevelType w:val="hybridMultilevel"/>
    <w:tmpl w:val="ABD8FAD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70297F"/>
    <w:multiLevelType w:val="multilevel"/>
    <w:tmpl w:val="3924618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41" w15:restartNumberingAfterBreak="0">
    <w:nsid w:val="7A6D74BB"/>
    <w:multiLevelType w:val="multilevel"/>
    <w:tmpl w:val="FF38A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B61028F"/>
    <w:multiLevelType w:val="multilevel"/>
    <w:tmpl w:val="BE267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BB220DC"/>
    <w:multiLevelType w:val="multilevel"/>
    <w:tmpl w:val="9C841C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C0D584D"/>
    <w:multiLevelType w:val="multilevel"/>
    <w:tmpl w:val="5CE8C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  <w:b w:val="0"/>
      </w:rPr>
    </w:lvl>
    <w:lvl w:ilvl="2">
      <w:start w:val="10"/>
      <w:numFmt w:val="decimal"/>
      <w:lvlText w:val="%3"/>
      <w:lvlJc w:val="left"/>
      <w:pPr>
        <w:ind w:left="2160" w:hanging="360"/>
      </w:pPr>
      <w:rPr>
        <w:rFonts w:ascii="Courier New" w:hAnsi="Courier New" w:cs="Courier New" w:hint="default"/>
        <w:sz w:val="20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E3B6A09"/>
    <w:multiLevelType w:val="multilevel"/>
    <w:tmpl w:val="35E02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F1A5497"/>
    <w:multiLevelType w:val="multilevel"/>
    <w:tmpl w:val="E0607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9"/>
  </w:num>
  <w:num w:numId="3">
    <w:abstractNumId w:val="32"/>
  </w:num>
  <w:num w:numId="4">
    <w:abstractNumId w:val="3"/>
  </w:num>
  <w:num w:numId="5">
    <w:abstractNumId w:val="12"/>
  </w:num>
  <w:num w:numId="6">
    <w:abstractNumId w:val="5"/>
  </w:num>
  <w:num w:numId="7">
    <w:abstractNumId w:val="0"/>
  </w:num>
  <w:num w:numId="8">
    <w:abstractNumId w:val="28"/>
  </w:num>
  <w:num w:numId="9">
    <w:abstractNumId w:val="11"/>
  </w:num>
  <w:num w:numId="10">
    <w:abstractNumId w:val="18"/>
  </w:num>
  <w:num w:numId="11">
    <w:abstractNumId w:val="10"/>
  </w:num>
  <w:num w:numId="12">
    <w:abstractNumId w:val="7"/>
  </w:num>
  <w:num w:numId="13">
    <w:abstractNumId w:val="24"/>
  </w:num>
  <w:num w:numId="14">
    <w:abstractNumId w:val="45"/>
  </w:num>
  <w:num w:numId="15">
    <w:abstractNumId w:val="15"/>
  </w:num>
  <w:num w:numId="16">
    <w:abstractNumId w:val="19"/>
  </w:num>
  <w:num w:numId="17">
    <w:abstractNumId w:val="44"/>
  </w:num>
  <w:num w:numId="18">
    <w:abstractNumId w:val="22"/>
  </w:num>
  <w:num w:numId="19">
    <w:abstractNumId w:val="41"/>
  </w:num>
  <w:num w:numId="20">
    <w:abstractNumId w:val="16"/>
  </w:num>
  <w:num w:numId="21">
    <w:abstractNumId w:val="33"/>
  </w:num>
  <w:num w:numId="22">
    <w:abstractNumId w:val="46"/>
  </w:num>
  <w:num w:numId="23">
    <w:abstractNumId w:val="31"/>
  </w:num>
  <w:num w:numId="24">
    <w:abstractNumId w:val="21"/>
  </w:num>
  <w:num w:numId="25">
    <w:abstractNumId w:val="20"/>
  </w:num>
  <w:num w:numId="26">
    <w:abstractNumId w:val="8"/>
  </w:num>
  <w:num w:numId="27">
    <w:abstractNumId w:val="35"/>
  </w:num>
  <w:num w:numId="28">
    <w:abstractNumId w:val="40"/>
  </w:num>
  <w:num w:numId="29">
    <w:abstractNumId w:val="37"/>
  </w:num>
  <w:num w:numId="30">
    <w:abstractNumId w:val="17"/>
  </w:num>
  <w:num w:numId="31">
    <w:abstractNumId w:val="27"/>
  </w:num>
  <w:num w:numId="32">
    <w:abstractNumId w:val="23"/>
  </w:num>
  <w:num w:numId="33">
    <w:abstractNumId w:val="14"/>
  </w:num>
  <w:num w:numId="34">
    <w:abstractNumId w:val="1"/>
  </w:num>
  <w:num w:numId="35">
    <w:abstractNumId w:val="42"/>
  </w:num>
  <w:num w:numId="36">
    <w:abstractNumId w:val="6"/>
  </w:num>
  <w:num w:numId="37">
    <w:abstractNumId w:val="2"/>
  </w:num>
  <w:num w:numId="38">
    <w:abstractNumId w:val="4"/>
  </w:num>
  <w:num w:numId="39">
    <w:abstractNumId w:val="34"/>
  </w:num>
  <w:num w:numId="40">
    <w:abstractNumId w:val="13"/>
  </w:num>
  <w:num w:numId="41">
    <w:abstractNumId w:val="26"/>
  </w:num>
  <w:num w:numId="42">
    <w:abstractNumId w:val="38"/>
  </w:num>
  <w:num w:numId="43">
    <w:abstractNumId w:val="43"/>
  </w:num>
  <w:num w:numId="44">
    <w:abstractNumId w:val="30"/>
  </w:num>
  <w:num w:numId="45">
    <w:abstractNumId w:val="29"/>
  </w:num>
  <w:num w:numId="46">
    <w:abstractNumId w:val="39"/>
  </w:num>
  <w:num w:numId="47">
    <w:abstractNumId w:val="3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21E6C"/>
    <w:rsid w:val="00045755"/>
    <w:rsid w:val="00071FBE"/>
    <w:rsid w:val="000A0746"/>
    <w:rsid w:val="000B51BA"/>
    <w:rsid w:val="000C7BD8"/>
    <w:rsid w:val="00116E18"/>
    <w:rsid w:val="001477EB"/>
    <w:rsid w:val="001B09A3"/>
    <w:rsid w:val="001D5C54"/>
    <w:rsid w:val="001E69CE"/>
    <w:rsid w:val="00237FF5"/>
    <w:rsid w:val="00265A5F"/>
    <w:rsid w:val="00284265"/>
    <w:rsid w:val="002D4AB4"/>
    <w:rsid w:val="00307164"/>
    <w:rsid w:val="00310CF0"/>
    <w:rsid w:val="00323454"/>
    <w:rsid w:val="0032364A"/>
    <w:rsid w:val="003300ED"/>
    <w:rsid w:val="00347491"/>
    <w:rsid w:val="00352ECA"/>
    <w:rsid w:val="0039793C"/>
    <w:rsid w:val="003A19A6"/>
    <w:rsid w:val="003C0FF0"/>
    <w:rsid w:val="00452228"/>
    <w:rsid w:val="0045470C"/>
    <w:rsid w:val="004606E4"/>
    <w:rsid w:val="004C1A6F"/>
    <w:rsid w:val="004D5DBB"/>
    <w:rsid w:val="004E46AE"/>
    <w:rsid w:val="00510A7F"/>
    <w:rsid w:val="005318A0"/>
    <w:rsid w:val="00552072"/>
    <w:rsid w:val="00563CE2"/>
    <w:rsid w:val="00594CB9"/>
    <w:rsid w:val="005B5F6E"/>
    <w:rsid w:val="005D2BF9"/>
    <w:rsid w:val="00633C18"/>
    <w:rsid w:val="00644AE8"/>
    <w:rsid w:val="00647BDE"/>
    <w:rsid w:val="0067163E"/>
    <w:rsid w:val="006868CE"/>
    <w:rsid w:val="006D6503"/>
    <w:rsid w:val="00720481"/>
    <w:rsid w:val="007249BF"/>
    <w:rsid w:val="007252D9"/>
    <w:rsid w:val="0074464E"/>
    <w:rsid w:val="00751A56"/>
    <w:rsid w:val="00764C52"/>
    <w:rsid w:val="00776921"/>
    <w:rsid w:val="00796AE1"/>
    <w:rsid w:val="007B3F11"/>
    <w:rsid w:val="007F6B6A"/>
    <w:rsid w:val="008833FF"/>
    <w:rsid w:val="00884BE1"/>
    <w:rsid w:val="008C1C5C"/>
    <w:rsid w:val="008D29A3"/>
    <w:rsid w:val="008E4B03"/>
    <w:rsid w:val="008F1C55"/>
    <w:rsid w:val="009215E8"/>
    <w:rsid w:val="00930421"/>
    <w:rsid w:val="00947C9C"/>
    <w:rsid w:val="00956672"/>
    <w:rsid w:val="00985073"/>
    <w:rsid w:val="009B43E8"/>
    <w:rsid w:val="00A209BF"/>
    <w:rsid w:val="00A321FA"/>
    <w:rsid w:val="00A50923"/>
    <w:rsid w:val="00A713BA"/>
    <w:rsid w:val="00A86E51"/>
    <w:rsid w:val="00B200D5"/>
    <w:rsid w:val="00B56827"/>
    <w:rsid w:val="00C04942"/>
    <w:rsid w:val="00C22A31"/>
    <w:rsid w:val="00C939D3"/>
    <w:rsid w:val="00C94097"/>
    <w:rsid w:val="00CC0873"/>
    <w:rsid w:val="00CF414B"/>
    <w:rsid w:val="00D217C5"/>
    <w:rsid w:val="00D454F5"/>
    <w:rsid w:val="00D55114"/>
    <w:rsid w:val="00D81CA3"/>
    <w:rsid w:val="00D8449E"/>
    <w:rsid w:val="00DC4387"/>
    <w:rsid w:val="00E456CE"/>
    <w:rsid w:val="00E5799D"/>
    <w:rsid w:val="00E6060F"/>
    <w:rsid w:val="00E6344C"/>
    <w:rsid w:val="00E97FD4"/>
    <w:rsid w:val="00EA7C66"/>
    <w:rsid w:val="00EE642D"/>
    <w:rsid w:val="00F72C8D"/>
    <w:rsid w:val="00F744AD"/>
    <w:rsid w:val="00F90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docId w15:val="{D5E4E9C2-6EE5-4510-B7A8-18FF87F9A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paragraph" w:styleId="Heading3">
    <w:name w:val="heading 3"/>
    <w:basedOn w:val="Normal"/>
    <w:link w:val="Heading3Char"/>
    <w:uiPriority w:val="9"/>
    <w:qFormat/>
    <w:rsid w:val="00F9022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link w:val="Heading4Char"/>
    <w:uiPriority w:val="9"/>
    <w:qFormat/>
    <w:rsid w:val="00F9022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52E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ECA"/>
    <w:rPr>
      <w:rFonts w:ascii="Tahoma" w:hAnsi="Tahoma" w:cs="Tahoma"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4E46AE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77692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33C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9022C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9022C"/>
    <w:rPr>
      <w:rFonts w:ascii="Times New Roman" w:eastAsia="Times New Roman" w:hAnsi="Times New Roman" w:cs="Times New Roman"/>
      <w:b/>
      <w:b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7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5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56E751-A3B8-4C67-901D-39914BFD4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13</Pages>
  <Words>2251</Words>
  <Characters>12832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ASUS</cp:lastModifiedBy>
  <cp:revision>33</cp:revision>
  <dcterms:created xsi:type="dcterms:W3CDTF">2024-09-11T17:07:00Z</dcterms:created>
  <dcterms:modified xsi:type="dcterms:W3CDTF">2024-09-12T07:26:00Z</dcterms:modified>
</cp:coreProperties>
</file>